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0B44A" w14:textId="77777777" w:rsidR="00756DF5" w:rsidRDefault="00EA6F07">
      <w:pPr>
        <w:pStyle w:val="Title"/>
      </w:pPr>
      <w:r>
        <w:t>No Replication Without Process Documentation: An Assessment of Management Strategy Evaluations</w:t>
      </w:r>
    </w:p>
    <w:p w14:paraId="190750A3" w14:textId="77777777"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Jonathan W. Cummings</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Amanda Hart</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Gavin Fay</w:t>
      </w:r>
      <w:r w:rsidR="00782E22">
        <w:rPr>
          <w:rFonts w:ascii="Helvetica" w:hAnsi="Helvetica" w:cs="Helvetica"/>
          <w:b w:val="0"/>
          <w:bCs w:val="0"/>
          <w:color w:val="333333"/>
          <w:sz w:val="27"/>
          <w:szCs w:val="27"/>
          <w:vertAlign w:val="superscript"/>
        </w:rPr>
        <w:t>1</w:t>
      </w:r>
    </w:p>
    <w:p w14:paraId="48AD48BE" w14:textId="77777777" w:rsidR="00F150EF" w:rsidRDefault="00782E22"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vertAlign w:val="superscript"/>
        </w:rPr>
        <w:t>1</w:t>
      </w:r>
      <w:r w:rsidR="00F150EF">
        <w:rPr>
          <w:rFonts w:ascii="Helvetica" w:hAnsi="Helvetica" w:cs="Helvetica"/>
          <w:i w:val="0"/>
          <w:iCs w:val="0"/>
          <w:color w:val="333333"/>
          <w:sz w:val="20"/>
          <w:szCs w:val="20"/>
        </w:rPr>
        <w:t xml:space="preserve">School for Marine Science and Technology, University of Massachusetts </w:t>
      </w:r>
      <w:r>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p>
    <w:p w14:paraId="3ACC7E76" w14:textId="77777777" w:rsidR="00782E22" w:rsidRPr="006F0DD1" w:rsidRDefault="00782E22" w:rsidP="006F0DD1">
      <w:pPr>
        <w:pStyle w:val="Heading1"/>
      </w:pPr>
      <w:r w:rsidRPr="006F0DD1">
        <w:t>Abstract</w:t>
      </w:r>
    </w:p>
    <w:p w14:paraId="6A10B44B" w14:textId="5658D541" w:rsidR="00756DF5" w:rsidRPr="00EA6F07" w:rsidRDefault="00EA6F07">
      <w:pPr>
        <w:pStyle w:val="Abstract"/>
      </w:pPr>
      <w:r w:rsidRPr="00EA6F07">
        <w:t xml:space="preserve">The aim and vision for fisheries management that comes from management strategy evaluation and adaptive management is a noble and aspirational vision. We review MSE documentation in the published literature to appraise the achievement of this vision, finding that reality </w:t>
      </w:r>
      <w:r>
        <w:t>doesn’t</w:t>
      </w:r>
      <w:r w:rsidRPr="00EA6F07">
        <w:t xml:space="preserve"> fully reflect this vision. The steps taken to complete the management strategy evaluation process often are not documented. Scientists often filled the role of fishery stakeholders, seemingly selecting the objectives and alternatives to evaluate in most management strategy evaluations. Facilitators and decision analysts </w:t>
      </w:r>
      <w:r>
        <w:t>–</w:t>
      </w:r>
      <w:r w:rsidRPr="00EA6F07">
        <w:t xml:space="preserve"> participants focused on the </w:t>
      </w:r>
      <w:proofErr w:type="gramStart"/>
      <w:r w:rsidRPr="00EA6F07">
        <w:t>decision making</w:t>
      </w:r>
      <w:proofErr w:type="gramEnd"/>
      <w:r w:rsidRPr="00EA6F07">
        <w:t xml:space="preserve"> process rather than making the decision </w:t>
      </w:r>
      <w:r>
        <w:t>–</w:t>
      </w:r>
      <w:r w:rsidRPr="00EA6F07">
        <w:t xml:space="preserve">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 occurring. We hope providing a repository for reviews of previous management strategy evaluations will aid and speed learning among practitioners of management strategy evaluation.</w:t>
      </w:r>
    </w:p>
    <w:p w14:paraId="6A10B44C" w14:textId="77777777" w:rsidR="00756DF5" w:rsidRDefault="00EA6F07">
      <w:pPr>
        <w:pStyle w:val="Heading1"/>
      </w:pPr>
      <w:bookmarkStart w:id="0" w:name="introduction"/>
      <w:r>
        <w:t>Introduction</w:t>
      </w:r>
      <w:bookmarkEnd w:id="0"/>
    </w:p>
    <w:p w14:paraId="6A10B44D" w14:textId="2487323B" w:rsidR="00756DF5" w:rsidRDefault="00EA6F07">
      <w:pPr>
        <w:pStyle w:val="FirstParagraph"/>
      </w:pPr>
      <w:r>
        <w:t xml:space="preserve">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rsidR="006F0DD1">
        <w:t>.</w:t>
      </w:r>
      <w:r>
        <w:t xml:space="preserve"> 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7D4545" w:rsidRPr="002B34DF">
        <w:t>.”</w:t>
      </w:r>
      <w:r w:rsidR="005D2958">
        <w:t xml:space="preserve"> </w:t>
      </w:r>
      <w:r w:rsidR="005D2958">
        <w:fldChar w:fldCharType="begin"/>
      </w:r>
      <w:r>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rsidR="006F0DD1">
        <w:t>,</w:t>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t xml:space="preserve">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rsidR="006F0DD1">
        <w:t>.</w:t>
      </w:r>
      <w:r>
        <w:t xml:space="preserve"> Based on these descriptions MSE is a compelling tool to support and improve fisheries management decisions.</w:t>
      </w:r>
    </w:p>
    <w:p w14:paraId="6A10B44E" w14:textId="6939C539" w:rsidR="00756DF5" w:rsidRDefault="00EA6F07">
      <w:pPr>
        <w:pStyle w:val="BodyText"/>
      </w:pPr>
      <w:r>
        <w:t xml:space="preserve">Are the results of MSE living up to their descriptions? Are MSEs evaluating trade-offs and the consequences of uncertainty? Do they test potential harvest strategies? Were the management objectives used to evaluate management procedures established and agreed to? Was a </w:t>
      </w:r>
      <w:r w:rsidR="008275F5" w:rsidRPr="008275F5">
        <w:t>'best'</w:t>
      </w:r>
      <w:r>
        <w:t xml:space="preserve"> management strategy identified? Was consideration given to the weights on objectives, preferences, and attitudes to risk?</w:t>
      </w:r>
    </w:p>
    <w:p w14:paraId="6A10B44F" w14:textId="4D744E79" w:rsidR="00756DF5" w:rsidRDefault="00EA6F07">
      <w:pPr>
        <w:pStyle w:val="BodyText"/>
      </w:pPr>
      <w:r>
        <w:t xml:space="preserve">In the descriptions of the MSE process, the process itself </w:t>
      </w:r>
      <w:proofErr w:type="gramStart"/>
      <w:r>
        <w:t>is described as being</w:t>
      </w:r>
      <w:proofErr w:type="gramEnd"/>
      <w:r>
        <w:t xml:space="preserve"> “at the interface between science and policy.” </w:t>
      </w:r>
      <w:r>
        <w:fldChar w:fldCharType="begin"/>
      </w:r>
      <w:r>
        <w:instrText xml:space="preserve"> ADDIN ZOTERO_ITEM CSL_CITATION {"citationID":"soUNA0FU","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fldChar w:fldCharType="separate"/>
      </w:r>
      <w:r w:rsidRPr="00C2606F">
        <w:rPr>
          <w:rFonts w:ascii="Cambria" w:hAnsi="Cambria"/>
        </w:rPr>
        <w:t>(Punt, 2014)</w:t>
      </w:r>
      <w:r>
        <w:fldChar w:fldCharType="end"/>
      </w:r>
      <w:r>
        <w:t xml:space="preserve"> and being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rsidR="006F0DD1">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t xml:space="preserve"> also states, “While the scientists do the modelling, managers must offer extensive input. Because of the many steps and the iterative process, communication among parties is critical for achieving buy-in on the results of the management strategy evaluation.”</w:t>
      </w:r>
    </w:p>
    <w:p w14:paraId="6A10B450" w14:textId="77777777" w:rsidR="00756DF5" w:rsidRDefault="00EA6F07">
      <w:pPr>
        <w:pStyle w:val="BodyText"/>
      </w:pPr>
      <w:r>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6A10B451" w14:textId="052B8D33" w:rsidR="00756DF5" w:rsidRDefault="00EA6F07">
      <w:pPr>
        <w:pStyle w:val="BodyText"/>
      </w:pPr>
      <w:r>
        <w:t xml:space="preserve">Adaptive management developed in fisheries management as a means to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rsidR="006F0DD1">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r>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are scientific publications of management strategy evaluations supporting adaptive management?</w:t>
      </w:r>
    </w:p>
    <w:p w14:paraId="6A10B452" w14:textId="77777777" w:rsidR="00756DF5" w:rsidRDefault="00EA6F07">
      <w:pPr>
        <w:pStyle w:val="Heading3"/>
      </w:pPr>
      <w:bookmarkStart w:id="1" w:name="objectives"/>
      <w:r>
        <w:t>Objectives</w:t>
      </w:r>
      <w:bookmarkEnd w:id="1"/>
    </w:p>
    <w:p w14:paraId="6A10B453" w14:textId="4A080A47" w:rsidR="00756DF5" w:rsidRDefault="00EA6F07">
      <w:pPr>
        <w:pStyle w:val="FirstParagraph"/>
      </w:pPr>
      <w:r>
        <w:t>Our overall objective is to determine the extent that MSE achieves the aspirational aims outlined above, and whether MSE documentation supports learning within the MSE practitioner community. Given that scientific publication is the primary means of communicating the results of MSE, we review the scientific literature to assess the extent to which the process and aims of MSE, and adaptive management are being achieved and supported by the scientific literature. To assess this</w:t>
      </w:r>
      <w:r w:rsidR="00700BF9">
        <w:t>,</w:t>
      </w:r>
      <w:r>
        <w:t xml:space="preserve"> we determine how MSEs utilize standard components of </w:t>
      </w:r>
      <w:proofErr w:type="gramStart"/>
      <w:r>
        <w:t>decision making</w:t>
      </w:r>
      <w:proofErr w:type="gramEnd"/>
      <w:r>
        <w:t xml:space="preserve"> processes. We use the structured decision making (SDM) process </w:t>
      </w:r>
      <w:r w:rsidR="00FE4E5F">
        <w:fldChar w:fldCharType="begin"/>
      </w:r>
      <w:r w:rsidR="00097CFC">
        <w:instrText xml:space="preserve"> ADDIN ZOTERO_ITEM CSL_CITATION {"citationID":"csATEXmA","properties":{"formattedCitation":"(United States Geological Survey, 2020)","plainCitation":"(United States Geological Survey, 2020)","noteIndex":0},"citationItems":[{"id":207,"uris":["http://zotero.org/users/local/Wu9ik88z/items/C8DWWJ5H"],"uri":["http://zotero.org/users/local/Wu9ik88z/items/C8DWWJ5H"],"itemData":{"id":207,"type":"webpage","container-title":"Structured Decision Making","URL":"https://www.usgs.gov/centers/pwrc/science/structured-decision-making","author":[{"family":"United States Geological Survey","given":""}],"accessed":{"date-parts":[["2020",3,27]]},"issued":{"date-parts":[["2020"]]}}}],"schema":"https://github.com/citation-style-language/schema/raw/master/csl-citation.json"} </w:instrText>
      </w:r>
      <w:r w:rsidR="00FE4E5F">
        <w:fldChar w:fldCharType="separate"/>
      </w:r>
      <w:r w:rsidR="00097CFC" w:rsidRPr="00097CFC">
        <w:rPr>
          <w:rFonts w:ascii="Cambria" w:hAnsi="Cambria"/>
        </w:rPr>
        <w:t>(United States Geological Survey, 2020)</w:t>
      </w:r>
      <w:r w:rsidR="00FE4E5F">
        <w:fldChar w:fldCharType="end"/>
      </w:r>
      <w:r w:rsidR="006F0DD1">
        <w:t>–</w:t>
      </w:r>
      <w:r>
        <w:t xml:space="preserve"> the decision making framework in which adaptive management occurs – as our framework for evaluation. Using this framework</w:t>
      </w:r>
      <w:r w:rsidR="004B45D3">
        <w:t>,</w:t>
      </w:r>
      <w:r>
        <w:t xml:space="preserve"> we review published MSEs to:</w:t>
      </w:r>
    </w:p>
    <w:p w14:paraId="6A10B454" w14:textId="77777777" w:rsidR="00756DF5" w:rsidRDefault="00EA6F07" w:rsidP="00EA6F07">
      <w:pPr>
        <w:pStyle w:val="Compact"/>
        <w:numPr>
          <w:ilvl w:val="0"/>
          <w:numId w:val="2"/>
        </w:numPr>
      </w:pPr>
      <w:r>
        <w:t>Determine what questions MSE processes are addressing</w:t>
      </w:r>
    </w:p>
    <w:p w14:paraId="6A10B455" w14:textId="77777777" w:rsidR="00756DF5" w:rsidRDefault="00EA6F07" w:rsidP="00EA6F07">
      <w:pPr>
        <w:pStyle w:val="Compact"/>
        <w:numPr>
          <w:ilvl w:val="0"/>
          <w:numId w:val="2"/>
        </w:numPr>
      </w:pPr>
      <w:r>
        <w:t>Identify the objectives and alternatives considered in MSE</w:t>
      </w:r>
    </w:p>
    <w:p w14:paraId="6A10B456" w14:textId="77777777" w:rsidR="00756DF5" w:rsidRDefault="00EA6F07" w:rsidP="00EA6F07">
      <w:pPr>
        <w:pStyle w:val="Compact"/>
        <w:numPr>
          <w:ilvl w:val="0"/>
          <w:numId w:val="2"/>
        </w:numPr>
      </w:pPr>
      <w:r>
        <w:t>Determine the prevalence of a) explicit documentation and b) use of decision making steps in the MSE process, and</w:t>
      </w:r>
    </w:p>
    <w:p w14:paraId="6A10B457" w14:textId="77777777" w:rsidR="00756DF5" w:rsidRDefault="00EA6F07" w:rsidP="00EA6F07">
      <w:pPr>
        <w:pStyle w:val="Compact"/>
        <w:numPr>
          <w:ilvl w:val="0"/>
          <w:numId w:val="2"/>
        </w:numPr>
      </w:pPr>
      <w:r>
        <w:t>Identify participants in MSE processes.</w:t>
      </w:r>
    </w:p>
    <w:p w14:paraId="6A10B458" w14:textId="45279D6E" w:rsidR="00756DF5" w:rsidRDefault="00EA6F07">
      <w:pPr>
        <w:pStyle w:val="FirstParagraph"/>
      </w:pPr>
      <w:r>
        <w:t xml:space="preserve">An increasingly recognized challenge in fisheries management is responding to changes in the productivity of fisheries stocks as a result of climate change </w:t>
      </w:r>
      <w:r>
        <w:fldChar w:fldCharType="begin"/>
      </w:r>
      <w:r>
        <w:instrText xml:space="preserve"> ADDIN ZOTERO_ITEM CSL_CITATION {"citationID":"0qXev4e5","properties":{"formattedCitation":"(Brander, 2007; Busch et al., 2016)","plainCitation":"(Brander, 2007; Busch et al., 2016)","noteIndex":0},"citationItems":[{"id":219,"uris":["http://zotero.org/users/local/Wu9ik88z/items/2SB46EJQ"],"uri":["http://zotero.org/users/local/Wu9ik88z/items/2SB46EJQ"],"itemData":{"id":219,"type":"article-journal","container-title":"Proceedings of the National Academy of Sciences","DOI":"10.1073/pnas.0702059104","ISSN":"0027-8424, 1091-6490","issue":"50","journalAbbreviation":"Proceedings of the National Academy of Sciences","language":"en","page":"19709-19714","source":"DOI.org (Crossref)","title":"Global fish production and climate change","volume":"104","author":[{"family":"Brander","given":"K. M."}],"issued":{"date-parts":[["2007",12,11]]}}},{"id":216,"uris":["http://zotero.org/users/local/Wu9ik88z/items/3XU2K79W"],"uri":["http://zotero.org/users/local/Wu9ik88z/items/3XU2K79W"],"itemData":{"id":216,"type":"article-journal","container-title":"Marine Policy","DOI":"10.1016/j.marpol.2016.09.001","ISSN":"0308597X","journalAbbreviation":"Marine Policy","language":"en","page":"58-67","source":"DOI.org (Crossref)","title":"Climate science strategy of the US National Marine Fisheries Service","volume":"74","author":[{"family":"Busch","given":"D. Shallin"},{"family":"Griffis","given":"Roger"},{"family":"Link","given":"Jason"},{"family":"Abrams","given":"Karen"},{"family":"Baker","given":"Jason"},{"family":"Brainard","given":"Russell E."},{"family":"Ford","given":"Michael"},{"family":"Hare","given":"Jonathan A."},{"family":"Himes-Cornell","given":"Amber"},{"family":"Hollowed","given":"Anne"},{"family":"Mantua","given":"Nathan J."},{"family":"McClatchie","given":"Sam"},{"family":"McClure","given":"Michelle"},{"family":"Nelson","given":"Mark W."},{"family":"Osgood","given":"Kenric"},{"family":"Peterson","given":"Jay O."},{"family":"Rust","given":"Michael"},{"family":"Saba","given":"Vincent"},{"family":"Sigler","given":"Michael F."},{"family":"Sykora-Bodie","given":"Seth"},{"family":"Toole","given":"Christopher"},{"family":"Thunberg","given":"Eric"},{"family":"Waples","given":"Robin S."},{"family":"Merrick","given":"Richard"}],"issued":{"date-parts":[["2016",12]]}}}],"schema":"https://github.com/citation-style-language/schema/raw/master/csl-citation.json"} </w:instrText>
      </w:r>
      <w:r>
        <w:fldChar w:fldCharType="separate"/>
      </w:r>
      <w:r w:rsidRPr="00EA6F07">
        <w:rPr>
          <w:rFonts w:ascii="Cambria" w:hAnsi="Cambria"/>
        </w:rPr>
        <w:t>(Brander, 2007; Busch et al., 2016)</w:t>
      </w:r>
      <w:r>
        <w:fldChar w:fldCharType="end"/>
      </w:r>
      <w:r>
        <w:t>. We also conduct a focused analysis of MSE processes that address the influence of climate change on fisheries management, highlighting aspects of MSE processes that model climate change as a driver of system status.</w:t>
      </w:r>
    </w:p>
    <w:p w14:paraId="6A10B459" w14:textId="77777777" w:rsidR="00756DF5" w:rsidRDefault="00EA6F07">
      <w:pPr>
        <w:pStyle w:val="Heading1"/>
      </w:pPr>
      <w:bookmarkStart w:id="2" w:name="methods"/>
      <w:r>
        <w:t>Methods</w:t>
      </w:r>
      <w:bookmarkEnd w:id="2"/>
    </w:p>
    <w:p w14:paraId="6A10B45A" w14:textId="77777777" w:rsidR="00756DF5" w:rsidRDefault="00EA6F07">
      <w:pPr>
        <w:pStyle w:val="Heading2"/>
      </w:pPr>
      <w:bookmarkStart w:id="3" w:name="finding-and-sampling-the-mse-literature"/>
      <w:r>
        <w:t>Finding and Sampling the MSE Literature</w:t>
      </w:r>
      <w:bookmarkEnd w:id="3"/>
    </w:p>
    <w:p w14:paraId="6A10B45B" w14:textId="7728A076" w:rsidR="00756DF5" w:rsidRDefault="00EA6F07">
      <w:pPr>
        <w:pStyle w:val="FirstParagraph"/>
      </w:pPr>
      <w:r>
        <w:t xml:space="preserve">We conducted our search for MSEs in the SCI-EXPANDED index from Web of Science, searching for “management strategy evaluation” by topic across all years on January 8th, 2019 (Table 1). This search returned 264 results. We reviewed a random sample of 30 articles that document </w:t>
      </w:r>
      <w:proofErr w:type="gramStart"/>
      <w:r>
        <w:t>a</w:t>
      </w:r>
      <w:proofErr w:type="gramEnd"/>
      <w:r>
        <w:t xml:space="preserve"> MSE (supplement 2), removing articles that were reviews, meta-analyses, or simply cited other MSE articles from our sample. After removing other articles from the original set of 264 articles, 154 articles document </w:t>
      </w:r>
      <w:proofErr w:type="gramStart"/>
      <w:r>
        <w:t>a</w:t>
      </w:r>
      <w:proofErr w:type="gramEnd"/>
      <w:r>
        <w:t xml:space="preserve"> MSE. We reviewed 16 climate change MSE articles (supplement 2). Twelve of these articles came from our original January 8th, 2019 Web of Science search. To give as full a picture of the climate change MSE articles to date as possible we also reviewed the </w:t>
      </w:r>
      <w:proofErr w:type="gramStart"/>
      <w:r>
        <w:t>4 climate</w:t>
      </w:r>
      <w:proofErr w:type="gramEnd"/>
      <w:r>
        <w:t xml:space="preserve"> change MSE articles published in 2019.</w:t>
      </w:r>
    </w:p>
    <w:p w14:paraId="6A10B45C" w14:textId="77777777" w:rsidR="00756DF5" w:rsidRDefault="00EA6F07">
      <w:pPr>
        <w:pStyle w:val="Compact"/>
      </w:pPr>
      <w:r>
        <w:t>Table 1: January 8, 2019 Web of Science ‘management strategy evaluation’ search results</w:t>
      </w:r>
    </w:p>
    <w:tbl>
      <w:tblPr>
        <w:tblStyle w:val="PlainTable3"/>
        <w:tblW w:w="0" w:type="auto"/>
        <w:tblLook w:val="04A0" w:firstRow="1" w:lastRow="0" w:firstColumn="1" w:lastColumn="0" w:noHBand="0" w:noVBand="1"/>
      </w:tblPr>
      <w:tblGrid>
        <w:gridCol w:w="2405"/>
        <w:gridCol w:w="1236"/>
      </w:tblGrid>
      <w:tr w:rsidR="00CA5D0D" w:rsidRPr="00A30817" w14:paraId="2925AD66" w14:textId="77777777" w:rsidTr="00CA5D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51DDE271" w14:textId="633A2B31" w:rsidR="00CA5D0D" w:rsidRPr="00A30817" w:rsidRDefault="00CA5D0D" w:rsidP="00C52DD1">
            <w:pPr>
              <w:pStyle w:val="Compact"/>
            </w:pPr>
            <w:r>
              <w:rPr>
                <w:rFonts w:cs="Helvetica"/>
                <w:bCs w:val="0"/>
                <w:caps w:val="0"/>
                <w:color w:val="333333"/>
              </w:rPr>
              <w:t>MSE Type</w:t>
            </w:r>
          </w:p>
        </w:tc>
        <w:tc>
          <w:tcPr>
            <w:tcW w:w="1236" w:type="dxa"/>
            <w:tcBorders>
              <w:bottom w:val="single" w:sz="4" w:space="0" w:color="auto"/>
            </w:tcBorders>
            <w:vAlign w:val="bottom"/>
          </w:tcPr>
          <w:p w14:paraId="4844F3AC" w14:textId="46FDB460" w:rsidR="00CA5D0D" w:rsidRPr="00A30817" w:rsidRDefault="00CA5D0D" w:rsidP="00C52DD1">
            <w:pPr>
              <w:pStyle w:val="Compact"/>
              <w:cnfStyle w:val="100000000000" w:firstRow="1" w:lastRow="0" w:firstColumn="0" w:lastColumn="0" w:oddVBand="0" w:evenVBand="0" w:oddHBand="0" w:evenHBand="0" w:firstRowFirstColumn="0" w:firstRowLastColumn="0" w:lastRowFirstColumn="0" w:lastRowLastColumn="0"/>
            </w:pPr>
            <w:r>
              <w:rPr>
                <w:rFonts w:cs="Helvetica"/>
                <w:bCs w:val="0"/>
                <w:caps w:val="0"/>
                <w:color w:val="333333"/>
              </w:rPr>
              <w:t>Count</w:t>
            </w:r>
          </w:p>
        </w:tc>
      </w:tr>
      <w:tr w:rsidR="00CA5D0D" w:rsidRPr="00A30817" w14:paraId="7582931B" w14:textId="77777777" w:rsidTr="00CA5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shd w:val="clear" w:color="auto" w:fill="auto"/>
          </w:tcPr>
          <w:p w14:paraId="2579F77A" w14:textId="2274F297" w:rsidR="00CA5D0D" w:rsidRPr="00A30817" w:rsidRDefault="00CA5D0D" w:rsidP="00C52DD1">
            <w:pPr>
              <w:pStyle w:val="Compact"/>
              <w:rPr>
                <w:b w:val="0"/>
              </w:rPr>
            </w:pPr>
            <w:r>
              <w:rPr>
                <w:rFonts w:cs="Helvetica"/>
                <w:b w:val="0"/>
                <w:caps w:val="0"/>
                <w:color w:val="333333"/>
              </w:rPr>
              <w:t>Published</w:t>
            </w:r>
          </w:p>
        </w:tc>
        <w:tc>
          <w:tcPr>
            <w:tcW w:w="1236" w:type="dxa"/>
            <w:tcBorders>
              <w:top w:val="single" w:sz="4" w:space="0" w:color="auto"/>
            </w:tcBorders>
            <w:shd w:val="clear" w:color="auto" w:fill="auto"/>
          </w:tcPr>
          <w:p w14:paraId="5317B97E" w14:textId="500CA290" w:rsidR="00CA5D0D" w:rsidRPr="00A30817" w:rsidRDefault="00CA5D0D" w:rsidP="00C52DD1">
            <w:pPr>
              <w:pStyle w:val="Compact"/>
              <w:cnfStyle w:val="000000100000" w:firstRow="0" w:lastRow="0" w:firstColumn="0" w:lastColumn="0" w:oddVBand="0" w:evenVBand="0" w:oddHBand="1" w:evenHBand="0" w:firstRowFirstColumn="0" w:firstRowLastColumn="0" w:lastRowFirstColumn="0" w:lastRowLastColumn="0"/>
            </w:pPr>
            <w:r>
              <w:t>154</w:t>
            </w:r>
          </w:p>
        </w:tc>
      </w:tr>
      <w:tr w:rsidR="00CA5D0D" w:rsidRPr="00A30817" w14:paraId="6490A7BA" w14:textId="77777777" w:rsidTr="00CA5D0D">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D5274E3" w14:textId="2FD7C61E" w:rsidR="00CA5D0D" w:rsidRPr="00A30817" w:rsidRDefault="00CA5D0D" w:rsidP="00C52DD1">
            <w:pPr>
              <w:pStyle w:val="Compact"/>
              <w:rPr>
                <w:b w:val="0"/>
              </w:rPr>
            </w:pPr>
            <w:r>
              <w:rPr>
                <w:rFonts w:cs="Helvetica"/>
                <w:b w:val="0"/>
                <w:caps w:val="0"/>
                <w:color w:val="333333"/>
              </w:rPr>
              <w:t>Random Sample</w:t>
            </w:r>
          </w:p>
        </w:tc>
        <w:tc>
          <w:tcPr>
            <w:tcW w:w="1236" w:type="dxa"/>
            <w:shd w:val="clear" w:color="auto" w:fill="auto"/>
          </w:tcPr>
          <w:p w14:paraId="4F5AE887" w14:textId="3672C680" w:rsidR="00CA5D0D" w:rsidRPr="00A30817" w:rsidRDefault="00CA5D0D" w:rsidP="00C52DD1">
            <w:pPr>
              <w:pStyle w:val="Compact"/>
              <w:cnfStyle w:val="000000000000" w:firstRow="0" w:lastRow="0" w:firstColumn="0" w:lastColumn="0" w:oddVBand="0" w:evenVBand="0" w:oddHBand="0" w:evenHBand="0" w:firstRowFirstColumn="0" w:firstRowLastColumn="0" w:lastRowFirstColumn="0" w:lastRowLastColumn="0"/>
            </w:pPr>
            <w:r>
              <w:t>30</w:t>
            </w:r>
          </w:p>
        </w:tc>
      </w:tr>
      <w:tr w:rsidR="00CA5D0D" w:rsidRPr="00A30817" w14:paraId="5785BCEE" w14:textId="77777777" w:rsidTr="00CA5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1C7F7173" w14:textId="1AF9D9DF" w:rsidR="00CA5D0D" w:rsidRPr="00A30817" w:rsidRDefault="00CA5D0D" w:rsidP="00C52DD1">
            <w:pPr>
              <w:pStyle w:val="Compact"/>
              <w:rPr>
                <w:b w:val="0"/>
              </w:rPr>
            </w:pPr>
            <w:r>
              <w:rPr>
                <w:rFonts w:cs="Helvetica"/>
                <w:b w:val="0"/>
                <w:caps w:val="0"/>
                <w:color w:val="333333"/>
              </w:rPr>
              <w:t>Climate Change</w:t>
            </w:r>
          </w:p>
        </w:tc>
        <w:tc>
          <w:tcPr>
            <w:tcW w:w="1236" w:type="dxa"/>
            <w:shd w:val="clear" w:color="auto" w:fill="auto"/>
          </w:tcPr>
          <w:p w14:paraId="60300B50" w14:textId="3EFC1ED1" w:rsidR="00CA5D0D" w:rsidRPr="00A30817" w:rsidRDefault="00CA5D0D" w:rsidP="00C52DD1">
            <w:pPr>
              <w:pStyle w:val="Compact"/>
              <w:cnfStyle w:val="000000100000" w:firstRow="0" w:lastRow="0" w:firstColumn="0" w:lastColumn="0" w:oddVBand="0" w:evenVBand="0" w:oddHBand="1" w:evenHBand="0" w:firstRowFirstColumn="0" w:firstRowLastColumn="0" w:lastRowFirstColumn="0" w:lastRowLastColumn="0"/>
            </w:pPr>
            <w:r>
              <w:t>12*</w:t>
            </w:r>
          </w:p>
        </w:tc>
      </w:tr>
    </w:tbl>
    <w:p w14:paraId="2562943E" w14:textId="6D383347" w:rsidR="00CA5D0D" w:rsidRDefault="00CA5D0D">
      <w:pPr>
        <w:pStyle w:val="Compact"/>
      </w:pPr>
      <w:r>
        <w:t>* We also reviewed 4 additional climate change MSE articles published in 2019 for a total of 16</w:t>
      </w:r>
    </w:p>
    <w:p w14:paraId="6A10B466" w14:textId="77777777" w:rsidR="00756DF5" w:rsidRDefault="00EA6F07">
      <w:pPr>
        <w:pStyle w:val="Heading2"/>
      </w:pPr>
      <w:bookmarkStart w:id="4" w:name="reviewing-mse-documentation"/>
      <w:r>
        <w:t>Reviewing MSE documentation</w:t>
      </w:r>
      <w:bookmarkEnd w:id="4"/>
    </w:p>
    <w:p w14:paraId="6A10B467" w14:textId="6CA0C314" w:rsidR="00756DF5" w:rsidRDefault="00EA6F07">
      <w:pPr>
        <w:pStyle w:val="FirstParagraph"/>
      </w:pPr>
      <w:r>
        <w:t xml:space="preserve">We used the structured decision making framework (Conroy and Peterson 2013; Gregory et al. 2012) as our framework for evaluating management strategy evaluation documents (Figure 1). The structured </w:t>
      </w:r>
      <w:proofErr w:type="gramStart"/>
      <w:r>
        <w:t>decision making</w:t>
      </w:r>
      <w:proofErr w:type="gramEnd"/>
      <w:r>
        <w:t xml:space="preserve"> </w:t>
      </w:r>
      <w:r w:rsidR="006F0DD1">
        <w:t>process</w:t>
      </w:r>
      <w:r>
        <w:t xml:space="preserve"> is composed of the six process stages: problem definition, objective elicitation, alternative development, consequence prediction, trade-off analysis, and decision implementation.</w:t>
      </w:r>
    </w:p>
    <w:p w14:paraId="6A10B469" w14:textId="77777777" w:rsidR="00756DF5" w:rsidRDefault="00EA6F07">
      <w:pPr>
        <w:pStyle w:val="ImageCaption"/>
      </w:pPr>
      <w:r>
        <w:t xml:space="preserve">Figure 1: Review framework - structured </w:t>
      </w:r>
      <w:proofErr w:type="gramStart"/>
      <w:r>
        <w:t>decision making</w:t>
      </w:r>
      <w:proofErr w:type="gramEnd"/>
      <w:r>
        <w:t xml:space="preserve"> process</w:t>
      </w:r>
    </w:p>
    <w:p w14:paraId="6A10B46A" w14:textId="77777777" w:rsidR="00756DF5" w:rsidRDefault="00EA6F07">
      <w:pPr>
        <w:pStyle w:val="BodyText"/>
      </w:pPr>
      <w:r>
        <w:t>We present the review methodology and results in four groups: consequences - which focuses on what was considered during the prediction stage, objectives - which focuses on 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10">
        <w:r>
          <w:rPr>
            <w:rStyle w:val="Hyperlink"/>
          </w:rPr>
          <w:t>https://jonathancummings.shinyapps.io/MSEreview/</w:t>
        </w:r>
      </w:hyperlink>
      <w:r>
        <w:t>).</w:t>
      </w:r>
    </w:p>
    <w:p w14:paraId="6A10B46B" w14:textId="7E746A9D" w:rsidR="00756DF5" w:rsidRDefault="00EA6F07">
      <w:pPr>
        <w:pStyle w:val="BodyText"/>
      </w:pPr>
      <w:r>
        <w:t>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and mental models, or unknown when it is unclear what methodology was used to predict the status of the system for management evaluation.</w:t>
      </w:r>
    </w:p>
    <w:p w14:paraId="6A10B46C" w14:textId="77777777" w:rsidR="00756DF5" w:rsidRDefault="00EA6F07">
      <w:pPr>
        <w:pStyle w:val="BodyText"/>
      </w:pPr>
      <w:r>
        <w:t>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as well as economic, and social 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6A10B46D" w14:textId="77777777" w:rsidR="00756DF5" w:rsidRDefault="00EA6F07">
      <w:pPr>
        <w:pStyle w:val="BodyText"/>
      </w:pPr>
      <w:r>
        <w:t xml:space="preserve">In the stages group we address how the MSE stages were completed. We report whether the stages of the structured </w:t>
      </w:r>
      <w:proofErr w:type="gramStart"/>
      <w:r>
        <w:t>decision making</w:t>
      </w:r>
      <w:proofErr w:type="gramEnd"/>
      <w:r>
        <w:t xml:space="preserve"> framework, i.e., problem, objectives, alternatives, tradeoffs, were explicitly completed and the methods used to complete them were documented. We also report whether the MSE results were adopted in subsequent management.</w:t>
      </w:r>
    </w:p>
    <w:p w14:paraId="6A10B46E" w14:textId="3BAFB6D2" w:rsidR="00756DF5" w:rsidRDefault="00EA6F07">
      <w:pPr>
        <w:pStyle w:val="BodyText"/>
      </w:pPr>
      <w:r>
        <w:t>In the participant group we address how participation in the MSE process was structured and who participated. We report who lead the MSE process, who participated in it, and if the roles of participants were established and documented. In many cases the process used to elicit objectives and alternatives was not explicit. In these cases</w:t>
      </w:r>
      <w:r w:rsidR="00B154CB">
        <w:t>,</w:t>
      </w:r>
      <w:r>
        <w:t xml:space="preserve"> we used what information was provided to glean who participated in the production of those components 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6A10B46F" w14:textId="77777777" w:rsidR="00756DF5" w:rsidRDefault="00EA6F07">
      <w:pPr>
        <w:pStyle w:val="BodyText"/>
      </w:pPr>
      <w:r>
        <w:t>We collected additional information about the MSEs we reviewed beyond what is reported here. For a full description of the information recorded in the relational database see the supplemental information (supplement 1), and for the full data set and results see our shiny application (</w:t>
      </w:r>
      <w:hyperlink r:id="rId11">
        <w:r>
          <w:rPr>
            <w:rStyle w:val="Hyperlink"/>
          </w:rPr>
          <w:t>https://jonathancummings.shinyapps.io/MSEreview/</w:t>
        </w:r>
      </w:hyperlink>
      <w:r>
        <w:t>).</w:t>
      </w:r>
    </w:p>
    <w:p w14:paraId="6A10B470" w14:textId="77777777" w:rsidR="00756DF5" w:rsidRDefault="00EA6F07">
      <w:pPr>
        <w:pStyle w:val="Heading1"/>
      </w:pPr>
      <w:bookmarkStart w:id="5" w:name="results"/>
      <w:r>
        <w:t>Results</w:t>
      </w:r>
      <w:bookmarkEnd w:id="5"/>
    </w:p>
    <w:p w14:paraId="6A10B471" w14:textId="77777777" w:rsidR="00756DF5" w:rsidRDefault="00EA6F07">
      <w:pPr>
        <w:pStyle w:val="Heading3"/>
      </w:pPr>
      <w:bookmarkStart w:id="6" w:name="X64a52e9163536433fe285c86d4b3893578bdc81"/>
      <w:r>
        <w:t>What questions and management objectives do MSEs address?</w:t>
      </w:r>
      <w:bookmarkEnd w:id="6"/>
    </w:p>
    <w:p w14:paraId="6A10B472" w14:textId="141E5201" w:rsidR="00756DF5" w:rsidRDefault="00EA6F07">
      <w:pPr>
        <w:pStyle w:val="FirstParagraph"/>
      </w:pPr>
      <w:r>
        <w:t>We found that uncertainty was the main driver of the system state included in management strategy evaluations, with uncertainty included in 21 of the 30 evaluations we reviewed in our random sample (Table 2). In addition to uncertainty about the system model itself, monitoring methodology, how and what data is collected, was the most prevalent driver in MSE models, but a variety of drivers were considered across the random sample of MSEs.</w:t>
      </w:r>
    </w:p>
    <w:p w14:paraId="6A10B473" w14:textId="6A3CBDE9" w:rsidR="00756DF5" w:rsidRDefault="00EA6F07">
      <w:pPr>
        <w:pStyle w:val="Compact"/>
      </w:pPr>
      <w:r>
        <w:t>Table 2: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7DE36AC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4EFC1B7" w14:textId="77777777"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4CE7420D" w14:textId="77777777"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5EDDCBE1" w14:textId="77777777"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28BB16A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1885222D" w14:textId="77777777"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467CDACF"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3EE31576"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4737EB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C61B747" w14:textId="77777777"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BC0DCC2"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0E1E0A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38FE06D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DD21B68" w14:textId="77777777"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0726390"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3F624BAD"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460950F2"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4582C23" w14:textId="77777777"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5A1F4A2"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7132D45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31EAB842"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6E731C11" w14:textId="77777777"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5108B54E"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5620585C"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1C5A9933"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4AB98F7" w14:textId="77777777"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1617FF2B"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31A4DA6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31515552"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AB40AD3" w14:textId="77777777"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48101D90"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2D4B0025"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CB4C4E2"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8430861" w14:textId="7777777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5EA51FB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7FBDBAD0"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4F05A42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DF1EDBE" w14:textId="77777777"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353A4B1F"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1860A77A"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1901D54"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678164F" w14:textId="77777777"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67FCA4DF"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24DE67C"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41931F8A"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0C20A23" w14:textId="77777777"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5F0BCCC3"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2BB2BFB"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74D08B7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42DC56D" w14:textId="77777777"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AFBCDB3"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0F237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2C95F8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F82F1AC" w14:textId="77777777"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5D7E6285"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54967F14"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60B15ED"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062D014" w14:textId="77777777" w:rsidR="00453436" w:rsidRPr="00A30817" w:rsidRDefault="002E58AE" w:rsidP="00453436">
            <w:pPr>
              <w:pStyle w:val="Compact"/>
              <w:rPr>
                <w:rFonts w:cs="Helvetica"/>
                <w:b w:val="0"/>
                <w:color w:val="333333"/>
              </w:rPr>
            </w:pPr>
            <w:r w:rsidRPr="00A30817">
              <w:rPr>
                <w:rFonts w:cs="Helvetica"/>
                <w:b w:val="0"/>
                <w:caps w:val="0"/>
                <w:color w:val="333333"/>
              </w:rPr>
              <w:t>Multiple sectors in fishery</w:t>
            </w:r>
          </w:p>
        </w:tc>
        <w:tc>
          <w:tcPr>
            <w:tcW w:w="2337" w:type="dxa"/>
            <w:shd w:val="clear" w:color="auto" w:fill="auto"/>
          </w:tcPr>
          <w:p w14:paraId="39D554A6"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81D45C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14F651B8"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254D9C6" w14:textId="77777777"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5C334F01"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76ABD8B"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48A9B99D" w14:textId="77777777" w:rsidR="00C32CB7" w:rsidRDefault="00C32CB7">
      <w:pPr>
        <w:pStyle w:val="Compact"/>
      </w:pPr>
    </w:p>
    <w:p w14:paraId="6A10B4A4" w14:textId="45F8EA5B" w:rsidR="00756DF5" w:rsidRDefault="00EA6F07">
      <w:pPr>
        <w:pStyle w:val="BodyText"/>
      </w:pPr>
      <w:r>
        <w:t xml:space="preserve">Conservation objectives were present in nearly </w:t>
      </w:r>
      <w:proofErr w:type="gramStart"/>
      <w:r>
        <w:t>all of</w:t>
      </w:r>
      <w:proofErr w:type="gramEnd"/>
      <w:r>
        <w:t xml:space="preserve"> the MSEs we sampled (Table 3). Yield and economic objectives were present in about three quarters of the MSEs, while social objectives were only included in 2 of the sampled </w:t>
      </w:r>
      <w:proofErr w:type="spellStart"/>
      <w:r>
        <w:t>MSEs.</w:t>
      </w:r>
      <w:proofErr w:type="spellEnd"/>
    </w:p>
    <w:p w14:paraId="6A10B4A5" w14:textId="79436F4F" w:rsidR="00756DF5" w:rsidRDefault="00EA6F07">
      <w:pPr>
        <w:pStyle w:val="Compact"/>
      </w:pPr>
      <w:r>
        <w:t>Table 3: Consideration of objective categories in management strategy evaluation</w:t>
      </w:r>
    </w:p>
    <w:tbl>
      <w:tblPr>
        <w:tblStyle w:val="PlainTable3"/>
        <w:tblW w:w="0" w:type="auto"/>
        <w:tblLook w:val="04A0" w:firstRow="1" w:lastRow="0" w:firstColumn="1" w:lastColumn="0" w:noHBand="0" w:noVBand="1"/>
      </w:tblPr>
      <w:tblGrid>
        <w:gridCol w:w="2405"/>
        <w:gridCol w:w="1236"/>
        <w:gridCol w:w="1566"/>
      </w:tblGrid>
      <w:tr w:rsidR="00065070" w14:paraId="1A56EEAD" w14:textId="77777777" w:rsidTr="00EA6F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A0C5DA4" w14:textId="77777777" w:rsidR="00065070" w:rsidRPr="00A30817" w:rsidRDefault="00065070" w:rsidP="00065070">
            <w:pPr>
              <w:pStyle w:val="Compact"/>
            </w:pPr>
            <w:r w:rsidRPr="00A30817">
              <w:rPr>
                <w:rFonts w:cs="Helvetica"/>
                <w:bCs w:val="0"/>
                <w:caps w:val="0"/>
                <w:color w:val="333333"/>
              </w:rPr>
              <w:t>Objective category</w:t>
            </w:r>
          </w:p>
        </w:tc>
        <w:tc>
          <w:tcPr>
            <w:tcW w:w="1236" w:type="dxa"/>
            <w:tcBorders>
              <w:bottom w:val="single" w:sz="4" w:space="0" w:color="auto"/>
            </w:tcBorders>
            <w:vAlign w:val="bottom"/>
          </w:tcPr>
          <w:p w14:paraId="37712410" w14:textId="77777777"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566" w:type="dxa"/>
            <w:tcBorders>
              <w:bottom w:val="single" w:sz="4" w:space="0" w:color="auto"/>
            </w:tcBorders>
            <w:vAlign w:val="bottom"/>
          </w:tcPr>
          <w:p w14:paraId="0A81383B" w14:textId="77777777"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50D362DA"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140F2204" w14:textId="77777777" w:rsidR="00065070" w:rsidRPr="00A30817" w:rsidRDefault="00065070" w:rsidP="00065070">
            <w:pPr>
              <w:pStyle w:val="Compact"/>
              <w:rPr>
                <w:b w:val="0"/>
              </w:rPr>
            </w:pPr>
            <w:r w:rsidRPr="00A30817">
              <w:rPr>
                <w:rFonts w:cs="Helvetica"/>
                <w:b w:val="0"/>
                <w:caps w:val="0"/>
                <w:color w:val="333333"/>
              </w:rPr>
              <w:t>Conservation</w:t>
            </w:r>
          </w:p>
        </w:tc>
        <w:tc>
          <w:tcPr>
            <w:tcW w:w="1236" w:type="dxa"/>
            <w:tcBorders>
              <w:top w:val="single" w:sz="4" w:space="0" w:color="auto"/>
            </w:tcBorders>
            <w:shd w:val="clear" w:color="auto" w:fill="auto"/>
          </w:tcPr>
          <w:p w14:paraId="2398ABA7"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566" w:type="dxa"/>
            <w:tcBorders>
              <w:top w:val="single" w:sz="4" w:space="0" w:color="auto"/>
            </w:tcBorders>
            <w:shd w:val="clear" w:color="auto" w:fill="auto"/>
          </w:tcPr>
          <w:p w14:paraId="32FDE1FD"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591DFF38" w14:textId="77777777" w:rsidTr="00EA6F0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58842B06" w14:textId="77777777" w:rsidR="00065070" w:rsidRPr="00A30817" w:rsidRDefault="00065070" w:rsidP="00065070">
            <w:pPr>
              <w:pStyle w:val="Compact"/>
              <w:rPr>
                <w:b w:val="0"/>
              </w:rPr>
            </w:pPr>
            <w:r w:rsidRPr="00A30817">
              <w:rPr>
                <w:rFonts w:cs="Helvetica"/>
                <w:b w:val="0"/>
                <w:caps w:val="0"/>
                <w:color w:val="333333"/>
              </w:rPr>
              <w:t>Economic</w:t>
            </w:r>
          </w:p>
        </w:tc>
        <w:tc>
          <w:tcPr>
            <w:tcW w:w="1236" w:type="dxa"/>
            <w:shd w:val="clear" w:color="auto" w:fill="auto"/>
          </w:tcPr>
          <w:p w14:paraId="6173593F"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566" w:type="dxa"/>
            <w:shd w:val="clear" w:color="auto" w:fill="auto"/>
          </w:tcPr>
          <w:p w14:paraId="2133BE73"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41AC53A8"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6ED4DF15" w14:textId="77777777" w:rsidR="00065070" w:rsidRPr="00A30817" w:rsidRDefault="00065070" w:rsidP="00065070">
            <w:pPr>
              <w:pStyle w:val="Compact"/>
              <w:rPr>
                <w:b w:val="0"/>
              </w:rPr>
            </w:pPr>
            <w:r w:rsidRPr="00A30817">
              <w:rPr>
                <w:rFonts w:cs="Helvetica"/>
                <w:b w:val="0"/>
                <w:caps w:val="0"/>
                <w:color w:val="333333"/>
              </w:rPr>
              <w:t>Yield</w:t>
            </w:r>
          </w:p>
        </w:tc>
        <w:tc>
          <w:tcPr>
            <w:tcW w:w="1236" w:type="dxa"/>
            <w:shd w:val="clear" w:color="auto" w:fill="auto"/>
          </w:tcPr>
          <w:p w14:paraId="777F1D5D"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566" w:type="dxa"/>
            <w:shd w:val="clear" w:color="auto" w:fill="auto"/>
          </w:tcPr>
          <w:p w14:paraId="629678FC"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231A9A99" w14:textId="77777777" w:rsidTr="00EA6F0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0B123465" w14:textId="77777777" w:rsidR="00065070" w:rsidRPr="00A30817" w:rsidRDefault="00065070" w:rsidP="00065070">
            <w:pPr>
              <w:pStyle w:val="Compact"/>
              <w:rPr>
                <w:b w:val="0"/>
              </w:rPr>
            </w:pPr>
            <w:r w:rsidRPr="00A30817">
              <w:rPr>
                <w:rFonts w:cs="Helvetica"/>
                <w:b w:val="0"/>
                <w:caps w:val="0"/>
                <w:color w:val="333333"/>
              </w:rPr>
              <w:t>Social</w:t>
            </w:r>
          </w:p>
        </w:tc>
        <w:tc>
          <w:tcPr>
            <w:tcW w:w="1236" w:type="dxa"/>
            <w:shd w:val="clear" w:color="auto" w:fill="auto"/>
          </w:tcPr>
          <w:p w14:paraId="5470AA6E"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566" w:type="dxa"/>
            <w:shd w:val="clear" w:color="auto" w:fill="auto"/>
          </w:tcPr>
          <w:p w14:paraId="01473075"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26A3742A"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EA9ABDC" w14:textId="77777777" w:rsidR="00065070" w:rsidRPr="00A30817" w:rsidRDefault="00065070" w:rsidP="00065070">
            <w:pPr>
              <w:pStyle w:val="Compact"/>
              <w:rPr>
                <w:b w:val="0"/>
              </w:rPr>
            </w:pPr>
            <w:r w:rsidRPr="00A30817">
              <w:rPr>
                <w:rFonts w:cs="Helvetica"/>
                <w:b w:val="0"/>
                <w:caps w:val="0"/>
                <w:color w:val="333333"/>
              </w:rPr>
              <w:t>Utility</w:t>
            </w:r>
          </w:p>
        </w:tc>
        <w:tc>
          <w:tcPr>
            <w:tcW w:w="1236" w:type="dxa"/>
            <w:shd w:val="clear" w:color="auto" w:fill="auto"/>
          </w:tcPr>
          <w:p w14:paraId="5E32F8D0"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566" w:type="dxa"/>
            <w:shd w:val="clear" w:color="auto" w:fill="auto"/>
          </w:tcPr>
          <w:p w14:paraId="64803CA5"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67AC2A26" w14:textId="77777777" w:rsidR="00065070" w:rsidRDefault="00065070">
      <w:pPr>
        <w:pStyle w:val="Compact"/>
      </w:pPr>
    </w:p>
    <w:p w14:paraId="6A10B4B8" w14:textId="2C91C881" w:rsidR="00756DF5" w:rsidRDefault="00EA6F07">
      <w:pPr>
        <w:pStyle w:val="Compact"/>
      </w:pPr>
      <w:r>
        <w:t xml:space="preserve">No strategic or process objectives were documented in the </w:t>
      </w:r>
      <w:proofErr w:type="spellStart"/>
      <w:r>
        <w:t>MSEs.</w:t>
      </w:r>
      <w:proofErr w:type="spellEnd"/>
      <w:r>
        <w:t xml:space="preserve"> There were roughly the same number of fundamental and means objectives included in the MSEs (Table 4). An average of 6 objectives were evaluated by each management strategy evaluation.</w:t>
      </w:r>
    </w:p>
    <w:p w14:paraId="6FC5D8DF" w14:textId="77777777" w:rsidR="00EA6F07" w:rsidRDefault="00EA6F07">
      <w:pPr>
        <w:pStyle w:val="Compact"/>
      </w:pPr>
    </w:p>
    <w:p w14:paraId="6A10B4B9" w14:textId="141DE551" w:rsidR="00756DF5" w:rsidRDefault="00EA6F07">
      <w:pPr>
        <w:pStyle w:val="Compact"/>
      </w:pPr>
      <w:r>
        <w:t>Table 4: Objective Types</w:t>
      </w:r>
    </w:p>
    <w:tbl>
      <w:tblPr>
        <w:tblStyle w:val="PlainTable3"/>
        <w:tblW w:w="0" w:type="auto"/>
        <w:tblLook w:val="04A0" w:firstRow="1" w:lastRow="0" w:firstColumn="1" w:lastColumn="0" w:noHBand="0" w:noVBand="1"/>
      </w:tblPr>
      <w:tblGrid>
        <w:gridCol w:w="2147"/>
        <w:gridCol w:w="1116"/>
        <w:gridCol w:w="1266"/>
        <w:gridCol w:w="1369"/>
      </w:tblGrid>
      <w:tr w:rsidR="00EA6F07" w14:paraId="4A2B4DD1" w14:textId="77777777" w:rsidTr="001315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88E0CCB" w14:textId="77777777" w:rsidR="00EA6F07" w:rsidRPr="00A30817" w:rsidRDefault="00EA6F07" w:rsidP="00EA6F07">
            <w:pPr>
              <w:pStyle w:val="Compact"/>
            </w:pPr>
            <w:r w:rsidRPr="00A30817">
              <w:rPr>
                <w:rFonts w:eastAsia="Times New Roman" w:cs="Helvetica"/>
                <w:caps w:val="0"/>
                <w:color w:val="333333"/>
              </w:rPr>
              <w:t>Type</w:t>
            </w:r>
          </w:p>
        </w:tc>
        <w:tc>
          <w:tcPr>
            <w:tcW w:w="1116" w:type="dxa"/>
            <w:tcBorders>
              <w:bottom w:val="single" w:sz="4" w:space="0" w:color="auto"/>
            </w:tcBorders>
            <w:vAlign w:val="bottom"/>
          </w:tcPr>
          <w:p w14:paraId="311E500D" w14:textId="53866B9C"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rPr>
                <w:rFonts w:eastAsia="Times New Roman" w:cs="Helvetica"/>
                <w:color w:val="333333"/>
              </w:rPr>
            </w:pPr>
            <w:r w:rsidRPr="00A30817">
              <w:rPr>
                <w:rFonts w:eastAsia="Times New Roman" w:cs="Helvetica"/>
                <w:caps w:val="0"/>
                <w:color w:val="333333"/>
              </w:rPr>
              <w:t>Percent</w:t>
            </w:r>
          </w:p>
        </w:tc>
        <w:tc>
          <w:tcPr>
            <w:tcW w:w="1266" w:type="dxa"/>
            <w:tcBorders>
              <w:bottom w:val="single" w:sz="4" w:space="0" w:color="auto"/>
            </w:tcBorders>
            <w:shd w:val="clear" w:color="auto" w:fill="auto"/>
            <w:vAlign w:val="bottom"/>
          </w:tcPr>
          <w:p w14:paraId="1C8D7BF9" w14:textId="6C727B4F"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102A848A" w14:textId="77777777"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EA6F07" w14:paraId="2B1C020D" w14:textId="77777777"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7A5520CA" w14:textId="77777777" w:rsidR="00EA6F07" w:rsidRPr="00A30817" w:rsidRDefault="00EA6F07" w:rsidP="00EA6F07">
            <w:pPr>
              <w:pStyle w:val="Compact"/>
              <w:rPr>
                <w:b w:val="0"/>
              </w:rPr>
            </w:pPr>
            <w:r w:rsidRPr="00A30817">
              <w:rPr>
                <w:rFonts w:eastAsia="Times New Roman" w:cs="Helvetica"/>
                <w:b w:val="0"/>
                <w:caps w:val="0"/>
                <w:color w:val="333333"/>
              </w:rPr>
              <w:t>Fundamental</w:t>
            </w:r>
          </w:p>
        </w:tc>
        <w:tc>
          <w:tcPr>
            <w:tcW w:w="1116" w:type="dxa"/>
            <w:tcBorders>
              <w:top w:val="single" w:sz="4" w:space="0" w:color="auto"/>
            </w:tcBorders>
            <w:shd w:val="clear" w:color="auto" w:fill="auto"/>
          </w:tcPr>
          <w:p w14:paraId="3F0FA6E1" w14:textId="66DB25DF" w:rsidR="00EA6F07" w:rsidRPr="008B7228" w:rsidRDefault="00EA6F07" w:rsidP="00EA6F07">
            <w:pPr>
              <w:pStyle w:val="Compact"/>
              <w:cnfStyle w:val="000000100000" w:firstRow="0" w:lastRow="0" w:firstColumn="0" w:lastColumn="0" w:oddVBand="0" w:evenVBand="0" w:oddHBand="1" w:evenHBand="0" w:firstRowFirstColumn="0" w:firstRowLastColumn="0" w:lastRowFirstColumn="0" w:lastRowLastColumn="0"/>
              <w:rPr>
                <w:rFonts w:eastAsia="Times New Roman" w:cs="Helvetica"/>
                <w:color w:val="333333"/>
              </w:rPr>
            </w:pPr>
            <w:r w:rsidRPr="008B7228">
              <w:rPr>
                <w:rFonts w:eastAsia="Times New Roman" w:cs="Helvetica"/>
                <w:color w:val="333333"/>
              </w:rPr>
              <w:t>53</w:t>
            </w:r>
          </w:p>
        </w:tc>
        <w:tc>
          <w:tcPr>
            <w:tcW w:w="1266" w:type="dxa"/>
            <w:tcBorders>
              <w:top w:val="single" w:sz="4" w:space="0" w:color="auto"/>
            </w:tcBorders>
            <w:shd w:val="clear" w:color="auto" w:fill="auto"/>
          </w:tcPr>
          <w:p w14:paraId="2ED7EBBB" w14:textId="1051FBC6" w:rsidR="00EA6F07" w:rsidRPr="00A30817" w:rsidRDefault="00EA6F07" w:rsidP="00EA6F07">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0D52588E" w14:textId="77777777" w:rsidR="00EA6F07" w:rsidRPr="00A30817" w:rsidRDefault="00EA6F07" w:rsidP="00EA6F07">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EA6F07" w14:paraId="0FC66A00" w14:textId="77777777" w:rsidTr="00131513">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C87649E" w14:textId="77777777" w:rsidR="00EA6F07" w:rsidRPr="00A30817" w:rsidRDefault="00EA6F07" w:rsidP="00EA6F07">
            <w:pPr>
              <w:pStyle w:val="Compact"/>
              <w:rPr>
                <w:b w:val="0"/>
              </w:rPr>
            </w:pPr>
            <w:r w:rsidRPr="00A30817">
              <w:rPr>
                <w:rFonts w:eastAsia="Times New Roman" w:cs="Helvetica"/>
                <w:b w:val="0"/>
                <w:caps w:val="0"/>
                <w:color w:val="333333"/>
              </w:rPr>
              <w:t>Means</w:t>
            </w:r>
          </w:p>
        </w:tc>
        <w:tc>
          <w:tcPr>
            <w:tcW w:w="1116" w:type="dxa"/>
          </w:tcPr>
          <w:p w14:paraId="4EFDC75A" w14:textId="0048D2ED" w:rsidR="00EA6F07" w:rsidRPr="008B7228" w:rsidRDefault="00EA6F07" w:rsidP="00EA6F07">
            <w:pPr>
              <w:pStyle w:val="Compact"/>
              <w:cnfStyle w:val="000000000000" w:firstRow="0" w:lastRow="0" w:firstColumn="0" w:lastColumn="0" w:oddVBand="0" w:evenVBand="0" w:oddHBand="0" w:evenHBand="0" w:firstRowFirstColumn="0" w:firstRowLastColumn="0" w:lastRowFirstColumn="0" w:lastRowLastColumn="0"/>
              <w:rPr>
                <w:rFonts w:eastAsia="Times New Roman" w:cs="Helvetica"/>
                <w:color w:val="333333"/>
              </w:rPr>
            </w:pPr>
            <w:r w:rsidRPr="008B7228">
              <w:rPr>
                <w:rFonts w:eastAsia="Times New Roman" w:cs="Helvetica"/>
                <w:color w:val="333333"/>
              </w:rPr>
              <w:t>47</w:t>
            </w:r>
          </w:p>
        </w:tc>
        <w:tc>
          <w:tcPr>
            <w:tcW w:w="1266" w:type="dxa"/>
            <w:shd w:val="clear" w:color="auto" w:fill="auto"/>
          </w:tcPr>
          <w:p w14:paraId="212BEE92" w14:textId="5E288A62" w:rsidR="00EA6F07" w:rsidRPr="00A30817" w:rsidRDefault="00EA6F07" w:rsidP="00EA6F07">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289C506F" w14:textId="77777777" w:rsidR="00EA6F07" w:rsidRPr="00A30817" w:rsidRDefault="00EA6F07" w:rsidP="00EA6F07">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6A10B4C6" w14:textId="77777777" w:rsidR="00756DF5" w:rsidRDefault="00EA6F07">
      <w:pPr>
        <w:pStyle w:val="Heading2"/>
      </w:pPr>
      <w:bookmarkStart w:id="7" w:name="X22c67e7580ffe71af577c3a6bffeb0b1ee240cb"/>
      <w:r>
        <w:t xml:space="preserve">Are structured </w:t>
      </w:r>
      <w:proofErr w:type="gramStart"/>
      <w:r>
        <w:t>decision making</w:t>
      </w:r>
      <w:proofErr w:type="gramEnd"/>
      <w:r>
        <w:t xml:space="preserve"> steps explicit in MSEs?</w:t>
      </w:r>
      <w:bookmarkEnd w:id="7"/>
    </w:p>
    <w:p w14:paraId="6A10B4C7" w14:textId="06341A2D" w:rsidR="00756DF5" w:rsidRDefault="00EA6F07">
      <w:pPr>
        <w:pStyle w:val="FirstParagraph"/>
      </w:pPr>
      <w:r>
        <w:t xml:space="preserve">The majority of MSEs did not explicitly document how the stages of the MSE process – defined using the SDM framework – were completed (Table 5). Apart from the consequence stage, which is the primary focus of MSE publication and therefore was always addressed, the most documented stage was the alternative stage with 6 MSEs documenting this stage of the process. </w:t>
      </w:r>
      <w:r>
        <w:t xml:space="preserve">The MSE process, problem, and objectives methodology were each documented in 5 of the </w:t>
      </w:r>
      <w:proofErr w:type="spellStart"/>
      <w:r>
        <w:t>MSEs.</w:t>
      </w:r>
      <w:proofErr w:type="spellEnd"/>
      <w:r>
        <w:t xml:space="preserve"> </w:t>
      </w:r>
      <w:r>
        <w:t>Three of the 30 MSEs explicitly documented a trade-off analysis and 2 of the 30 documented a management decision. One MSE documented that the results of the MSE were adopted.</w:t>
      </w:r>
    </w:p>
    <w:p w14:paraId="6A10B4C8" w14:textId="37B452DF" w:rsidR="00756DF5" w:rsidRDefault="00EA6F07">
      <w:pPr>
        <w:pStyle w:val="Compact"/>
      </w:pPr>
      <w:r>
        <w:t xml:space="preserve">Table </w:t>
      </w:r>
      <w:r>
        <w:t>5</w:t>
      </w:r>
      <w:r>
        <w:t>: Prevalence of explicit documentation of stages in the MSE process</w:t>
      </w:r>
    </w:p>
    <w:tbl>
      <w:tblPr>
        <w:tblStyle w:val="PlainTable3"/>
        <w:tblW w:w="0" w:type="auto"/>
        <w:tblLook w:val="04A0" w:firstRow="1" w:lastRow="0" w:firstColumn="1" w:lastColumn="0" w:noHBand="0" w:noVBand="1"/>
      </w:tblPr>
      <w:tblGrid>
        <w:gridCol w:w="2295"/>
        <w:gridCol w:w="1369"/>
        <w:gridCol w:w="1369"/>
      </w:tblGrid>
      <w:tr w:rsidR="00131513" w14:paraId="37981B43" w14:textId="539126F6" w:rsidTr="001315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58E9DEB" w14:textId="77777777" w:rsidR="00131513" w:rsidRPr="00A30817" w:rsidRDefault="00131513" w:rsidP="00131513">
            <w:pPr>
              <w:pStyle w:val="Compact"/>
            </w:pPr>
            <w:r w:rsidRPr="00A30817">
              <w:rPr>
                <w:rFonts w:cs="Helvetica"/>
                <w:bCs w:val="0"/>
                <w:caps w:val="0"/>
                <w:color w:val="333333"/>
              </w:rPr>
              <w:t>Explicit</w:t>
            </w:r>
          </w:p>
        </w:tc>
        <w:tc>
          <w:tcPr>
            <w:tcW w:w="1369" w:type="dxa"/>
            <w:tcBorders>
              <w:bottom w:val="single" w:sz="4" w:space="0" w:color="auto"/>
            </w:tcBorders>
            <w:vAlign w:val="bottom"/>
          </w:tcPr>
          <w:p w14:paraId="65137C65" w14:textId="77777777" w:rsidR="00131513" w:rsidRPr="00A30817" w:rsidRDefault="00131513" w:rsidP="00131513">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69" w:type="dxa"/>
            <w:tcBorders>
              <w:bottom w:val="single" w:sz="4" w:space="0" w:color="auto"/>
            </w:tcBorders>
            <w:vAlign w:val="bottom"/>
          </w:tcPr>
          <w:p w14:paraId="4198A249" w14:textId="0FC8534E" w:rsidR="00131513" w:rsidRPr="00A30817" w:rsidRDefault="00131513" w:rsidP="00131513">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cs="Helvetica"/>
                <w:bCs w:val="0"/>
                <w:caps w:val="0"/>
                <w:color w:val="333333"/>
              </w:rPr>
              <w:t>Number</w:t>
            </w:r>
          </w:p>
        </w:tc>
      </w:tr>
      <w:tr w:rsidR="00131513" w14:paraId="3CF45021" w14:textId="7ECBA2FB"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615ABABF" w14:textId="77777777" w:rsidR="00131513" w:rsidRPr="00A30817" w:rsidRDefault="00131513" w:rsidP="00131513">
            <w:pPr>
              <w:pStyle w:val="Compact"/>
              <w:rPr>
                <w:b w:val="0"/>
              </w:rPr>
            </w:pPr>
            <w:r w:rsidRPr="00A30817">
              <w:rPr>
                <w:rFonts w:cs="Helvetica"/>
                <w:b w:val="0"/>
                <w:caps w:val="0"/>
                <w:color w:val="333333"/>
              </w:rPr>
              <w:t>Process</w:t>
            </w:r>
          </w:p>
        </w:tc>
        <w:tc>
          <w:tcPr>
            <w:tcW w:w="1369" w:type="dxa"/>
            <w:tcBorders>
              <w:top w:val="single" w:sz="4" w:space="0" w:color="auto"/>
            </w:tcBorders>
            <w:shd w:val="clear" w:color="auto" w:fill="auto"/>
          </w:tcPr>
          <w:p w14:paraId="536DF8F2"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c>
          <w:tcPr>
            <w:tcW w:w="1369" w:type="dxa"/>
            <w:tcBorders>
              <w:top w:val="single" w:sz="4" w:space="0" w:color="auto"/>
            </w:tcBorders>
            <w:shd w:val="clear" w:color="auto" w:fill="auto"/>
          </w:tcPr>
          <w:p w14:paraId="082F3A7A" w14:textId="1330942E"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5</w:t>
            </w:r>
          </w:p>
        </w:tc>
      </w:tr>
      <w:tr w:rsidR="00131513" w14:paraId="731CFA26" w14:textId="41CD5F47"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3B2D144" w14:textId="77777777" w:rsidR="00131513" w:rsidRPr="00A30817" w:rsidRDefault="00131513" w:rsidP="00131513">
            <w:pPr>
              <w:pStyle w:val="Compact"/>
              <w:rPr>
                <w:b w:val="0"/>
              </w:rPr>
            </w:pPr>
            <w:r w:rsidRPr="00A30817">
              <w:rPr>
                <w:rFonts w:cs="Helvetica"/>
                <w:b w:val="0"/>
                <w:caps w:val="0"/>
                <w:color w:val="333333"/>
              </w:rPr>
              <w:t>Problem</w:t>
            </w:r>
          </w:p>
        </w:tc>
        <w:tc>
          <w:tcPr>
            <w:tcW w:w="1369" w:type="dxa"/>
            <w:shd w:val="clear" w:color="auto" w:fill="auto"/>
          </w:tcPr>
          <w:p w14:paraId="33F257BF"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c>
          <w:tcPr>
            <w:tcW w:w="1369" w:type="dxa"/>
            <w:shd w:val="clear" w:color="auto" w:fill="auto"/>
          </w:tcPr>
          <w:p w14:paraId="221EBF8E" w14:textId="49B16F11"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5</w:t>
            </w:r>
          </w:p>
        </w:tc>
      </w:tr>
      <w:tr w:rsidR="00131513" w14:paraId="3C5D376C" w14:textId="170BD624"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9B573C0" w14:textId="77777777" w:rsidR="00131513" w:rsidRPr="00A30817" w:rsidRDefault="00131513" w:rsidP="00131513">
            <w:pPr>
              <w:pStyle w:val="Compact"/>
              <w:rPr>
                <w:b w:val="0"/>
              </w:rPr>
            </w:pPr>
            <w:r w:rsidRPr="00A30817">
              <w:rPr>
                <w:rFonts w:cs="Helvetica"/>
                <w:b w:val="0"/>
                <w:caps w:val="0"/>
                <w:color w:val="333333"/>
              </w:rPr>
              <w:t>Objectives</w:t>
            </w:r>
          </w:p>
        </w:tc>
        <w:tc>
          <w:tcPr>
            <w:tcW w:w="1369" w:type="dxa"/>
            <w:shd w:val="clear" w:color="auto" w:fill="auto"/>
          </w:tcPr>
          <w:p w14:paraId="35A2A9EA"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c>
          <w:tcPr>
            <w:tcW w:w="1369" w:type="dxa"/>
            <w:shd w:val="clear" w:color="auto" w:fill="auto"/>
          </w:tcPr>
          <w:p w14:paraId="03E6AE6A" w14:textId="36FECE85"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5</w:t>
            </w:r>
          </w:p>
        </w:tc>
      </w:tr>
      <w:tr w:rsidR="00131513" w14:paraId="3B0C7A97" w14:textId="22F1F034"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F23FF20" w14:textId="77777777" w:rsidR="00131513" w:rsidRPr="00A30817" w:rsidRDefault="00131513" w:rsidP="00131513">
            <w:pPr>
              <w:pStyle w:val="Compact"/>
              <w:rPr>
                <w:b w:val="0"/>
              </w:rPr>
            </w:pPr>
            <w:r w:rsidRPr="00A30817">
              <w:rPr>
                <w:rFonts w:cs="Helvetica"/>
                <w:b w:val="0"/>
                <w:caps w:val="0"/>
                <w:color w:val="333333"/>
              </w:rPr>
              <w:t>Alternatives</w:t>
            </w:r>
          </w:p>
        </w:tc>
        <w:tc>
          <w:tcPr>
            <w:tcW w:w="1369" w:type="dxa"/>
            <w:shd w:val="clear" w:color="auto" w:fill="auto"/>
          </w:tcPr>
          <w:p w14:paraId="1B237A03"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1369" w:type="dxa"/>
            <w:shd w:val="clear" w:color="auto" w:fill="auto"/>
          </w:tcPr>
          <w:p w14:paraId="62A09BB8" w14:textId="68459B02"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6</w:t>
            </w:r>
          </w:p>
        </w:tc>
      </w:tr>
      <w:tr w:rsidR="00131513" w14:paraId="741FF949" w14:textId="1D8AF99D"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8C7D7DB" w14:textId="77777777" w:rsidR="00131513" w:rsidRPr="00A30817" w:rsidRDefault="00131513" w:rsidP="00131513">
            <w:pPr>
              <w:pStyle w:val="Compact"/>
              <w:rPr>
                <w:b w:val="0"/>
              </w:rPr>
            </w:pPr>
            <w:r w:rsidRPr="00A30817">
              <w:rPr>
                <w:rFonts w:cs="Helvetica"/>
                <w:b w:val="0"/>
                <w:caps w:val="0"/>
                <w:color w:val="333333"/>
              </w:rPr>
              <w:t>Tradeoffs</w:t>
            </w:r>
          </w:p>
        </w:tc>
        <w:tc>
          <w:tcPr>
            <w:tcW w:w="1369" w:type="dxa"/>
            <w:shd w:val="clear" w:color="auto" w:fill="auto"/>
          </w:tcPr>
          <w:p w14:paraId="7E9D5056"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1369" w:type="dxa"/>
            <w:shd w:val="clear" w:color="auto" w:fill="auto"/>
          </w:tcPr>
          <w:p w14:paraId="21A8EBC4" w14:textId="51587BA2"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131513" w14:paraId="173145A5" w14:textId="6A53CC35"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9AB6414" w14:textId="77777777" w:rsidR="00131513" w:rsidRPr="00A30817" w:rsidRDefault="00131513" w:rsidP="00131513">
            <w:pPr>
              <w:pStyle w:val="Compact"/>
              <w:rPr>
                <w:rFonts w:cs="Helvetica"/>
                <w:b w:val="0"/>
                <w:color w:val="333333"/>
              </w:rPr>
            </w:pPr>
            <w:r w:rsidRPr="00A30817">
              <w:rPr>
                <w:rFonts w:cs="Helvetica"/>
                <w:b w:val="0"/>
                <w:caps w:val="0"/>
                <w:color w:val="333333"/>
              </w:rPr>
              <w:t>Decision</w:t>
            </w:r>
          </w:p>
        </w:tc>
        <w:tc>
          <w:tcPr>
            <w:tcW w:w="1369" w:type="dxa"/>
            <w:shd w:val="clear" w:color="auto" w:fill="auto"/>
          </w:tcPr>
          <w:p w14:paraId="7F7DC666"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1369" w:type="dxa"/>
            <w:shd w:val="clear" w:color="auto" w:fill="auto"/>
          </w:tcPr>
          <w:p w14:paraId="2FFBB4BB" w14:textId="4A8BE2DF"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131513" w14:paraId="11EBD0A2" w14:textId="1A7F97D6"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84997E4" w14:textId="77777777" w:rsidR="00131513" w:rsidRPr="00A30817" w:rsidRDefault="00131513" w:rsidP="00131513">
            <w:pPr>
              <w:pStyle w:val="Compact"/>
              <w:rPr>
                <w:rFonts w:cs="Helvetica"/>
                <w:b w:val="0"/>
                <w:color w:val="333333"/>
              </w:rPr>
            </w:pPr>
            <w:r w:rsidRPr="00A30817">
              <w:rPr>
                <w:rFonts w:cs="Helvetica"/>
                <w:b w:val="0"/>
                <w:caps w:val="0"/>
                <w:color w:val="333333"/>
              </w:rPr>
              <w:t>Results adopted</w:t>
            </w:r>
          </w:p>
        </w:tc>
        <w:tc>
          <w:tcPr>
            <w:tcW w:w="1369" w:type="dxa"/>
            <w:shd w:val="clear" w:color="auto" w:fill="auto"/>
          </w:tcPr>
          <w:p w14:paraId="483770B6"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1369" w:type="dxa"/>
            <w:shd w:val="clear" w:color="auto" w:fill="auto"/>
          </w:tcPr>
          <w:p w14:paraId="52E77F89" w14:textId="738B69DD"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6A10B4E1" w14:textId="77777777" w:rsidR="00756DF5" w:rsidRDefault="00EA6F07">
      <w:pPr>
        <w:pStyle w:val="Heading3"/>
      </w:pPr>
      <w:bookmarkStart w:id="8" w:name="who-is-involved-in-mses"/>
      <w:r>
        <w:t>Who is involved in MSEs?</w:t>
      </w:r>
      <w:bookmarkEnd w:id="8"/>
    </w:p>
    <w:p w14:paraId="6A10B4E2" w14:textId="7FDFB0F6" w:rsidR="00756DF5" w:rsidRDefault="00EA6F07">
      <w:pPr>
        <w:pStyle w:val="FirstParagraph"/>
      </w:pPr>
      <w:r>
        <w:t xml:space="preserve">MSEs were rarely explicit about the </w:t>
      </w:r>
      <w:proofErr w:type="gramStart"/>
      <w:r>
        <w:t>roles</w:t>
      </w:r>
      <w:proofErr w:type="gramEnd"/>
      <w:r>
        <w:t xml:space="preserve"> participants played in MSE processes, as only one MSE documented </w:t>
      </w:r>
      <w:r>
        <w:t>the</w:t>
      </w:r>
      <w:r>
        <w:t xml:space="preserve"> roles </w:t>
      </w:r>
      <w:r>
        <w:t xml:space="preserve">participants played in the process </w:t>
      </w:r>
      <w:r>
        <w:t xml:space="preserve">(Table </w:t>
      </w:r>
      <w:r>
        <w:t>6</w:t>
      </w:r>
      <w:r>
        <w:t xml:space="preserve">). None of the MSEs noted </w:t>
      </w:r>
      <w:proofErr w:type="gramStart"/>
      <w:r>
        <w:t xml:space="preserve">whether </w:t>
      </w:r>
      <w:r>
        <w:t>or not</w:t>
      </w:r>
      <w:proofErr w:type="gramEnd"/>
      <w:r>
        <w:t xml:space="preserve"> </w:t>
      </w:r>
      <w:r>
        <w:t xml:space="preserve">public meetings were held in which the public </w:t>
      </w:r>
      <w:r>
        <w:t>was invited to</w:t>
      </w:r>
      <w:r>
        <w:t xml:space="preserve"> participate.</w:t>
      </w:r>
    </w:p>
    <w:p w14:paraId="6A10B4E3" w14:textId="4394DA3C" w:rsidR="00756DF5" w:rsidRDefault="00EA6F07">
      <w:pPr>
        <w:pStyle w:val="Compact"/>
      </w:pPr>
      <w:r>
        <w:t xml:space="preserve">Table </w:t>
      </w:r>
      <w:r>
        <w:t>6</w:t>
      </w:r>
      <w:r>
        <w:t>: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254"/>
        <w:gridCol w:w="1199"/>
        <w:gridCol w:w="1199"/>
      </w:tblGrid>
      <w:tr w:rsidR="00FF5843" w14:paraId="28BD8796" w14:textId="77777777" w:rsidTr="00FF58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ED52890" w14:textId="77777777" w:rsidR="00FF5843" w:rsidRPr="00A30817" w:rsidRDefault="00FF5843" w:rsidP="00FF5843">
            <w:pPr>
              <w:pStyle w:val="Compact"/>
            </w:pPr>
            <w:r w:rsidRPr="00A30817">
              <w:rPr>
                <w:rFonts w:cs="Helvetica"/>
                <w:color w:val="333333"/>
              </w:rPr>
              <w:t>Explicit</w:t>
            </w:r>
          </w:p>
        </w:tc>
        <w:tc>
          <w:tcPr>
            <w:tcW w:w="1199" w:type="dxa"/>
            <w:tcBorders>
              <w:bottom w:val="single" w:sz="4" w:space="0" w:color="auto"/>
            </w:tcBorders>
            <w:vAlign w:val="bottom"/>
          </w:tcPr>
          <w:p w14:paraId="40072541" w14:textId="6F80B218" w:rsidR="00FF5843" w:rsidRPr="00A30817" w:rsidRDefault="00FF5843" w:rsidP="00FF5843">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Percent</w:t>
            </w:r>
          </w:p>
        </w:tc>
        <w:tc>
          <w:tcPr>
            <w:tcW w:w="1199" w:type="dxa"/>
            <w:tcBorders>
              <w:bottom w:val="single" w:sz="4" w:space="0" w:color="auto"/>
            </w:tcBorders>
          </w:tcPr>
          <w:p w14:paraId="6356E6FF" w14:textId="01C6BB2C" w:rsidR="00FF5843" w:rsidRPr="00A30817" w:rsidRDefault="00FF5843" w:rsidP="00FF5843">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p>
        </w:tc>
        <w:tc>
          <w:tcPr>
            <w:tcW w:w="1199" w:type="dxa"/>
            <w:tcBorders>
              <w:bottom w:val="single" w:sz="4" w:space="0" w:color="auto"/>
            </w:tcBorders>
            <w:vAlign w:val="bottom"/>
          </w:tcPr>
          <w:p w14:paraId="7281EBCF" w14:textId="3C1095FD" w:rsidR="00FF5843" w:rsidRPr="00A30817" w:rsidRDefault="00FF5843" w:rsidP="00FF5843">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color w:val="333333"/>
              </w:rPr>
              <w:t>Number</w:t>
            </w:r>
          </w:p>
        </w:tc>
      </w:tr>
      <w:tr w:rsidR="00FF5843" w14:paraId="12E37CF2" w14:textId="77777777" w:rsidTr="00FF58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A074675" w14:textId="77777777" w:rsidR="00FF5843" w:rsidRPr="00A30817" w:rsidRDefault="00FF5843" w:rsidP="00FF5843">
            <w:pPr>
              <w:pStyle w:val="Compact"/>
              <w:rPr>
                <w:b w:val="0"/>
              </w:rPr>
            </w:pPr>
            <w:r w:rsidRPr="00A30817">
              <w:rPr>
                <w:rFonts w:cs="Helvetica"/>
                <w:color w:val="333333"/>
              </w:rPr>
              <w:t>Roles</w:t>
            </w:r>
          </w:p>
        </w:tc>
        <w:tc>
          <w:tcPr>
            <w:tcW w:w="1199" w:type="dxa"/>
            <w:tcBorders>
              <w:top w:val="single" w:sz="4" w:space="0" w:color="auto"/>
            </w:tcBorders>
            <w:shd w:val="clear" w:color="auto" w:fill="auto"/>
          </w:tcPr>
          <w:p w14:paraId="75DD9977" w14:textId="373D33B6" w:rsidR="00FF5843" w:rsidRPr="00A30817" w:rsidRDefault="00FF5843" w:rsidP="00FF584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1199" w:type="dxa"/>
            <w:tcBorders>
              <w:top w:val="single" w:sz="4" w:space="0" w:color="auto"/>
            </w:tcBorders>
            <w:shd w:val="clear" w:color="auto" w:fill="auto"/>
          </w:tcPr>
          <w:p w14:paraId="53705058" w14:textId="6D2D1723" w:rsidR="00FF5843" w:rsidRPr="00A30817" w:rsidRDefault="00FF5843" w:rsidP="00FF584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p>
        </w:tc>
        <w:tc>
          <w:tcPr>
            <w:tcW w:w="1199" w:type="dxa"/>
            <w:tcBorders>
              <w:top w:val="single" w:sz="4" w:space="0" w:color="auto"/>
            </w:tcBorders>
            <w:shd w:val="clear" w:color="auto" w:fill="auto"/>
          </w:tcPr>
          <w:p w14:paraId="5426BC7C" w14:textId="17E8A78B" w:rsidR="00FF5843" w:rsidRPr="00A30817" w:rsidRDefault="00FF5843" w:rsidP="00FF584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r w:rsidR="00FF5843" w14:paraId="6221F7E8" w14:textId="77777777" w:rsidTr="00FF584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C3D0796" w14:textId="77777777" w:rsidR="00FF5843" w:rsidRPr="00A30817" w:rsidRDefault="00FF5843" w:rsidP="00FF5843">
            <w:pPr>
              <w:pStyle w:val="Compact"/>
              <w:rPr>
                <w:b w:val="0"/>
              </w:rPr>
            </w:pPr>
            <w:r w:rsidRPr="00A30817">
              <w:rPr>
                <w:rFonts w:cs="Helvetica"/>
                <w:color w:val="333333"/>
              </w:rPr>
              <w:t>Open meetings</w:t>
            </w:r>
          </w:p>
        </w:tc>
        <w:tc>
          <w:tcPr>
            <w:tcW w:w="1199" w:type="dxa"/>
            <w:shd w:val="clear" w:color="auto" w:fill="auto"/>
          </w:tcPr>
          <w:p w14:paraId="532649FC" w14:textId="41F5A3A9" w:rsidR="00FF5843" w:rsidRPr="00A30817" w:rsidRDefault="00FF5843" w:rsidP="00FF584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0</w:t>
            </w:r>
          </w:p>
        </w:tc>
        <w:tc>
          <w:tcPr>
            <w:tcW w:w="1199" w:type="dxa"/>
            <w:shd w:val="clear" w:color="auto" w:fill="auto"/>
          </w:tcPr>
          <w:p w14:paraId="6F278C84" w14:textId="51555EE5" w:rsidR="00FF5843" w:rsidRPr="00A30817" w:rsidRDefault="00FF5843" w:rsidP="00FF584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p>
        </w:tc>
        <w:tc>
          <w:tcPr>
            <w:tcW w:w="1199" w:type="dxa"/>
            <w:shd w:val="clear" w:color="auto" w:fill="auto"/>
          </w:tcPr>
          <w:p w14:paraId="0C58DDC3" w14:textId="16C71970" w:rsidR="00FF5843" w:rsidRPr="00A30817" w:rsidRDefault="00FF5843" w:rsidP="00FF584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6A10B4ED" w14:textId="062F5F87" w:rsidR="00756DF5" w:rsidRDefault="00EA6F07">
      <w:pPr>
        <w:pStyle w:val="BodyText"/>
      </w:pPr>
      <w:r>
        <w:t>The primary participants and leaders of the MSE processes were scientists, while some MSE process were led by governments and management agencies (Figure 2</w:t>
      </w:r>
      <w:r>
        <w:t xml:space="preserve"> Process). Scientists were explicitly the leaders – or the sole participants and therefore seemingly the leaders – in</w:t>
      </w:r>
      <w:r>
        <w:t xml:space="preserve"> 73 percent of the MSE processes, </w:t>
      </w:r>
      <w:r>
        <w:t>while 27</w:t>
      </w:r>
      <w:r>
        <w:t xml:space="preserve"> percent </w:t>
      </w:r>
      <w:r>
        <w:t>of processes lacked enough</w:t>
      </w:r>
      <w:r>
        <w:t xml:space="preserve"> documentation </w:t>
      </w:r>
      <w:r>
        <w:t xml:space="preserve">of participants and leadership such </w:t>
      </w:r>
      <w:r>
        <w:t xml:space="preserve">that </w:t>
      </w:r>
      <w:r>
        <w:t xml:space="preserve">we were unable to identify a presumed </w:t>
      </w:r>
      <w:r>
        <w:t>leader of the process.</w:t>
      </w:r>
    </w:p>
    <w:p w14:paraId="6A10B4EE" w14:textId="0C4ACDCC" w:rsidR="00756DF5" w:rsidRDefault="00EA6F07">
      <w:pPr>
        <w:pStyle w:val="BodyText"/>
      </w:pPr>
      <w:r>
        <w:t xml:space="preserve">Scientists were participants in nearly </w:t>
      </w:r>
      <w:proofErr w:type="gramStart"/>
      <w:r>
        <w:t>all of</w:t>
      </w:r>
      <w:proofErr w:type="gramEnd"/>
      <w:r>
        <w:t xml:space="preserve"> the reviewed MSE processes</w:t>
      </w:r>
      <w:r>
        <w:t xml:space="preserve"> (Figure 2 Participants).</w:t>
      </w:r>
      <w:r>
        <w:t xml:space="preserve">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w:t>
      </w:r>
      <w:r>
        <w:t xml:space="preserve"> –</w:t>
      </w:r>
      <w:r>
        <w:t xml:space="preserve"> a possible source of data or predictions</w:t>
      </w:r>
      <w:r>
        <w:t xml:space="preserve"> –</w:t>
      </w:r>
      <w:r>
        <w:t xml:space="preserve"> participated in 3 percent of the MSEs reviewed. Participants involved to the assist the MSE process itself, i.e., facilitators and </w:t>
      </w:r>
      <w:r>
        <w:t xml:space="preserve">decision </w:t>
      </w:r>
      <w:r>
        <w:t>analysts, participated in 10 and 3 percent of MSE processes respectively.</w:t>
      </w:r>
    </w:p>
    <w:p w14:paraId="6A10B4EF" w14:textId="3ECC5FAD" w:rsidR="00756DF5" w:rsidRDefault="00EA6F07">
      <w:pPr>
        <w:pStyle w:val="BodyText"/>
      </w:pPr>
      <w:r>
        <w:t xml:space="preserve">Objectives and alternatives were elicited from a variety of participants. </w:t>
      </w:r>
      <w:r>
        <w:t xml:space="preserve">Management, government, or fishery participants explicitly provided </w:t>
      </w:r>
      <w:r>
        <w:t xml:space="preserve">objectives and alternatives </w:t>
      </w:r>
      <w:r>
        <w:t>in about 10 percent of the MSE processes (Figure 2 Explicit). However, in</w:t>
      </w:r>
      <w:r>
        <w:t xml:space="preserve"> most cases the source of the objectives and alternatives was not explicit. </w:t>
      </w:r>
      <w:r>
        <w:t xml:space="preserve">The source of objectives and alternatives was not explicit in more than 80% of the MSE processes, 25 of 30 objective sources were not explicit and 24 of 30 alternative sources. </w:t>
      </w:r>
      <w:r>
        <w:t xml:space="preserve">In those </w:t>
      </w:r>
      <w:r>
        <w:t xml:space="preserve">subjective </w:t>
      </w:r>
      <w:r>
        <w:t xml:space="preserve">cases scientists </w:t>
      </w:r>
      <w:r>
        <w:t xml:space="preserve">– being the only or primary participants – seemingly </w:t>
      </w:r>
      <w:r>
        <w:t>selected these components most frequently</w:t>
      </w:r>
      <w:r>
        <w:t xml:space="preserve"> (Figure 2 Subjective).</w:t>
      </w:r>
    </w:p>
    <w:p w14:paraId="6A10B4F1" w14:textId="41D353C6" w:rsidR="00756DF5" w:rsidRDefault="00EA6F07">
      <w:pPr>
        <w:pStyle w:val="ImageCaption"/>
      </w:pPr>
      <w:r>
        <w:t>Figure 2: Who guided</w:t>
      </w:r>
      <w:r>
        <w:t xml:space="preserve"> (Process),</w:t>
      </w:r>
      <w:r>
        <w:t xml:space="preserve"> participated in</w:t>
      </w:r>
      <w:r>
        <w:t xml:space="preserve"> (Participants),</w:t>
      </w:r>
      <w:r>
        <w:t xml:space="preserve"> or provided </w:t>
      </w:r>
      <w:r>
        <w:t xml:space="preserve">explicitly documented </w:t>
      </w:r>
      <w:r>
        <w:t xml:space="preserve">input </w:t>
      </w:r>
      <w:r>
        <w:t xml:space="preserve">(Explicit), or seemingly provided input (Subjective) </w:t>
      </w:r>
      <w:r>
        <w:t>during the specified steps of the MSE process</w:t>
      </w:r>
    </w:p>
    <w:tbl>
      <w:tblPr>
        <w:tblStyle w:val="TableGrid"/>
        <w:tblW w:w="0" w:type="auto"/>
        <w:tblLook w:val="04A0" w:firstRow="1" w:lastRow="0" w:firstColumn="1" w:lastColumn="0" w:noHBand="0" w:noVBand="1"/>
      </w:tblPr>
      <w:tblGrid>
        <w:gridCol w:w="9576"/>
      </w:tblGrid>
      <w:tr w:rsidR="0003259F" w14:paraId="3C6C9953" w14:textId="77777777" w:rsidTr="00562FCA">
        <w:tc>
          <w:tcPr>
            <w:tcW w:w="9576" w:type="dxa"/>
          </w:tcPr>
          <w:p w14:paraId="209EAF75" w14:textId="743DE68F" w:rsidR="0003259F" w:rsidRPr="00D76330" w:rsidRDefault="0003259F" w:rsidP="00562FCA">
            <w:pPr>
              <w:pStyle w:val="Heading2"/>
            </w:pPr>
            <w:bookmarkStart w:id="9" w:name="climate-change-in-mse-as-box-insert"/>
            <w:r>
              <w:t>Climate Change in MSE</w:t>
            </w:r>
          </w:p>
          <w:p w14:paraId="6858847D" w14:textId="77777777" w:rsidR="0003259F" w:rsidRDefault="0003259F" w:rsidP="0003259F">
            <w:pPr>
              <w:pStyle w:val="FirstParagraph"/>
            </w:pPr>
            <w:r>
              <w:t>Fisheries management has mostly focused on fishing impacts with ecosystem status viewed as a background constant. The increasing rate of climate change and its influence on fisheries is changing this dynamic, bringing ecosystem status to the forefront of fisheries management.</w:t>
            </w:r>
          </w:p>
          <w:p w14:paraId="6CA35FC0" w14:textId="77777777" w:rsidR="0003259F" w:rsidRDefault="0003259F" w:rsidP="0003259F">
            <w:pPr>
              <w:pStyle w:val="BodyText"/>
            </w:pPr>
            <w:r>
              <w:t xml:space="preserve">Here we review published MSEs the include climate change as a driver of the fisheries model using the stages in </w:t>
            </w:r>
            <w:proofErr w:type="gramStart"/>
            <w:r>
              <w:t>a</w:t>
            </w:r>
            <w:proofErr w:type="gramEnd"/>
            <w:r>
              <w:t xml:space="preserve"> SDM process to highlight unique aspects of these </w:t>
            </w:r>
            <w:proofErr w:type="spellStart"/>
            <w:r>
              <w:t>MSEs.</w:t>
            </w:r>
            <w:proofErr w:type="spellEnd"/>
            <w:r>
              <w:t xml:space="preserve"> We filtered the original set of MSEs published by as of December 31st, 2019 searching for the term “climate change” within the set that resulted from searching for “management strategy evaluation”. This resulted in our reviewing 16 published MSEs that included climate change as a driver. We reviewed the climate change MSEs using the same methodology described above. These MSEs have been concentrated in North America and Australia (Figure 3).</w:t>
            </w:r>
          </w:p>
          <w:p w14:paraId="6D3DCB5F" w14:textId="77777777" w:rsidR="0003259F" w:rsidRPr="00D76330" w:rsidRDefault="0003259F" w:rsidP="00C52DD1">
            <w:pPr>
              <w:pStyle w:val="ImageCaption"/>
            </w:pPr>
            <w:r w:rsidRPr="00D76330">
              <w:t>Figure 3: Map of MSE study locations.</w:t>
            </w:r>
          </w:p>
          <w:p w14:paraId="50600B6E" w14:textId="77777777" w:rsidR="0003259F" w:rsidRDefault="0003259F" w:rsidP="0003259F">
            <w:pPr>
              <w:pStyle w:val="BodyText"/>
            </w:pPr>
            <w:r>
              <w:t xml:space="preserve">As with the random sample of reviewed MSEs, uncertainty was the most common driver, apart from climate change, included climate change MSEs (Table 7), while other biological drivers were also included in some of the climate change </w:t>
            </w:r>
            <w:proofErr w:type="spellStart"/>
            <w:r>
              <w:t>MSEs.</w:t>
            </w:r>
            <w:proofErr w:type="spellEnd"/>
            <w:r>
              <w:t xml:space="preserve"> Overall climate change MSEs considered fewer drivers on average, 1.4, than the random sample of MSEs, which included 1.8.</w:t>
            </w:r>
          </w:p>
          <w:p w14:paraId="560E079C" w14:textId="5FC126C9" w:rsidR="0003259F" w:rsidRPr="00D76330" w:rsidRDefault="0003259F" w:rsidP="00C52DD1">
            <w:pPr>
              <w:pStyle w:val="Compact"/>
            </w:pPr>
            <w:r w:rsidRPr="00D76330">
              <w:t xml:space="preserve">Table </w:t>
            </w:r>
            <w:r>
              <w:t>7</w:t>
            </w:r>
            <w:r w:rsidRPr="00D76330">
              <w:t>: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03259F" w:rsidRPr="00D76330" w14:paraId="60F9F7E5" w14:textId="77777777" w:rsidTr="00C52D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346C8CE" w14:textId="77777777" w:rsidR="0003259F" w:rsidRPr="00D76330" w:rsidRDefault="0003259F" w:rsidP="00C52DD1">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D927E91"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vAlign w:val="bottom"/>
                </w:tcPr>
                <w:p w14:paraId="780E8B11"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03259F" w:rsidRPr="00D76330" w14:paraId="63A2F3F8"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70A7FB9B" w14:textId="77777777" w:rsidR="0003259F" w:rsidRPr="00D76330" w:rsidRDefault="0003259F" w:rsidP="00C52DD1">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776C6D54"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shd w:val="clear" w:color="auto" w:fill="auto"/>
                </w:tcPr>
                <w:p w14:paraId="15AB31D2"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03259F" w:rsidRPr="00D76330" w14:paraId="3CC54AF8"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D765126" w14:textId="77777777" w:rsidR="0003259F" w:rsidRPr="00D76330" w:rsidRDefault="0003259F" w:rsidP="00C52DD1">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3F1419C3" w14:textId="7C4BD7B8"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w:t>
                  </w:r>
                  <w:r>
                    <w:rPr>
                      <w:rFonts w:cs="Times New Roman"/>
                      <w:color w:val="333333"/>
                    </w:rPr>
                    <w:t>2</w:t>
                  </w:r>
                </w:p>
              </w:tc>
              <w:tc>
                <w:tcPr>
                  <w:tcW w:w="1472" w:type="dxa"/>
                  <w:shd w:val="clear" w:color="auto" w:fill="auto"/>
                </w:tcPr>
                <w:p w14:paraId="012D2A88"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03259F" w:rsidRPr="00D76330" w14:paraId="6AD790C0"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D9E256"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Environmental conditions</w:t>
                  </w:r>
                </w:p>
              </w:tc>
              <w:tc>
                <w:tcPr>
                  <w:tcW w:w="1172" w:type="dxa"/>
                  <w:shd w:val="clear" w:color="auto" w:fill="auto"/>
                </w:tcPr>
                <w:p w14:paraId="7CCCE52A" w14:textId="7D71ADB1"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5B807A10"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53520443"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AD906E4"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2EA3D75" w14:textId="52C45BEB"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0F448940"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78C64417"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7A5808"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4C8FEEA4" w14:textId="7948884F"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48C2EB36"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6E56AB39"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92F1F83"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4FD8D9DA" w14:textId="5F00F05C"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4D2A644D"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7E148D4C"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DF38DF7"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5399F1B4" w14:textId="422FF403"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53DA7057"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757D98B0" w14:textId="253289FC" w:rsidR="0003259F" w:rsidRDefault="0003259F" w:rsidP="00C52DD1">
            <w:pPr>
              <w:pStyle w:val="Compact"/>
            </w:pPr>
          </w:p>
          <w:p w14:paraId="36FBEB8A" w14:textId="77777777" w:rsidR="0003259F" w:rsidRDefault="0003259F" w:rsidP="0003259F">
            <w:pPr>
              <w:pStyle w:val="BodyText"/>
            </w:pPr>
            <w:r>
              <w:t xml:space="preserve">Climate change MSEs averaged the same number of objectives per MSE. The categories of the objectives differed however, with more frequent inclusion of yield objectives, but less frequent consideration of economic objectives and no consideration of social objectives (Table 8) in the climate change </w:t>
            </w:r>
            <w:proofErr w:type="spellStart"/>
            <w:r>
              <w:t>MSEs.</w:t>
            </w:r>
            <w:proofErr w:type="spellEnd"/>
          </w:p>
          <w:p w14:paraId="7D15E329" w14:textId="77777777" w:rsidR="0003259F" w:rsidRPr="00D76330" w:rsidRDefault="0003259F" w:rsidP="00C52DD1">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459"/>
            </w:tblGrid>
            <w:tr w:rsidR="0003259F" w:rsidRPr="00D76330" w14:paraId="10A150FE" w14:textId="77777777" w:rsidTr="000325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BB88D69" w14:textId="77777777" w:rsidR="0003259F" w:rsidRPr="00D76330" w:rsidRDefault="0003259F" w:rsidP="00C52DD1">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0215D62E"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shd w:val="clear" w:color="auto" w:fill="auto"/>
                  <w:vAlign w:val="bottom"/>
                </w:tcPr>
                <w:p w14:paraId="1AC65ECE"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59" w:type="dxa"/>
                  <w:shd w:val="clear" w:color="auto" w:fill="auto"/>
                  <w:vAlign w:val="bottom"/>
                </w:tcPr>
                <w:p w14:paraId="472FD23D"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03259F" w:rsidRPr="00D76330" w14:paraId="137AF9C8"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17ACEA28" w14:textId="77777777" w:rsidR="0003259F" w:rsidRPr="00D76330" w:rsidRDefault="0003259F" w:rsidP="00C52DD1">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2405" w:type="dxa"/>
                  <w:tcBorders>
                    <w:top w:val="single" w:sz="4" w:space="0" w:color="auto"/>
                  </w:tcBorders>
                  <w:shd w:val="clear" w:color="auto" w:fill="auto"/>
                </w:tcPr>
                <w:p w14:paraId="5F9FB7C0"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Conservation</w:t>
                  </w:r>
                </w:p>
              </w:tc>
              <w:tc>
                <w:tcPr>
                  <w:tcW w:w="1369" w:type="dxa"/>
                  <w:shd w:val="clear" w:color="auto" w:fill="auto"/>
                </w:tcPr>
                <w:p w14:paraId="0D593BEF"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93</w:t>
                  </w:r>
                </w:p>
              </w:tc>
              <w:tc>
                <w:tcPr>
                  <w:tcW w:w="1459" w:type="dxa"/>
                  <w:shd w:val="clear" w:color="auto" w:fill="auto"/>
                </w:tcPr>
                <w:p w14:paraId="335D0AFA"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28</w:t>
                  </w:r>
                </w:p>
              </w:tc>
            </w:tr>
            <w:tr w:rsidR="0003259F" w:rsidRPr="00D76330" w14:paraId="66338BB9" w14:textId="77777777" w:rsidTr="00562FCA">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FCD22C7" w14:textId="77777777" w:rsidR="0003259F" w:rsidRPr="00D76330" w:rsidRDefault="0003259F" w:rsidP="00C52DD1">
                  <w:pPr>
                    <w:pStyle w:val="Compact"/>
                    <w:rPr>
                      <w:rFonts w:cs="Times New Roman"/>
                      <w:b w:val="0"/>
                      <w:color w:val="00B0F0"/>
                    </w:rPr>
                  </w:pPr>
                  <w:r w:rsidRPr="00D76330">
                    <w:rPr>
                      <w:rFonts w:cs="Times New Roman"/>
                      <w:b w:val="0"/>
                      <w:caps w:val="0"/>
                      <w:color w:val="00B0F0"/>
                    </w:rPr>
                    <w:t>Climate change</w:t>
                  </w:r>
                </w:p>
              </w:tc>
              <w:tc>
                <w:tcPr>
                  <w:tcW w:w="2405" w:type="dxa"/>
                  <w:shd w:val="clear" w:color="auto" w:fill="auto"/>
                </w:tcPr>
                <w:p w14:paraId="2BBC242E"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Conservation</w:t>
                  </w:r>
                </w:p>
              </w:tc>
              <w:tc>
                <w:tcPr>
                  <w:tcW w:w="1369" w:type="dxa"/>
                  <w:shd w:val="clear" w:color="auto" w:fill="auto"/>
                </w:tcPr>
                <w:p w14:paraId="6BC4C429" w14:textId="0A1169B3"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9</w:t>
                  </w:r>
                  <w:r>
                    <w:rPr>
                      <w:rFonts w:cs="Times New Roman"/>
                      <w:color w:val="00B0F0"/>
                    </w:rPr>
                    <w:t>4</w:t>
                  </w:r>
                </w:p>
              </w:tc>
              <w:tc>
                <w:tcPr>
                  <w:tcW w:w="1459" w:type="dxa"/>
                  <w:shd w:val="clear" w:color="auto" w:fill="auto"/>
                </w:tcPr>
                <w:p w14:paraId="76A655B9" w14:textId="08BC6FD2"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Pr>
                      <w:rFonts w:cs="Times New Roman"/>
                      <w:color w:val="00B0F0"/>
                    </w:rPr>
                    <w:t>15</w:t>
                  </w:r>
                </w:p>
              </w:tc>
            </w:tr>
            <w:tr w:rsidR="0003259F" w:rsidRPr="00D76330" w14:paraId="153AAD63"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284193D" w14:textId="71F5A6F0" w:rsidR="0003259F" w:rsidRPr="00D76330" w:rsidRDefault="0003259F" w:rsidP="0003259F">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00C91B9F" w14:textId="78122997"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Yield</w:t>
                  </w:r>
                </w:p>
              </w:tc>
              <w:tc>
                <w:tcPr>
                  <w:tcW w:w="1369" w:type="dxa"/>
                  <w:shd w:val="clear" w:color="auto" w:fill="auto"/>
                </w:tcPr>
                <w:p w14:paraId="3E3549CD" w14:textId="6BD26EFA"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459" w:type="dxa"/>
                  <w:shd w:val="clear" w:color="auto" w:fill="auto"/>
                </w:tcPr>
                <w:p w14:paraId="1D5D094E" w14:textId="02F86708"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03259F" w:rsidRPr="00D76330" w14:paraId="5927F232" w14:textId="77777777" w:rsidTr="00562FCA">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EE912E6" w14:textId="0E955B47" w:rsidR="0003259F" w:rsidRPr="00D76330" w:rsidRDefault="0003259F" w:rsidP="0003259F">
                  <w:pPr>
                    <w:pStyle w:val="Compact"/>
                    <w:rPr>
                      <w:rFonts w:cs="Times New Roman"/>
                      <w:color w:val="215868" w:themeColor="accent5" w:themeShade="80"/>
                    </w:rPr>
                  </w:pPr>
                  <w:r w:rsidRPr="00D76330">
                    <w:rPr>
                      <w:rFonts w:cs="Times New Roman"/>
                      <w:b w:val="0"/>
                      <w:caps w:val="0"/>
                      <w:color w:val="00B0F0"/>
                    </w:rPr>
                    <w:t>Climate change</w:t>
                  </w:r>
                </w:p>
              </w:tc>
              <w:tc>
                <w:tcPr>
                  <w:tcW w:w="2405" w:type="dxa"/>
                  <w:shd w:val="clear" w:color="auto" w:fill="auto"/>
                </w:tcPr>
                <w:p w14:paraId="0E86CBBD" w14:textId="12DB5D35" w:rsidR="0003259F" w:rsidRPr="00D76330"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color w:val="215868" w:themeColor="accent5" w:themeShade="80"/>
                    </w:rPr>
                  </w:pPr>
                  <w:r w:rsidRPr="00D76330">
                    <w:rPr>
                      <w:rFonts w:cs="Times New Roman"/>
                      <w:color w:val="00B0F0"/>
                    </w:rPr>
                    <w:t>Yield</w:t>
                  </w:r>
                </w:p>
              </w:tc>
              <w:tc>
                <w:tcPr>
                  <w:tcW w:w="1369" w:type="dxa"/>
                  <w:shd w:val="clear" w:color="auto" w:fill="auto"/>
                </w:tcPr>
                <w:p w14:paraId="6442BE64" w14:textId="0136F2A3" w:rsidR="0003259F" w:rsidRPr="00D76330"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color w:val="215868" w:themeColor="accent5" w:themeShade="80"/>
                    </w:rPr>
                  </w:pPr>
                  <w:r w:rsidRPr="00D76330">
                    <w:rPr>
                      <w:rFonts w:cs="Times New Roman"/>
                      <w:color w:val="00B0F0"/>
                    </w:rPr>
                    <w:t>8</w:t>
                  </w:r>
                  <w:r>
                    <w:rPr>
                      <w:rFonts w:cs="Times New Roman"/>
                      <w:color w:val="00B0F0"/>
                    </w:rPr>
                    <w:t>8</w:t>
                  </w:r>
                </w:p>
              </w:tc>
              <w:tc>
                <w:tcPr>
                  <w:tcW w:w="1459" w:type="dxa"/>
                  <w:shd w:val="clear" w:color="auto" w:fill="auto"/>
                </w:tcPr>
                <w:p w14:paraId="6F8EED06" w14:textId="1A406768" w:rsidR="0003259F" w:rsidRPr="0003259F"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Pr>
                      <w:rFonts w:cs="Times New Roman"/>
                      <w:color w:val="00B0F0"/>
                    </w:rPr>
                    <w:t>14</w:t>
                  </w:r>
                </w:p>
              </w:tc>
            </w:tr>
            <w:tr w:rsidR="0003259F" w:rsidRPr="00D76330" w14:paraId="6660EEDC"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71A5D59" w14:textId="65DB3644" w:rsidR="0003259F" w:rsidRPr="00D76330" w:rsidRDefault="0003259F" w:rsidP="0003259F">
                  <w:pPr>
                    <w:pStyle w:val="Compact"/>
                    <w:rPr>
                      <w:rFonts w:eastAsia="Times New Roman" w:cs="Times New Roman"/>
                      <w:b w:val="0"/>
                      <w:caps w:val="0"/>
                      <w:color w:val="00B0F0"/>
                    </w:rPr>
                  </w:pPr>
                  <w:r w:rsidRPr="00D76330">
                    <w:rPr>
                      <w:rFonts w:cs="Times New Roman"/>
                      <w:b w:val="0"/>
                      <w:caps w:val="0"/>
                      <w:color w:val="215868" w:themeColor="accent5" w:themeShade="80"/>
                    </w:rPr>
                    <w:t>Random sample</w:t>
                  </w:r>
                </w:p>
              </w:tc>
              <w:tc>
                <w:tcPr>
                  <w:tcW w:w="2405" w:type="dxa"/>
                  <w:shd w:val="clear" w:color="auto" w:fill="auto"/>
                </w:tcPr>
                <w:p w14:paraId="197BE385" w14:textId="25BDCD09"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00B0F0"/>
                    </w:rPr>
                  </w:pPr>
                  <w:r w:rsidRPr="00D76330">
                    <w:rPr>
                      <w:rFonts w:cs="Times New Roman"/>
                      <w:color w:val="215868" w:themeColor="accent5" w:themeShade="80"/>
                    </w:rPr>
                    <w:t>Economic</w:t>
                  </w:r>
                </w:p>
              </w:tc>
              <w:tc>
                <w:tcPr>
                  <w:tcW w:w="1369" w:type="dxa"/>
                  <w:shd w:val="clear" w:color="auto" w:fill="auto"/>
                </w:tcPr>
                <w:p w14:paraId="40D42408" w14:textId="7D6F8F2F"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00B0F0"/>
                    </w:rPr>
                  </w:pPr>
                  <w:r w:rsidRPr="00D76330">
                    <w:rPr>
                      <w:rFonts w:cs="Times New Roman"/>
                      <w:color w:val="215868" w:themeColor="accent5" w:themeShade="80"/>
                    </w:rPr>
                    <w:t>73</w:t>
                  </w:r>
                </w:p>
              </w:tc>
              <w:tc>
                <w:tcPr>
                  <w:tcW w:w="1459" w:type="dxa"/>
                  <w:shd w:val="clear" w:color="auto" w:fill="auto"/>
                </w:tcPr>
                <w:p w14:paraId="25772205" w14:textId="3BD4F1C4"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00B0F0"/>
                    </w:rPr>
                  </w:pPr>
                  <w:r w:rsidRPr="00D76330">
                    <w:rPr>
                      <w:rFonts w:cs="Times New Roman"/>
                      <w:color w:val="215868" w:themeColor="accent5" w:themeShade="80"/>
                    </w:rPr>
                    <w:t>22</w:t>
                  </w:r>
                </w:p>
              </w:tc>
            </w:tr>
            <w:tr w:rsidR="0003259F" w:rsidRPr="00D76330" w14:paraId="02AC2D9A" w14:textId="77777777" w:rsidTr="0003259F">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2FB84DFB" w14:textId="0E7A733C" w:rsidR="0003259F" w:rsidRPr="00D76330" w:rsidRDefault="0003259F" w:rsidP="0003259F">
                  <w:pPr>
                    <w:pStyle w:val="Compact"/>
                    <w:rPr>
                      <w:rFonts w:eastAsia="Times New Roman" w:cs="Times New Roman"/>
                      <w:b w:val="0"/>
                      <w:caps w:val="0"/>
                      <w:color w:val="215868" w:themeColor="accent5" w:themeShade="80"/>
                    </w:rPr>
                  </w:pPr>
                  <w:r w:rsidRPr="00D76330">
                    <w:rPr>
                      <w:rFonts w:cs="Times New Roman"/>
                      <w:b w:val="0"/>
                      <w:caps w:val="0"/>
                      <w:color w:val="00B0F0"/>
                    </w:rPr>
                    <w:t>Climate change</w:t>
                  </w:r>
                </w:p>
              </w:tc>
              <w:tc>
                <w:tcPr>
                  <w:tcW w:w="2405" w:type="dxa"/>
                  <w:shd w:val="clear" w:color="auto" w:fill="auto"/>
                </w:tcPr>
                <w:p w14:paraId="4C946AC7" w14:textId="0AA38B02" w:rsidR="0003259F" w:rsidRPr="00D76330"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00B0F0"/>
                    </w:rPr>
                    <w:t>Economic</w:t>
                  </w:r>
                </w:p>
              </w:tc>
              <w:tc>
                <w:tcPr>
                  <w:tcW w:w="1369" w:type="dxa"/>
                  <w:shd w:val="clear" w:color="auto" w:fill="auto"/>
                </w:tcPr>
                <w:p w14:paraId="74D130E7" w14:textId="6F022776" w:rsidR="0003259F" w:rsidRPr="00D76330"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00B0F0"/>
                    </w:rPr>
                    <w:t>5</w:t>
                  </w:r>
                  <w:r w:rsidR="00562FCA">
                    <w:rPr>
                      <w:rFonts w:cs="Times New Roman"/>
                      <w:color w:val="00B0F0"/>
                    </w:rPr>
                    <w:t>0</w:t>
                  </w:r>
                </w:p>
              </w:tc>
              <w:tc>
                <w:tcPr>
                  <w:tcW w:w="1459" w:type="dxa"/>
                  <w:shd w:val="clear" w:color="auto" w:fill="auto"/>
                </w:tcPr>
                <w:p w14:paraId="184DFB3E" w14:textId="59888EDB" w:rsidR="0003259F" w:rsidRPr="00D76330" w:rsidRDefault="00562FCA"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Pr>
                      <w:rFonts w:cs="Times New Roman"/>
                      <w:color w:val="00B0F0"/>
                    </w:rPr>
                    <w:t>8</w:t>
                  </w:r>
                </w:p>
              </w:tc>
            </w:tr>
            <w:tr w:rsidR="0003259F" w:rsidRPr="00D76330" w14:paraId="5F70B1B0"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225E29A4" w14:textId="638D97A8" w:rsidR="0003259F" w:rsidRPr="00D76330" w:rsidRDefault="0003259F" w:rsidP="0003259F">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11703101" w14:textId="49FFFC18"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Social</w:t>
                  </w:r>
                </w:p>
              </w:tc>
              <w:tc>
                <w:tcPr>
                  <w:tcW w:w="1369" w:type="dxa"/>
                  <w:shd w:val="clear" w:color="auto" w:fill="auto"/>
                </w:tcPr>
                <w:p w14:paraId="1814B53A" w14:textId="7C770C6B"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w:t>
                  </w:r>
                </w:p>
              </w:tc>
              <w:tc>
                <w:tcPr>
                  <w:tcW w:w="1459" w:type="dxa"/>
                  <w:shd w:val="clear" w:color="auto" w:fill="auto"/>
                </w:tcPr>
                <w:p w14:paraId="6D793EF2" w14:textId="7E244DB1" w:rsidR="0003259F" w:rsidRPr="00D76330"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w:t>
                  </w:r>
                </w:p>
              </w:tc>
            </w:tr>
          </w:tbl>
          <w:p w14:paraId="718C626B" w14:textId="77777777" w:rsidR="0003259F" w:rsidRPr="00D76330" w:rsidRDefault="0003259F" w:rsidP="00C52DD1">
            <w:pPr>
              <w:pStyle w:val="Compact"/>
            </w:pPr>
          </w:p>
          <w:p w14:paraId="2999AEDC" w14:textId="1D38535B" w:rsidR="0003259F" w:rsidRPr="00562FCA" w:rsidRDefault="00562FCA" w:rsidP="00C52DD1">
            <w:pPr>
              <w:pStyle w:val="Compact"/>
            </w:pPr>
            <w:r w:rsidRPr="00562FCA">
              <w:t xml:space="preserve">Climate change MSEs were more likely to explicitly document the trade-off analysis stage, </w:t>
            </w:r>
            <w:r w:rsidRPr="00562FCA">
              <w:t>equally</w:t>
            </w:r>
            <w:r w:rsidRPr="00562FCA">
              <w:t xml:space="preserve"> likely to document the alternatives stages, but were less likely to document the other stages in the decision process.</w:t>
            </w:r>
          </w:p>
          <w:p w14:paraId="7C695FCB" w14:textId="77777777" w:rsidR="00562FCA" w:rsidRPr="00D76330" w:rsidRDefault="00562FCA" w:rsidP="00C52DD1">
            <w:pPr>
              <w:pStyle w:val="Compact"/>
            </w:pPr>
          </w:p>
          <w:p w14:paraId="07D601B2" w14:textId="77777777" w:rsidR="0003259F" w:rsidRPr="00D76330" w:rsidRDefault="0003259F" w:rsidP="00C52DD1">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172"/>
            </w:tblGrid>
            <w:tr w:rsidR="00562FCA" w:rsidRPr="00D76330" w14:paraId="2C2BF503" w14:textId="77777777" w:rsidTr="00562F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80BBFFD" w14:textId="77777777" w:rsidR="00562FCA" w:rsidRPr="00D76330" w:rsidRDefault="00562FCA" w:rsidP="00562FCA">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557E878D" w14:textId="55552279" w:rsidR="00562FCA" w:rsidRPr="00D76330" w:rsidRDefault="00562FCA" w:rsidP="00562FCA">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r w:rsidRPr="00D76330">
                    <w:rPr>
                      <w:rFonts w:cs="Helvetica"/>
                      <w:bCs w:val="0"/>
                      <w:caps w:val="0"/>
                      <w:color w:val="333333"/>
                    </w:rPr>
                    <w:t>Percent</w:t>
                  </w:r>
                </w:p>
              </w:tc>
              <w:tc>
                <w:tcPr>
                  <w:tcW w:w="1172" w:type="dxa"/>
                  <w:tcBorders>
                    <w:bottom w:val="single" w:sz="4" w:space="0" w:color="auto"/>
                  </w:tcBorders>
                  <w:vAlign w:val="bottom"/>
                </w:tcPr>
                <w:p w14:paraId="35D11AD6" w14:textId="40A09990" w:rsidR="00562FCA" w:rsidRPr="00D76330" w:rsidRDefault="00562FCA" w:rsidP="00562FCA">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r>
            <w:tr w:rsidR="00562FCA" w:rsidRPr="00D76330" w14:paraId="0C987871"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D632D1D" w14:textId="77777777" w:rsidR="00562FCA" w:rsidRPr="00D76330" w:rsidRDefault="00562FCA" w:rsidP="00562FCA">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4627D46A" w14:textId="6313EA7F"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6</w:t>
                  </w:r>
                </w:p>
              </w:tc>
              <w:tc>
                <w:tcPr>
                  <w:tcW w:w="1172" w:type="dxa"/>
                  <w:tcBorders>
                    <w:top w:val="single" w:sz="4" w:space="0" w:color="auto"/>
                  </w:tcBorders>
                  <w:shd w:val="clear" w:color="auto" w:fill="auto"/>
                </w:tcPr>
                <w:p w14:paraId="50C66DC7" w14:textId="09A23915"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r>
            <w:tr w:rsidR="00562FCA" w:rsidRPr="00D76330" w14:paraId="6050279C"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0513462" w14:textId="77777777" w:rsidR="00562FCA" w:rsidRPr="00D76330" w:rsidRDefault="00562FCA" w:rsidP="00562FCA">
                  <w:pPr>
                    <w:pStyle w:val="Compact"/>
                    <w:rPr>
                      <w:rFonts w:cs="Times New Roman"/>
                      <w:b w:val="0"/>
                    </w:rPr>
                  </w:pPr>
                  <w:r w:rsidRPr="00D76330">
                    <w:rPr>
                      <w:rFonts w:cs="Helvetica"/>
                      <w:b w:val="0"/>
                      <w:caps w:val="0"/>
                      <w:color w:val="333333"/>
                    </w:rPr>
                    <w:t>Problem</w:t>
                  </w:r>
                </w:p>
              </w:tc>
              <w:tc>
                <w:tcPr>
                  <w:tcW w:w="1172" w:type="dxa"/>
                  <w:shd w:val="clear" w:color="auto" w:fill="auto"/>
                </w:tcPr>
                <w:p w14:paraId="6027F46B" w14:textId="146F6192"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Pr>
                      <w:rFonts w:cs="Helvetica"/>
                      <w:color w:val="333333"/>
                    </w:rPr>
                    <w:t>6</w:t>
                  </w:r>
                </w:p>
              </w:tc>
              <w:tc>
                <w:tcPr>
                  <w:tcW w:w="1172" w:type="dxa"/>
                  <w:shd w:val="clear" w:color="auto" w:fill="auto"/>
                </w:tcPr>
                <w:p w14:paraId="56536952" w14:textId="28A14F45"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r>
            <w:tr w:rsidR="00562FCA" w:rsidRPr="00D76330" w14:paraId="59243FC9"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0C6BA7"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4A6F7D56" w14:textId="3D7C295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6</w:t>
                  </w:r>
                </w:p>
              </w:tc>
              <w:tc>
                <w:tcPr>
                  <w:tcW w:w="1172" w:type="dxa"/>
                  <w:shd w:val="clear" w:color="auto" w:fill="auto"/>
                </w:tcPr>
                <w:p w14:paraId="3D8AD9A8" w14:textId="5231D2E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r>
            <w:tr w:rsidR="00562FCA" w:rsidRPr="00D76330" w14:paraId="4BCD51D9"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EAFDFE7"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4AA87586" w14:textId="49755F2C"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Pr>
                      <w:rFonts w:cs="Helvetica"/>
                      <w:color w:val="333333"/>
                    </w:rPr>
                    <w:t>19</w:t>
                  </w:r>
                </w:p>
              </w:tc>
              <w:tc>
                <w:tcPr>
                  <w:tcW w:w="1172" w:type="dxa"/>
                  <w:shd w:val="clear" w:color="auto" w:fill="auto"/>
                </w:tcPr>
                <w:p w14:paraId="1C2D919D" w14:textId="05D285CF"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r>
            <w:tr w:rsidR="00562FCA" w:rsidRPr="00D76330" w14:paraId="6284944C"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1EC9BF3C"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Tradeoffs</w:t>
                  </w:r>
                </w:p>
              </w:tc>
              <w:tc>
                <w:tcPr>
                  <w:tcW w:w="1172" w:type="dxa"/>
                  <w:shd w:val="clear" w:color="auto" w:fill="auto"/>
                </w:tcPr>
                <w:p w14:paraId="20639AC0" w14:textId="63E18C59"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19</w:t>
                  </w:r>
                </w:p>
              </w:tc>
              <w:tc>
                <w:tcPr>
                  <w:tcW w:w="1172" w:type="dxa"/>
                  <w:shd w:val="clear" w:color="auto" w:fill="auto"/>
                </w:tcPr>
                <w:p w14:paraId="3CBA2CA0" w14:textId="2FFF4D1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r>
            <w:tr w:rsidR="00562FCA" w:rsidRPr="00D76330" w14:paraId="5C2DD547"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133A22DF"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00808509" w14:textId="07CC261C"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D76330">
                    <w:rPr>
                      <w:rFonts w:cs="Helvetica"/>
                      <w:color w:val="333333"/>
                    </w:rPr>
                    <w:t>0</w:t>
                  </w:r>
                </w:p>
              </w:tc>
              <w:tc>
                <w:tcPr>
                  <w:tcW w:w="1172" w:type="dxa"/>
                  <w:shd w:val="clear" w:color="auto" w:fill="auto"/>
                </w:tcPr>
                <w:p w14:paraId="385870C5" w14:textId="793864F9"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562FCA" w:rsidRPr="00D76330" w14:paraId="3DF40C8B"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55BF928"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7F430C1" w14:textId="3DDEAF4D"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D76330">
                    <w:rPr>
                      <w:rFonts w:cs="Helvetica"/>
                      <w:color w:val="333333"/>
                    </w:rPr>
                    <w:t>0</w:t>
                  </w:r>
                </w:p>
              </w:tc>
              <w:tc>
                <w:tcPr>
                  <w:tcW w:w="1172" w:type="dxa"/>
                  <w:shd w:val="clear" w:color="auto" w:fill="auto"/>
                </w:tcPr>
                <w:p w14:paraId="147250BF" w14:textId="5C205EE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56920F95" w14:textId="0118E975" w:rsidR="0003259F" w:rsidRPr="002A510A" w:rsidRDefault="0003259F" w:rsidP="00C52DD1">
            <w:pPr>
              <w:pStyle w:val="BodyText"/>
            </w:pPr>
            <w:r w:rsidRPr="00D76330">
              <w:t xml:space="preserve">Including climate change in </w:t>
            </w:r>
            <w:proofErr w:type="gramStart"/>
            <w:r w:rsidRPr="00D76330">
              <w:t>a</w:t>
            </w:r>
            <w:proofErr w:type="gramEnd"/>
            <w:r w:rsidRPr="00D76330">
              <w:t xml:space="preserve"> MSE appears to reduce the complexity of other stages in the MSE process</w:t>
            </w:r>
            <w:r w:rsidR="00562FCA">
              <w:t>, in particular those stages that utilize input from additional participants</w:t>
            </w:r>
            <w:r w:rsidRPr="00D76330">
              <w:t>. On average climate change MSEs consider fewer drivers, consider less diverse objectives, and explicitly document fewer stages of the MSE process. If the MSE process is time</w:t>
            </w:r>
            <w:r w:rsidR="00562FCA">
              <w:t>,</w:t>
            </w:r>
            <w:r w:rsidRPr="00D76330">
              <w:t xml:space="preserve"> effort</w:t>
            </w:r>
            <w:r w:rsidR="00562FCA">
              <w:t xml:space="preserve">, or participant </w:t>
            </w:r>
            <w:r w:rsidRPr="00D76330">
              <w:t xml:space="preserve">limited, the inclusion of climate change may </w:t>
            </w:r>
            <w:r w:rsidR="00562FCA">
              <w:t xml:space="preserve">be </w:t>
            </w:r>
            <w:r w:rsidRPr="00D76330">
              <w:t>utiliz</w:t>
            </w:r>
            <w:r w:rsidR="00562FCA">
              <w:t>ing</w:t>
            </w:r>
            <w:r w:rsidRPr="00D76330">
              <w:t xml:space="preserve"> time</w:t>
            </w:r>
            <w:r w:rsidR="00562FCA">
              <w:t xml:space="preserve">, </w:t>
            </w:r>
            <w:r w:rsidRPr="00D76330">
              <w:t>effort</w:t>
            </w:r>
            <w:r w:rsidR="00562FCA">
              <w:t>, or outside participants to focus on climate change rather</w:t>
            </w:r>
            <w:r w:rsidRPr="00D76330">
              <w:t xml:space="preserve"> tha</w:t>
            </w:r>
            <w:r w:rsidR="00562FCA">
              <w:t>n</w:t>
            </w:r>
            <w:r w:rsidRPr="00D76330">
              <w:t xml:space="preserve"> other </w:t>
            </w:r>
            <w:r w:rsidR="00562FCA">
              <w:t>aspects of the MSE process</w:t>
            </w:r>
            <w:r w:rsidRPr="00D76330">
              <w:t>.</w:t>
            </w:r>
          </w:p>
        </w:tc>
      </w:tr>
    </w:tbl>
    <w:p w14:paraId="6A10B54E" w14:textId="77777777" w:rsidR="00756DF5" w:rsidRDefault="00EA6F07">
      <w:pPr>
        <w:pStyle w:val="Heading1"/>
      </w:pPr>
      <w:bookmarkStart w:id="10" w:name="discussion"/>
      <w:bookmarkEnd w:id="9"/>
      <w:r>
        <w:t>Discussion</w:t>
      </w:r>
      <w:bookmarkEnd w:id="10"/>
    </w:p>
    <w:p w14:paraId="6A10B54F" w14:textId="77777777" w:rsidR="00756DF5" w:rsidRDefault="00EA6F07">
      <w:pPr>
        <w:pStyle w:val="FirstParagraph"/>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6A10B550" w14:textId="0CA06CB4" w:rsidR="00756DF5" w:rsidRDefault="00EA6F07">
      <w:pPr>
        <w:pStyle w:val="BodyText"/>
      </w:pPr>
      <w:r>
        <w:t>We found that management</w:t>
      </w:r>
      <w:r>
        <w:t xml:space="preserve"> strategy evaluations </w:t>
      </w:r>
      <w:r>
        <w:t xml:space="preserve">do </w:t>
      </w:r>
      <w:r>
        <w:t xml:space="preserve">typically assess the consequences of uncertainty for achieving management goals, but other factors influencing the consequences of management strategies get more sporadic treatment. Data limitation is a frequent concern in </w:t>
      </w:r>
      <w:proofErr w:type="gramStart"/>
      <w:r>
        <w:t>fisheries management</w:t>
      </w:r>
      <w:r>
        <w:t>, and</w:t>
      </w:r>
      <w:proofErr w:type="gramEnd"/>
      <w:r>
        <w:t xml:space="preserve"> contributes to the degree of uncertainty present in fisheries management.</w:t>
      </w:r>
      <w:r>
        <w:t xml:space="preserve"> Next to accounting for uncertainty, accessing the influence of </w:t>
      </w:r>
      <w:r>
        <w:t xml:space="preserve">data quality and availability, i.e., </w:t>
      </w:r>
      <w:r>
        <w:t xml:space="preserve">monitoring methodology was the most prevalent driver included in MSEs. </w:t>
      </w:r>
      <w:r>
        <w:t>This likely points to a desire for the design and</w:t>
      </w:r>
      <w:r>
        <w:t xml:space="preserve"> use of </w:t>
      </w:r>
      <w:r>
        <w:t xml:space="preserve">cost-effective fisheries monitoring plans, suggesting future MSEs may be able to learn from the set including monitoring methodology as a driver. Additionally, the use of </w:t>
      </w:r>
      <w:r>
        <w:t xml:space="preserve">value of information analyses could expand </w:t>
      </w:r>
      <w:r>
        <w:t xml:space="preserve">upon </w:t>
      </w:r>
      <w:r>
        <w:t xml:space="preserve">the </w:t>
      </w:r>
      <w:r>
        <w:t>benefits</w:t>
      </w:r>
      <w:r>
        <w:t xml:space="preserve"> of MSE as a tool to </w:t>
      </w:r>
      <w:r>
        <w:t xml:space="preserve">direct scientific resources </w:t>
      </w:r>
      <w:r w:rsidR="00FF5843">
        <w:fldChar w:fldCharType="begin"/>
      </w:r>
      <w:r w:rsidR="00FF5843">
        <w:instrText xml:space="preserve"> ADDIN ZOTERO_ITEM CSL_CITATION {"citationID":"t21tX1jD","properties":{"formattedCitation":"(Moore and Runge, 2012; Runge et al., 2011)","plainCitation":"(Moore and Runge, 2012; Runge et al., 2011)","noteIndex":0},"citationItems":[{"id":231,"uris":["http://zotero.org/users/local/Wu9ik88z/items/D3RX59E3"],"uri":["http://zotero.org/users/local/Wu9ik88z/items/D3RX59E3"],"itemData":{"id":231,"type":"article-journal","abstract":"Structured decision making and value-of-information analyses can be used to identify robust management strategies even when uncertainty about the response of the system to management is high. We used these methods in a case study of management of the non-native invasive species gray sallow willow fSalix cinereaj in alpine Australia. Establishment of this species is facilitated by wildfire. Managers are charged with developing a management strategy despite extensive uncertainty regarding the frequency of fires, the willow's demography, and the effectiveness of management actions. We worked with managers in Victoria to conduct a formal decision analysis. We used a dynamic model to identify the best management strategy for a range of budgets. We evaluated the robustness of the strategies to uncertainty with value-of-information analyses. Results of the value-of-information analysis indicated that reducing uncertainty would not change which management strategy was identified as the best unless budgets increased substantially. This outcome suggests there would be little value in implementing adaptive management for the problem we analyzed. The value-of-information analyses also highlighted that the main driver of gray sallow willow invasion (i.e., fire frequency) is not necessarily the same factor that is most important for decision making (i.e., willow seed dispersal distance). Value of-information analyses enables managers to better target monitoring and research efforts toward factors critical to making the decision and to assess the need for adaptive management.","container-title":"Conservation Biology","DOI":"10.1111/j.1523-1739.2012.01907.x","ISSN":"08888892","issue":"5","language":"en","page":"810-820","source":"DOI.org (Crossref)","title":"Combining Structured Decision Making and Value-of-Information Analyses to Identify Robust Management Strategies: Identifying Robust Management Strategies","title-short":"Combining Structured Decision Making and Value-of-Information Analyses to Identify Robust Management Strategies","volume":"26","author":[{"family":"Moore","given":"Joslin L."},{"family":"Runge","given":"Michael C."}],"issued":{"date-parts":[["2012",10]]}}},{"id":233,"uris":["http://zotero.org/users/local/Wu9ik88z/items/QM8RA5UA"],"uri":["http://zotero.org/users/local/Wu9ik88z/items/QM8RA5UA"],"itemData":{"id":233,"type":"article-journal","abstract":"Natural resource management is plagued with uncertainty of many kinds, but not all uncertainties are equally important to resolve. The promise of adaptive management is that learning in the short-term will improve management in the long-term; that promise is best kept if the focus of learning is on those uncertainties that most impede achievement of management objectives. In this context, an existing tool of decision analysis, the expected value of perfect information (EVPI), is particularly valuable in identifying the most important uncertainties. Expert elicitation can be used to develop preliminary predictions of management response under a series of hypotheses, as well as prior weights for those hypotheses, and the EVPI can be used to determine how much management could improve if uncertainty was resolved. These methods were applied to management of whooping cranes (Grus americana), an endangered migratory bird that is being reintroduced in several places in North America. The Eastern Migratory Population of whooping cranes had exhibited almost no successful reproduction through 2009. Several dozen hypotheses can be advanced to explain this failure, and many of them lead to very different management responses. An expert panel articulated the hypotheses, provided prior weights for them, developed potential management strategies, and made predictions about the response of the population to each strategy under each hypothesis. Multi-criteria decision analysis identiﬁed a preferred strategy in the face of uncertainty, and analysis of the expected value of information identiﬁed how informative each strategy could be. These results provide the foundation for design of an adaptive management program.","container-title":"Biological Conservation","DOI":"10.1016/j.biocon.2010.12.020","ISSN":"00063207","issue":"4","journalAbbreviation":"Biological Conservation","language":"en","page":"1214-1223","source":"DOI.org (Crossref)","title":"Which uncertainty? Using expert elicitation and expected value of information to design an adaptive program","title-short":"Which uncertainty?","volume":"144","author":[{"family":"Runge","given":"Michael C."},{"family":"Converse","given":"Sarah J."},{"family":"Lyons","given":"James E."}],"issued":{"date-parts":[["2011",4]]}}}],"schema":"https://github.com/citation-style-language/schema/raw/master/csl-citation.json"} </w:instrText>
      </w:r>
      <w:r w:rsidR="00FF5843">
        <w:fldChar w:fldCharType="separate"/>
      </w:r>
      <w:r w:rsidR="00FF5843" w:rsidRPr="00FF5843">
        <w:rPr>
          <w:rFonts w:ascii="Cambria" w:hAnsi="Cambria"/>
        </w:rPr>
        <w:t>(Moore and Runge, 2012; Runge et al., 2011)</w:t>
      </w:r>
      <w:r w:rsidR="00FF5843">
        <w:fldChar w:fldCharType="end"/>
      </w:r>
      <w:r>
        <w:t>.</w:t>
      </w:r>
      <w:r>
        <w:t xml:space="preserve"> While discussions of fisheries research and management seem to be moving toward ecosystem effects, spatial models, and multiple species models, these characteristics were rarely considered in the set of MSEs we reviewed.</w:t>
      </w:r>
    </w:p>
    <w:p w14:paraId="6A10B551" w14:textId="129E36AC" w:rsidR="00756DF5" w:rsidRDefault="00EA6F07">
      <w:pPr>
        <w:pStyle w:val="BodyText"/>
      </w:pPr>
      <w:r>
        <w:t>Managing natural resources entails achieving the objectives of people interacting with a natural resource, so decision processes are likely to produce more desirable results when they include objectives</w:t>
      </w:r>
      <w:r>
        <w:t xml:space="preserve"> that reflect stakeholders’ and society’s values.</w:t>
      </w:r>
      <w:r>
        <w:t xml:space="preserve"> These objectives are likely to include conservation, yield, economic, and social concerns</w:t>
      </w:r>
      <w:r>
        <w:t xml:space="preserve">. As noted, MSEs are described as a tool to evaluate what management strategy best achieves objectives, </w:t>
      </w:r>
      <w:r>
        <w:t>however the MSEs we reviewed don’t cover all categories of objectives</w:t>
      </w:r>
      <w:r>
        <w:t>. Yield</w:t>
      </w:r>
      <w:r>
        <w:t xml:space="preserve"> and economic objectives were not included in about one quarter of MSEs, and</w:t>
      </w:r>
      <w:r>
        <w:t xml:space="preserve"> broader</w:t>
      </w:r>
      <w:r>
        <w:t xml:space="preserve"> social objectives were absent from all but 2 of the 30 evaluations. While we are unable to know the cause for this </w:t>
      </w:r>
      <w:r>
        <w:t>without</w:t>
      </w:r>
      <w:r>
        <w:t xml:space="preserve"> more explicit documentation of MSE processes, our results may provide some clues.</w:t>
      </w:r>
    </w:p>
    <w:p w14:paraId="6A10B552" w14:textId="0A6011A8" w:rsidR="00756DF5" w:rsidRDefault="00EA6F07">
      <w:pPr>
        <w:pStyle w:val="BodyText"/>
      </w:pPr>
      <w:r>
        <w:t xml:space="preserve">Scientists led, and participated in most of the MSEs, while decision-makers, decision making institutions, and stakeholders were relatively infrequent leaders </w:t>
      </w:r>
      <w:r>
        <w:t>or</w:t>
      </w:r>
      <w:r>
        <w:t xml:space="preserve"> participants in the process. The lack of participation by stakeholders may result in less frequent inclusion of social objectives</w:t>
      </w:r>
      <w:r>
        <w:t xml:space="preserve">, as well as yield and economic objectives specific to a </w:t>
      </w:r>
      <w:proofErr w:type="gramStart"/>
      <w:r>
        <w:t>particular fishery</w:t>
      </w:r>
      <w:proofErr w:type="gramEnd"/>
      <w:r>
        <w:t>.</w:t>
      </w:r>
      <w:r>
        <w:t xml:space="preserve">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some degree of borrowing occurring in which scientists use a set of generic fishery objectives when conducting a MSE. Perhaps because </w:t>
      </w:r>
      <w:proofErr w:type="spellStart"/>
      <w:proofErr w:type="gramStart"/>
      <w:r>
        <w:t>their</w:t>
      </w:r>
      <w:proofErr w:type="spellEnd"/>
      <w:proofErr w:type="gramEnd"/>
      <w:r>
        <w:t xml:space="preserve"> were few social objectives included in these </w:t>
      </w:r>
      <w:r>
        <w:t>MSEs</w:t>
      </w:r>
      <w:r>
        <w:t>, there was little inclusion of experts to aid in the prediction of consequences, or consequence prediction techniques other than simulation modeling.</w:t>
      </w:r>
    </w:p>
    <w:p w14:paraId="6A10B553" w14:textId="29D44561" w:rsidR="00756DF5" w:rsidRDefault="00EA6F07">
      <w:pPr>
        <w:pStyle w:val="BodyText"/>
      </w:pPr>
      <w:r>
        <w:t xml:space="preserve">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w:t>
      </w:r>
      <w:r>
        <w:t>The</w:t>
      </w:r>
      <w:r>
        <w:t xml:space="preserve"> additional structure and focus on the decision process would likely result in more explicit documentation when facilitators and decision analysts participate in MSE, as resulted in some of the MSEs reviewed here (Williams, Little, and Begg 2011; Smith et al. 2013; Kolody et al. 2008).</w:t>
      </w:r>
      <w:r>
        <w:t xml:space="preserve"> Facilitators and decision analysts can also aid decision processes by helping to diagnose the problem, which can result in selecting more appropriate analysis techniques for the problem type, elicit a more complete and representative set of objectives, and select analysis tools to best address decision impediments to identify the optimal management strategy </w:t>
      </w:r>
      <w:r w:rsidR="00FF5843">
        <w:fldChar w:fldCharType="begin"/>
      </w:r>
      <w:r w:rsidR="00FF5843">
        <w:instrText xml:space="preserve"> ADDIN ZOTERO_ITEM CSL_CITATION {"citationID":"62DdTpoG","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FF5843" w:rsidRPr="00FF5843">
        <w:rPr>
          <w:rFonts w:ascii="Cambria" w:hAnsi="Cambria"/>
        </w:rPr>
        <w:t>(Cummings, In prep)</w:t>
      </w:r>
      <w:r w:rsidR="00FF5843">
        <w:fldChar w:fldCharType="end"/>
      </w:r>
      <w:r>
        <w:t>.</w:t>
      </w:r>
    </w:p>
    <w:p w14:paraId="6A10B554" w14:textId="1D3B8FAE" w:rsidR="00756DF5" w:rsidRDefault="00EA6F07">
      <w:pPr>
        <w:pStyle w:val="BodyText"/>
      </w:pPr>
      <w:r>
        <w:t xml:space="preserve">The MSE process may be aided by utilizing the techniques from the structured decision making approach to decision analysis, such as expanding the focus on problem framing at the outset of MSEs, eliciting fully representative sets of objectives, and utilizing multiple attribute utility theory to evaluate tradeoffs between objectives </w:t>
      </w:r>
      <w:r w:rsidR="00FF5843">
        <w:fldChar w:fldCharType="begin"/>
      </w:r>
      <w:r w:rsidR="00FF5843">
        <w:instrText xml:space="preserve"> ADDIN ZOTERO_ITEM CSL_CITATION {"citationID":"6tu5dh4l","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FF5843" w:rsidRPr="00FF5843">
        <w:rPr>
          <w:rFonts w:ascii="Cambria" w:hAnsi="Cambria"/>
        </w:rPr>
        <w:t>(Cummings, In prep)</w:t>
      </w:r>
      <w:r w:rsidR="00FF5843">
        <w:fldChar w:fldCharType="end"/>
      </w:r>
      <w:r>
        <w:t xml:space="preserve">. Utilizing the structured </w:t>
      </w:r>
      <w:proofErr w:type="gramStart"/>
      <w:r>
        <w:t>decision making</w:t>
      </w:r>
      <w:proofErr w:type="gramEnd"/>
      <w:r>
        <w:t xml:space="preserve"> approach also eases the documentation process by breaking decision making into more discrete stages. However, there may be practical considerations, such as time or budgetary constraints that limit how complex the stages of a MSE are, and the degree of documentation that occurs. Where the expertise and budget </w:t>
      </w:r>
      <w:r w:rsidR="00FF5843">
        <w:t>are</w:t>
      </w:r>
      <w:r>
        <w:t xml:space="preserve"> available, the use of facilitators and scribes may aid in addressing and documenting MSE processes.</w:t>
      </w:r>
    </w:p>
    <w:p w14:paraId="6A10B555" w14:textId="77777777" w:rsidR="00756DF5" w:rsidRDefault="00EA6F07">
      <w:pPr>
        <w:pStyle w:val="BodyText"/>
      </w:pPr>
      <w:r>
        <w:t>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w:t>
      </w:r>
      <w:r>
        <w:t xml:space="preserve"> fully</w:t>
      </w:r>
      <w:r>
        <w:t xml:space="preserve"> supporting replication or learning due to the frequent absence of trade-off and decision documentation.</w:t>
      </w:r>
    </w:p>
    <w:p w14:paraId="6A10B556" w14:textId="77777777" w:rsidR="00756DF5" w:rsidRDefault="00EA6F07">
      <w:pPr>
        <w:pStyle w:val="Heading3"/>
      </w:pPr>
      <w:bookmarkStart w:id="11" w:name="explore-and-expand-upon-this-review"/>
      <w:r>
        <w:t>Explore and expand upon this review</w:t>
      </w:r>
      <w:bookmarkEnd w:id="11"/>
    </w:p>
    <w:p w14:paraId="6A10B557" w14:textId="56B269B6" w:rsidR="00756DF5" w:rsidRPr="00FF5843" w:rsidRDefault="00EA6F07" w:rsidP="00FF5843">
      <w:pPr>
        <w:pStyle w:val="FirstParagraph"/>
      </w:pPr>
      <w:r>
        <w:t xml:space="preserve">To aid learning from the </w:t>
      </w:r>
      <w:r>
        <w:t xml:space="preserve">documentation </w:t>
      </w:r>
      <w:r>
        <w:t xml:space="preserve">that </w:t>
      </w:r>
      <w:r>
        <w:t>has occurred, and provide ready access to future MSE documentation</w:t>
      </w:r>
      <w:r>
        <w:t xml:space="preserve"> we produced a shiny application </w:t>
      </w:r>
      <w:fldSimple w:instr=" ADDIN ZOTERO_TEMP ">
        <w:r w:rsidR="00FF5843" w:rsidRPr="00FF5843">
          <w:rPr>
            <w:rFonts w:ascii="Cambria" w:hAnsi="Cambria"/>
          </w:rPr>
          <w:t>(Change et al., 2018)</w:t>
        </w:r>
      </w:fldSimple>
      <w:r>
        <w:t xml:space="preserve"> </w:t>
      </w:r>
      <w:r>
        <w:t>to enable an</w:t>
      </w:r>
      <w:r>
        <w:t xml:space="preserve"> interactive </w:t>
      </w:r>
      <w:r>
        <w:t>means to explore the MSE literature</w:t>
      </w:r>
      <w:r>
        <w:t xml:space="preserve"> (</w:t>
      </w:r>
      <w:hyperlink r:id="rId12">
        <w:r>
          <w:rPr>
            <w:rStyle w:val="Hyperlink"/>
          </w:rPr>
          <w:t>https://jonathancummings.shinyapps.io/MSEreview/</w:t>
        </w:r>
      </w:hyperlink>
      <w:r>
        <w:t xml:space="preserve">). </w:t>
      </w:r>
      <w:r>
        <w:t xml:space="preserve">The MSE review shiny application enables user to interactively explore the results presented in this article. The application includes additional analyses that may be of interest, such as an analysis of what journals MSEs have been published in, who is authoring MSEs, and more. Users may also filter by driver, location, species, or other characteristics of MSEs to explore a set of MSEs of interest and relevance to aid learning in the MSE practitioner community. </w:t>
      </w:r>
      <w:r>
        <w:t xml:space="preserve">We hope that as MSE are conducted they are entered here so that MSE practitioners can </w:t>
      </w:r>
      <w:r>
        <w:t xml:space="preserve">further </w:t>
      </w:r>
      <w:r>
        <w:t>learn from each other</w:t>
      </w:r>
      <w:r>
        <w:t xml:space="preserve"> in the future</w:t>
      </w:r>
      <w:r w:rsidRPr="00FF5843">
        <w:t>.</w:t>
      </w:r>
    </w:p>
    <w:p w14:paraId="6A10B558" w14:textId="01833470" w:rsidR="00756DF5" w:rsidRDefault="00EA6F07">
      <w:pPr>
        <w:pStyle w:val="Heading1"/>
      </w:pPr>
      <w:bookmarkStart w:id="12" w:name="references"/>
      <w:r>
        <w:t>References</w:t>
      </w:r>
      <w:bookmarkEnd w:id="12"/>
    </w:p>
    <w:p w14:paraId="0C89265F" w14:textId="77777777" w:rsidR="00CA5D0D" w:rsidRDefault="00CA5D0D" w:rsidP="00CA5D0D">
      <w:pPr>
        <w:spacing w:after="0" w:line="480" w:lineRule="auto"/>
        <w:ind w:left="475" w:hanging="475"/>
      </w:pPr>
      <w:bookmarkStart w:id="13" w:name="refs"/>
      <w:bookmarkStart w:id="14" w:name="ref-williams2011"/>
      <w:r>
        <w:t xml:space="preserve">Brander, K.M., 2007. Global fish production and climate change. Proceedings of the National Academy of Sciences 104, 19709–19714. </w:t>
      </w:r>
      <w:hyperlink r:id="rId13" w:history="1">
        <w:r>
          <w:rPr>
            <w:rStyle w:val="Hyperlink"/>
          </w:rPr>
          <w:t>https://doi.org/10.1073/pnas.0702059104</w:t>
        </w:r>
      </w:hyperlink>
    </w:p>
    <w:p w14:paraId="0491C436" w14:textId="77777777" w:rsidR="00CA5D0D" w:rsidRDefault="00CA5D0D" w:rsidP="00CA5D0D">
      <w:pPr>
        <w:spacing w:after="0" w:line="480" w:lineRule="auto"/>
        <w:ind w:left="475" w:hanging="475"/>
      </w:pPr>
      <w:r>
        <w:t xml:space="preserve">Busch, D.S., </w:t>
      </w:r>
      <w:proofErr w:type="spellStart"/>
      <w:r>
        <w:t>Griffis</w:t>
      </w:r>
      <w:proofErr w:type="spellEnd"/>
      <w:r>
        <w:t xml:space="preserve">, R., Link, J., Abrams, K., Baker, J., Brainard, R.E., Ford, M., Hare, J.A., Himes-Cornell, A., Hollowed, A., Mantua, N.J., </w:t>
      </w:r>
      <w:proofErr w:type="spellStart"/>
      <w:r>
        <w:t>McClatchie</w:t>
      </w:r>
      <w:proofErr w:type="spellEnd"/>
      <w:r>
        <w:t xml:space="preserve">, S., McClure, M., Nelson, M.W., Osgood, K., Peterson, J.O., Rust, M., Saba, V., Sigler, M.F., </w:t>
      </w:r>
      <w:proofErr w:type="spellStart"/>
      <w:r>
        <w:t>Sykora</w:t>
      </w:r>
      <w:proofErr w:type="spellEnd"/>
      <w:r>
        <w:t xml:space="preserve">-Bodie, S., Toole, C., Thunberg, E., </w:t>
      </w:r>
      <w:proofErr w:type="spellStart"/>
      <w:r>
        <w:t>Waples</w:t>
      </w:r>
      <w:proofErr w:type="spellEnd"/>
      <w:r>
        <w:t xml:space="preserve">, R.S., Merrick, R., 2016. Climate science strategy of the US National Marine Fisheries Service. Marine Policy 74, 58–67. </w:t>
      </w:r>
      <w:hyperlink r:id="rId14" w:history="1">
        <w:r>
          <w:rPr>
            <w:rStyle w:val="Hyperlink"/>
          </w:rPr>
          <w:t>https://doi.org/10.1016/j.marpol.2016.09.001</w:t>
        </w:r>
      </w:hyperlink>
    </w:p>
    <w:p w14:paraId="6720F9D9" w14:textId="77777777" w:rsidR="00CA5D0D" w:rsidRDefault="00CA5D0D" w:rsidP="00CA5D0D">
      <w:pPr>
        <w:spacing w:after="0" w:line="480" w:lineRule="auto"/>
        <w:ind w:left="475" w:hanging="475"/>
      </w:pPr>
      <w:r>
        <w:t xml:space="preserve">Change, W., Chang, J., Allaire, J., </w:t>
      </w:r>
      <w:proofErr w:type="spellStart"/>
      <w:r>
        <w:t>Xie</w:t>
      </w:r>
      <w:proofErr w:type="spellEnd"/>
      <w:r>
        <w:t xml:space="preserve">, </w:t>
      </w:r>
      <w:proofErr w:type="spellStart"/>
      <w:r>
        <w:t>yihui</w:t>
      </w:r>
      <w:proofErr w:type="spellEnd"/>
      <w:r>
        <w:t>, 2018. shiny: Web Application Framework for R.</w:t>
      </w:r>
    </w:p>
    <w:p w14:paraId="771DD671" w14:textId="77777777" w:rsidR="00CA5D0D" w:rsidRDefault="00CA5D0D" w:rsidP="00CA5D0D">
      <w:pPr>
        <w:spacing w:after="0" w:line="480" w:lineRule="auto"/>
        <w:ind w:left="475" w:hanging="475"/>
      </w:pPr>
      <w:r>
        <w:t>Conroy, M.J., Peterson, J.T., 2013. Decision Making in Natural Resource Management: A Structured, Adaptive Approach. John Wiley &amp; Sons.</w:t>
      </w:r>
    </w:p>
    <w:p w14:paraId="4EB89A5F" w14:textId="77777777" w:rsidR="00CA5D0D" w:rsidRDefault="00CA5D0D" w:rsidP="00CA5D0D">
      <w:pPr>
        <w:spacing w:after="0" w:line="480" w:lineRule="auto"/>
        <w:ind w:left="475" w:hanging="475"/>
      </w:pPr>
      <w:r>
        <w:t>Cummings, J.W., In prep. Overlooked steps: Using structured decision making to guide management strategy evaluation processes.</w:t>
      </w:r>
    </w:p>
    <w:p w14:paraId="1B0708F4" w14:textId="77777777" w:rsidR="00CA5D0D" w:rsidRDefault="00CA5D0D" w:rsidP="00CA5D0D">
      <w:pPr>
        <w:spacing w:after="0" w:line="480" w:lineRule="auto"/>
        <w:ind w:left="475" w:hanging="475"/>
      </w:pPr>
      <w:r>
        <w:t xml:space="preserve">de Vente, J., Reed, M.S., Stringer, L.C., Valente, S., </w:t>
      </w:r>
      <w:proofErr w:type="spellStart"/>
      <w:r>
        <w:t>Newig</w:t>
      </w:r>
      <w:proofErr w:type="spellEnd"/>
      <w:r>
        <w:t xml:space="preserve">, J., 2016. How does the context and design of participatory </w:t>
      </w:r>
      <w:proofErr w:type="gramStart"/>
      <w:r>
        <w:t>decision making</w:t>
      </w:r>
      <w:proofErr w:type="gramEnd"/>
      <w:r>
        <w:t xml:space="preserve"> processes affect their outcomes? Evidence from sustainable land management in global drylands. E&amp;S 21, art24. </w:t>
      </w:r>
      <w:hyperlink r:id="rId15" w:history="1">
        <w:r>
          <w:rPr>
            <w:rStyle w:val="Hyperlink"/>
          </w:rPr>
          <w:t>https://doi.org/10.5751/ES-08053-210224</w:t>
        </w:r>
      </w:hyperlink>
    </w:p>
    <w:p w14:paraId="77EF3554" w14:textId="77777777" w:rsidR="00CA5D0D" w:rsidRDefault="00CA5D0D" w:rsidP="00CA5D0D">
      <w:pPr>
        <w:spacing w:after="0" w:line="480" w:lineRule="auto"/>
        <w:ind w:left="475" w:hanging="475"/>
      </w:pPr>
      <w:r>
        <w:t>Ecosystems and human well-being, 2005</w:t>
      </w:r>
      <w:proofErr w:type="gramStart"/>
      <w:r>
        <w:t>. .</w:t>
      </w:r>
      <w:proofErr w:type="gramEnd"/>
      <w:r>
        <w:t xml:space="preserve"> Millennium Ecosystem Assessment.</w:t>
      </w:r>
    </w:p>
    <w:p w14:paraId="2EDDDCAA" w14:textId="77777777" w:rsidR="00CA5D0D" w:rsidRDefault="00CA5D0D" w:rsidP="00CA5D0D">
      <w:pPr>
        <w:spacing w:after="0" w:line="480" w:lineRule="auto"/>
        <w:ind w:left="475" w:hanging="475"/>
      </w:pPr>
      <w:r>
        <w:t xml:space="preserve">Gregory, R., Failing, L., </w:t>
      </w:r>
      <w:proofErr w:type="spellStart"/>
      <w:r>
        <w:t>Harstone</w:t>
      </w:r>
      <w:proofErr w:type="spellEnd"/>
      <w:r>
        <w:t xml:space="preserve">, M., Long, G., </w:t>
      </w:r>
      <w:proofErr w:type="spellStart"/>
      <w:r>
        <w:t>McDaniels</w:t>
      </w:r>
      <w:proofErr w:type="spellEnd"/>
      <w:r>
        <w:t>, T., Ohlson, D., 2012. Structured Decision Making: A Practical Guide to Environmental Management Choices. John Wiley &amp; Sons.</w:t>
      </w:r>
    </w:p>
    <w:p w14:paraId="1067370F" w14:textId="77777777" w:rsidR="00CA5D0D" w:rsidRDefault="00CA5D0D" w:rsidP="00CA5D0D">
      <w:pPr>
        <w:spacing w:after="0" w:line="480" w:lineRule="auto"/>
        <w:ind w:left="475" w:hanging="475"/>
      </w:pPr>
      <w:r>
        <w:t xml:space="preserve">International Pacific Halibut Commission, 2017. Management Strategy Evaluation [WWW Document]. International Pacific Halibut Commission. URL </w:t>
      </w:r>
      <w:hyperlink r:id="rId16" w:history="1">
        <w:r>
          <w:rPr>
            <w:rStyle w:val="Hyperlink"/>
          </w:rPr>
          <w:t>https://iphc.int/management/science-and-research/management-strategy-evaluation</w:t>
        </w:r>
      </w:hyperlink>
      <w:r>
        <w:t xml:space="preserve"> (accessed 3.26.20).</w:t>
      </w:r>
    </w:p>
    <w:p w14:paraId="62B7F0FF" w14:textId="77777777" w:rsidR="00CA5D0D" w:rsidRDefault="00CA5D0D" w:rsidP="00CA5D0D">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17" w:history="1">
        <w:r>
          <w:rPr>
            <w:rStyle w:val="Hyperlink"/>
          </w:rPr>
          <w:t>https://doi.org/10.1016/j.fishres.2008.08.016</w:t>
        </w:r>
      </w:hyperlink>
    </w:p>
    <w:p w14:paraId="45A54978" w14:textId="77777777" w:rsidR="00CA5D0D" w:rsidRDefault="00CA5D0D" w:rsidP="00CA5D0D">
      <w:pPr>
        <w:spacing w:after="0" w:line="480" w:lineRule="auto"/>
        <w:ind w:left="475" w:hanging="475"/>
      </w:pPr>
      <w:r>
        <w:t xml:space="preserve">Moore, J.L., Runge, M.C., 2012. Combining Structured Decision Making and Value-of-Information Analyses to Identify Robust Management Strategies: Identifying Robust Management Strategies. Conservation Biology 26, 810–820. </w:t>
      </w:r>
      <w:hyperlink r:id="rId18" w:history="1">
        <w:r>
          <w:rPr>
            <w:rStyle w:val="Hyperlink"/>
          </w:rPr>
          <w:t>https://doi.org/10.1111/j.1523-1739.2012.01907.x</w:t>
        </w:r>
      </w:hyperlink>
    </w:p>
    <w:p w14:paraId="71004A78" w14:textId="77777777" w:rsidR="00CA5D0D" w:rsidRDefault="00CA5D0D" w:rsidP="00CA5D0D">
      <w:pPr>
        <w:spacing w:after="0" w:line="480" w:lineRule="auto"/>
        <w:ind w:left="475" w:hanging="475"/>
      </w:pPr>
      <w:r>
        <w:t xml:space="preserve">Nickson, A., 2016. Management Strategy Evaluation for Fisheries, Informing the Selection of Harvest Strategies [WWW Document]. URL </w:t>
      </w:r>
      <w:hyperlink r:id="rId19" w:history="1">
        <w:r>
          <w:rPr>
            <w:rStyle w:val="Hyperlink"/>
          </w:rPr>
          <w:t>https://www.pewtrusts.org/-/media/assets/2019/07/harvest-strategies/hs_mse_update.pdf</w:t>
        </w:r>
      </w:hyperlink>
      <w:r>
        <w:t xml:space="preserve"> (accessed 3.26.20).</w:t>
      </w:r>
    </w:p>
    <w:p w14:paraId="3335E18B" w14:textId="77777777" w:rsidR="00CA5D0D" w:rsidRDefault="00CA5D0D" w:rsidP="00CA5D0D">
      <w:pPr>
        <w:spacing w:after="0" w:line="480" w:lineRule="auto"/>
        <w:ind w:left="475" w:hanging="475"/>
      </w:pPr>
      <w:r>
        <w:t xml:space="preserve">Punt, A.E., 2014. Management Strategy Evaluation [WWW Document]. The Punt Lab. URL </w:t>
      </w:r>
      <w:hyperlink r:id="rId20" w:history="1">
        <w:r>
          <w:rPr>
            <w:rStyle w:val="Hyperlink"/>
          </w:rPr>
          <w:t>http://puntlab.washington.edu/management-strategy-evaluation/</w:t>
        </w:r>
      </w:hyperlink>
      <w:r>
        <w:t xml:space="preserve"> (accessed 3.26.20).</w:t>
      </w:r>
    </w:p>
    <w:p w14:paraId="351A6664" w14:textId="77777777" w:rsidR="00CA5D0D" w:rsidRDefault="00CA5D0D" w:rsidP="00CA5D0D">
      <w:pPr>
        <w:spacing w:after="0" w:line="480" w:lineRule="auto"/>
        <w:ind w:left="475" w:hanging="475"/>
      </w:pPr>
      <w:r>
        <w:t xml:space="preserve">Punt, A.E., Butterworth, D.S., de Moor, C.L., De Oliveira, J.A.A., Haddon, M., 2016. Management strategy evaluation: best practices. Fish </w:t>
      </w:r>
      <w:proofErr w:type="spellStart"/>
      <w:r>
        <w:t>Fish</w:t>
      </w:r>
      <w:proofErr w:type="spellEnd"/>
      <w:r>
        <w:t xml:space="preserve"> 17, 303–334. </w:t>
      </w:r>
      <w:hyperlink r:id="rId21" w:history="1">
        <w:r>
          <w:rPr>
            <w:rStyle w:val="Hyperlink"/>
          </w:rPr>
          <w:t>https://doi.org/10.1111/faf.12104</w:t>
        </w:r>
      </w:hyperlink>
    </w:p>
    <w:p w14:paraId="50D6DC73" w14:textId="77777777" w:rsidR="00CA5D0D" w:rsidRDefault="00CA5D0D" w:rsidP="00CA5D0D">
      <w:pPr>
        <w:spacing w:after="0" w:line="480" w:lineRule="auto"/>
        <w:ind w:left="475" w:hanging="475"/>
      </w:pPr>
      <w:r>
        <w:t xml:space="preserve">Runge, M.C., Converse, S.J., Lyons, J.E., 2011. Which uncertainty? Using expert elicitation and expected value of information to design an adaptive program. Biological Conservation 144, 1214–1223. </w:t>
      </w:r>
      <w:hyperlink r:id="rId22" w:history="1">
        <w:r>
          <w:rPr>
            <w:rStyle w:val="Hyperlink"/>
          </w:rPr>
          <w:t>https://doi.org/10.1016/j.biocon.2010.12.020</w:t>
        </w:r>
      </w:hyperlink>
    </w:p>
    <w:p w14:paraId="5DD4049D" w14:textId="77777777" w:rsidR="00CA5D0D" w:rsidRDefault="00CA5D0D" w:rsidP="00CA5D0D">
      <w:pPr>
        <w:spacing w:after="0" w:line="480" w:lineRule="auto"/>
        <w:ind w:left="475" w:hanging="475"/>
      </w:pPr>
      <w:r>
        <w:t>Runge, M.C., Grand, J., Mitchell, M., 2013. Structured decision making, in: Wildlife Management and Conservation:  Contemporary Principles and Practices. Johns Hopkins University Press, Baltimore, Maryland, pp. 51–72.</w:t>
      </w:r>
    </w:p>
    <w:p w14:paraId="29C1D6E6" w14:textId="77777777" w:rsidR="00CA5D0D" w:rsidRDefault="00CA5D0D" w:rsidP="00CA5D0D">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23" w:history="1">
        <w:r>
          <w:rPr>
            <w:rStyle w:val="Hyperlink"/>
          </w:rPr>
          <w:t>https://doi.org/10.1111/1365-2664.12145</w:t>
        </w:r>
      </w:hyperlink>
    </w:p>
    <w:p w14:paraId="0C5E038F" w14:textId="77777777" w:rsidR="00CA5D0D" w:rsidRDefault="00CA5D0D" w:rsidP="00CA5D0D">
      <w:pPr>
        <w:spacing w:after="0" w:line="480" w:lineRule="auto"/>
        <w:ind w:left="475" w:hanging="475"/>
      </w:pPr>
      <w:r>
        <w:t>United States Geological Survey, 2020</w:t>
      </w:r>
      <w:proofErr w:type="gramStart"/>
      <w:r>
        <w:t>. .</w:t>
      </w:r>
      <w:proofErr w:type="gramEnd"/>
      <w:r>
        <w:t xml:space="preserve"> Structured Decision Making. URL </w:t>
      </w:r>
      <w:hyperlink r:id="rId24" w:history="1">
        <w:r>
          <w:rPr>
            <w:rStyle w:val="Hyperlink"/>
          </w:rPr>
          <w:t>https://www.usgs.gov/centers/pwrc/science/structured-decision-making</w:t>
        </w:r>
      </w:hyperlink>
      <w:r>
        <w:t xml:space="preserve"> (accessed 3.27.20).</w:t>
      </w:r>
    </w:p>
    <w:p w14:paraId="0DBB3BCD" w14:textId="77777777" w:rsidR="00CA5D0D" w:rsidRDefault="00CA5D0D" w:rsidP="00CA5D0D">
      <w:pPr>
        <w:spacing w:after="0" w:line="480" w:lineRule="auto"/>
        <w:ind w:left="475" w:hanging="475"/>
      </w:pPr>
      <w:r>
        <w:t>Walters, C.J., 1986. Adaptive Management of Renewable Resources. Macmillan.</w:t>
      </w:r>
    </w:p>
    <w:p w14:paraId="62F1D973" w14:textId="77777777" w:rsidR="00CA5D0D" w:rsidRDefault="00CA5D0D" w:rsidP="00CA5D0D">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25" w:history="1">
        <w:r>
          <w:rPr>
            <w:rStyle w:val="Hyperlink"/>
          </w:rPr>
          <w:t>https://doi.org/10.1093/icesjms/fsr034</w:t>
        </w:r>
      </w:hyperlink>
    </w:p>
    <w:p w14:paraId="108C0F08" w14:textId="1A9F7344" w:rsidR="00177BE4" w:rsidRDefault="00177BE4" w:rsidP="002871E4">
      <w:pPr>
        <w:pStyle w:val="Compact"/>
        <w:sectPr w:rsidR="00177BE4" w:rsidSect="00545083">
          <w:headerReference w:type="default" r:id="rId26"/>
          <w:footerReference w:type="default" r:id="rId27"/>
          <w:type w:val="continuous"/>
          <w:pgSz w:w="12240" w:h="15840"/>
          <w:pgMar w:top="1440" w:right="1440" w:bottom="1440" w:left="1440" w:header="720" w:footer="720" w:gutter="0"/>
          <w:cols w:space="720"/>
        </w:sectPr>
      </w:pPr>
    </w:p>
    <w:p w14:paraId="68294DD7" w14:textId="77777777" w:rsidR="00FE6871" w:rsidRDefault="00FE6871" w:rsidP="00FE6871">
      <w:pPr>
        <w:pStyle w:val="Heading1"/>
      </w:pPr>
      <w:r>
        <w:t>Supplement: MSE Review Data Collection</w:t>
      </w:r>
    </w:p>
    <w:p w14:paraId="139C2A31" w14:textId="77777777" w:rsidR="00AB3358" w:rsidRDefault="00FE6871" w:rsidP="00FE6871">
      <w:pPr>
        <w:pStyle w:val="BodyText"/>
      </w:pPr>
      <w:r>
        <w:t xml:space="preserve">Data was collected </w:t>
      </w:r>
      <w:r w:rsidR="00116BEE">
        <w:t xml:space="preserve">and entered into 39 database fields </w:t>
      </w:r>
      <w:r>
        <w:t>in the relation database containing three tables</w:t>
      </w:r>
      <w:r w:rsidR="005A6146">
        <w:t xml:space="preserve">, </w:t>
      </w:r>
      <w:proofErr w:type="spellStart"/>
      <w:r w:rsidR="005A6146">
        <w:t>tblStudy</w:t>
      </w:r>
      <w:proofErr w:type="spellEnd"/>
      <w:r w:rsidR="005A6146">
        <w:t xml:space="preserve">, </w:t>
      </w:r>
      <w:proofErr w:type="spellStart"/>
      <w:r w:rsidR="005A6146">
        <w:t>tlbStudyObjectives</w:t>
      </w:r>
      <w:proofErr w:type="spellEnd"/>
      <w:r w:rsidR="005A6146">
        <w:t xml:space="preserve">, and </w:t>
      </w:r>
      <w:proofErr w:type="spellStart"/>
      <w:r w:rsidR="005A6146">
        <w:t>tblStudyManagementTools</w:t>
      </w:r>
      <w:proofErr w:type="spellEnd"/>
      <w:r w:rsidR="00DE5A22">
        <w:t xml:space="preserve"> </w:t>
      </w:r>
      <w:r>
        <w:t>(Table S.1)</w:t>
      </w:r>
      <w:r w:rsidR="00A413EA">
        <w:t xml:space="preserve">.  </w:t>
      </w:r>
    </w:p>
    <w:p w14:paraId="690B61A8" w14:textId="77777777"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74AE4B49" w14:textId="77777777"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subjective judgement was necessary.  </w:t>
      </w:r>
      <w:r w:rsidR="00B64F54">
        <w:t xml:space="preserve">The …Exp fields hold the results of explicit document, while the …Sub fields hold the results </w:t>
      </w:r>
      <w:r w:rsidR="007F424F">
        <w:t>for cases where our judgement was necessary.</w:t>
      </w:r>
    </w:p>
    <w:p w14:paraId="5D8B26E1" w14:textId="77777777" w:rsidR="00456FEC" w:rsidRDefault="00AA21C2" w:rsidP="00FE6871">
      <w:pPr>
        <w:pStyle w:val="BodyText"/>
      </w:pPr>
      <w:r>
        <w:t>The field</w:t>
      </w:r>
      <w:r w:rsidR="00CC0F85">
        <w:t>s</w:t>
      </w:r>
      <w:r>
        <w:t xml:space="preserve"> in </w:t>
      </w:r>
      <w:proofErr w:type="spellStart"/>
      <w:r>
        <w:t>tblStudyObjectives</w:t>
      </w:r>
      <w:proofErr w:type="spellEnd"/>
      <w:r>
        <w:t xml:space="preserve">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p>
    <w:p w14:paraId="3E5F6D37" w14:textId="77777777" w:rsidR="005F0987" w:rsidRDefault="00456FEC" w:rsidP="00FE6871">
      <w:pPr>
        <w:pStyle w:val="BodyText"/>
      </w:pPr>
      <w:r>
        <w:t xml:space="preserve">The fields in </w:t>
      </w:r>
      <w:proofErr w:type="spellStart"/>
      <w:r>
        <w:t>tbleStudyManagementTools</w:t>
      </w:r>
      <w:proofErr w:type="spellEnd"/>
      <w:r>
        <w:t xml:space="preserve"> record the type of management tool considered, such as catch limits, effort limits</w:t>
      </w:r>
      <w:r w:rsidR="00323642">
        <w:t>, and a more detailed description of the management actions considered.</w:t>
      </w:r>
    </w:p>
    <w:p w14:paraId="6DEDAAE6" w14:textId="77777777" w:rsidR="004871CF" w:rsidRDefault="002871E4" w:rsidP="002871E4">
      <w:pPr>
        <w:pStyle w:val="Compact"/>
      </w:pPr>
      <w:r w:rsidRPr="002871E4">
        <w:t xml:space="preserve">Table S.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480777EC" w14:textId="77777777"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51C2242D" w14:textId="77777777"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1FF2BE79"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3E81DF8E"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176A1BE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CBC8A0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3A0E500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6190629D" w14:textId="7777777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B23FE9E"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2EEBEE95"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2C2C9549"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tcBorders>
              <w:top w:val="single" w:sz="4" w:space="0" w:color="auto"/>
            </w:tcBorders>
            <w:shd w:val="clear" w:color="auto" w:fill="auto"/>
          </w:tcPr>
          <w:p w14:paraId="4567CC1D"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428F330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0C7B3" w14:textId="77777777" w:rsidR="00E57CF4" w:rsidRPr="00CA2636" w:rsidRDefault="00E57CF4" w:rsidP="00415184">
            <w:pPr>
              <w:pStyle w:val="Compact"/>
              <w:rPr>
                <w:rFonts w:cs="Times New Roman"/>
                <w:b w:val="0"/>
                <w:sz w:val="20"/>
              </w:rPr>
            </w:pPr>
            <w:proofErr w:type="spellStart"/>
            <w:r w:rsidRPr="00CA2636">
              <w:rPr>
                <w:b w:val="0"/>
                <w:caps w:val="0"/>
                <w:sz w:val="20"/>
              </w:rPr>
              <w:t>YearPub</w:t>
            </w:r>
            <w:proofErr w:type="spellEnd"/>
          </w:p>
        </w:tc>
        <w:tc>
          <w:tcPr>
            <w:tcW w:w="1819" w:type="dxa"/>
            <w:shd w:val="clear" w:color="auto" w:fill="auto"/>
          </w:tcPr>
          <w:p w14:paraId="4E9A0FD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075EA7F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555D6D3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C32C3D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54BD9DA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A517AB" w14:textId="77777777"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7A89AE3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EED95E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B9C86A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EE57B72"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2E0B625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55F653" w14:textId="77777777"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41D77BC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2B499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6567EDC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F1B1BEE"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24E899D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5C948A7" w14:textId="77777777" w:rsidR="00E57CF4" w:rsidRPr="00CA2636" w:rsidRDefault="00E57CF4" w:rsidP="00415184">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15F4F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70DBFCD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428064B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2A5277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1F6CBF4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618B45" w14:textId="77777777" w:rsidR="00E57CF4" w:rsidRPr="00CA2636" w:rsidRDefault="00E57CF4" w:rsidP="00415184">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B288D3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3DBE44D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47636EA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C98DD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432EAF2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9F22D1B" w14:textId="77777777"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4AB92E6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D35740A"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6B188F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3DF28D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968666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10225FC" w14:textId="77777777"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7A7824F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6E2DF6B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5E70C4"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6190883"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5332242A"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2E3F75"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cessExplicit</w:t>
            </w:r>
            <w:proofErr w:type="spellEnd"/>
          </w:p>
        </w:tc>
        <w:tc>
          <w:tcPr>
            <w:tcW w:w="1819" w:type="dxa"/>
            <w:shd w:val="clear" w:color="auto" w:fill="auto"/>
          </w:tcPr>
          <w:p w14:paraId="3A455FD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7BA4D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C706444"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EC33E1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03CFE4D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5A24C6E"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blemDefinitionExplicit</w:t>
            </w:r>
            <w:proofErr w:type="spellEnd"/>
          </w:p>
        </w:tc>
        <w:tc>
          <w:tcPr>
            <w:tcW w:w="1819" w:type="dxa"/>
            <w:shd w:val="clear" w:color="auto" w:fill="auto"/>
          </w:tcPr>
          <w:p w14:paraId="7E5AE462"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FF88E4A"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D77B57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479E8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5E2E689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98B2D93"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ObjectivesExplicit</w:t>
            </w:r>
            <w:proofErr w:type="spellEnd"/>
          </w:p>
        </w:tc>
        <w:tc>
          <w:tcPr>
            <w:tcW w:w="1819" w:type="dxa"/>
            <w:shd w:val="clear" w:color="auto" w:fill="auto"/>
          </w:tcPr>
          <w:p w14:paraId="4B604AF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8283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8FA4B2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522AC0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2AEE90A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56FB08A"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AlternativesExplicit</w:t>
            </w:r>
            <w:proofErr w:type="spellEnd"/>
          </w:p>
        </w:tc>
        <w:tc>
          <w:tcPr>
            <w:tcW w:w="1819" w:type="dxa"/>
            <w:shd w:val="clear" w:color="auto" w:fill="auto"/>
          </w:tcPr>
          <w:p w14:paraId="18D47AB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A75B85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12DE25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850B2F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40BB4E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2F9987"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TradeOffsExplicit</w:t>
            </w:r>
            <w:proofErr w:type="spellEnd"/>
          </w:p>
        </w:tc>
        <w:tc>
          <w:tcPr>
            <w:tcW w:w="1819" w:type="dxa"/>
            <w:shd w:val="clear" w:color="auto" w:fill="auto"/>
          </w:tcPr>
          <w:p w14:paraId="4621A17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33D234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B7E7591"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D71064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5A6C8DD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026EDB6" w14:textId="77777777" w:rsidR="00E57CF4" w:rsidRPr="00CA2636" w:rsidRDefault="00E57CF4" w:rsidP="00A83E04">
            <w:pPr>
              <w:pStyle w:val="Compact"/>
              <w:rPr>
                <w:sz w:val="20"/>
              </w:rPr>
            </w:pPr>
            <w:proofErr w:type="spellStart"/>
            <w:r w:rsidRPr="00CA2636">
              <w:rPr>
                <w:b w:val="0"/>
                <w:caps w:val="0"/>
                <w:sz w:val="20"/>
              </w:rPr>
              <w:t>Decision</w:t>
            </w:r>
            <w:r>
              <w:rPr>
                <w:b w:val="0"/>
                <w:caps w:val="0"/>
                <w:sz w:val="20"/>
              </w:rPr>
              <w:t>Explicit</w:t>
            </w:r>
            <w:proofErr w:type="spellEnd"/>
          </w:p>
        </w:tc>
        <w:tc>
          <w:tcPr>
            <w:tcW w:w="1819" w:type="dxa"/>
            <w:shd w:val="clear" w:color="auto" w:fill="auto"/>
          </w:tcPr>
          <w:p w14:paraId="607A2E04"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4A44338F"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357AC234" w14:textId="77777777"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17902C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0C04736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8A737C"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timalAlt</w:t>
            </w:r>
            <w:r>
              <w:rPr>
                <w:b w:val="0"/>
                <w:caps w:val="0"/>
                <w:sz w:val="20"/>
              </w:rPr>
              <w:t>Explicit</w:t>
            </w:r>
            <w:proofErr w:type="spellEnd"/>
          </w:p>
        </w:tc>
        <w:tc>
          <w:tcPr>
            <w:tcW w:w="1819" w:type="dxa"/>
            <w:shd w:val="clear" w:color="auto" w:fill="auto"/>
          </w:tcPr>
          <w:p w14:paraId="077D11A0"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6419D5B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E29400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F89FEE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6FDB76E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CD0D71"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oleSpecification</w:t>
            </w:r>
            <w:proofErr w:type="spellEnd"/>
          </w:p>
        </w:tc>
        <w:tc>
          <w:tcPr>
            <w:tcW w:w="1819" w:type="dxa"/>
            <w:shd w:val="clear" w:color="auto" w:fill="auto"/>
          </w:tcPr>
          <w:p w14:paraId="528970A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DB3B73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289BA09"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8B2D67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5085F5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DD25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enMeetings</w:t>
            </w:r>
            <w:proofErr w:type="spellEnd"/>
          </w:p>
        </w:tc>
        <w:tc>
          <w:tcPr>
            <w:tcW w:w="1819" w:type="dxa"/>
            <w:shd w:val="clear" w:color="auto" w:fill="auto"/>
          </w:tcPr>
          <w:p w14:paraId="7D2C0E3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1E2ABC1C"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7F4D85"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6CDCEDD"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04073D8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296F59"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esultsAdopted</w:t>
            </w:r>
            <w:proofErr w:type="spellEnd"/>
          </w:p>
        </w:tc>
        <w:tc>
          <w:tcPr>
            <w:tcW w:w="1819" w:type="dxa"/>
            <w:shd w:val="clear" w:color="auto" w:fill="auto"/>
          </w:tcPr>
          <w:p w14:paraId="56A1765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0B4676C6"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9474B1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F1998CA"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5B3867D5"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4D003B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ProblemDefinition</w:t>
            </w:r>
            <w:proofErr w:type="spellEnd"/>
          </w:p>
        </w:tc>
        <w:tc>
          <w:tcPr>
            <w:tcW w:w="1819" w:type="dxa"/>
            <w:shd w:val="clear" w:color="auto" w:fill="auto"/>
          </w:tcPr>
          <w:p w14:paraId="5B2C3D21"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B32022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889E3A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CEFEBDE"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Reader interpretation)</w:t>
            </w:r>
          </w:p>
        </w:tc>
      </w:tr>
      <w:tr w:rsidR="00E57CF4" w:rsidRPr="00125B72" w14:paraId="55D0ECE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F43B76"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bjElicitationMethod</w:t>
            </w:r>
            <w:proofErr w:type="spellEnd"/>
          </w:p>
        </w:tc>
        <w:tc>
          <w:tcPr>
            <w:tcW w:w="1819" w:type="dxa"/>
            <w:shd w:val="clear" w:color="auto" w:fill="auto"/>
          </w:tcPr>
          <w:p w14:paraId="3D99D29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131CC71"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7CEB1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95465C5"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6C2E593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1CB4C1" w14:textId="77777777" w:rsidR="00E57CF4" w:rsidRPr="00CA2636" w:rsidRDefault="00E57CF4" w:rsidP="000445D8">
            <w:pPr>
              <w:pStyle w:val="Compact"/>
              <w:rPr>
                <w:rFonts w:cs="Helvetica"/>
                <w:b w:val="0"/>
                <w:caps w:val="0"/>
                <w:color w:val="333333"/>
                <w:sz w:val="20"/>
              </w:rPr>
            </w:pPr>
            <w:proofErr w:type="spellStart"/>
            <w:r w:rsidRPr="00CA2636">
              <w:rPr>
                <w:b w:val="0"/>
                <w:caps w:val="0"/>
                <w:sz w:val="20"/>
              </w:rPr>
              <w:t>TradeOffMethod</w:t>
            </w:r>
            <w:r>
              <w:rPr>
                <w:b w:val="0"/>
                <w:caps w:val="0"/>
                <w:sz w:val="20"/>
              </w:rPr>
              <w:t>_Exp</w:t>
            </w:r>
            <w:proofErr w:type="spellEnd"/>
          </w:p>
        </w:tc>
        <w:tc>
          <w:tcPr>
            <w:tcW w:w="1819" w:type="dxa"/>
            <w:shd w:val="clear" w:color="auto" w:fill="auto"/>
          </w:tcPr>
          <w:p w14:paraId="274F265C"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27F4D86"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8CDC6B4"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94CA3A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05FECE04"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9207063" w14:textId="77777777" w:rsidR="00E57CF4" w:rsidRPr="00CA2636" w:rsidRDefault="00E57CF4" w:rsidP="000445D8">
            <w:pPr>
              <w:pStyle w:val="Compact"/>
              <w:rPr>
                <w:sz w:val="20"/>
              </w:rPr>
            </w:pPr>
            <w:proofErr w:type="spellStart"/>
            <w:r w:rsidRPr="00CA2636">
              <w:rPr>
                <w:b w:val="0"/>
                <w:caps w:val="0"/>
                <w:sz w:val="20"/>
              </w:rPr>
              <w:t>TradeOffMethod</w:t>
            </w:r>
            <w:r>
              <w:rPr>
                <w:b w:val="0"/>
                <w:caps w:val="0"/>
                <w:sz w:val="20"/>
              </w:rPr>
              <w:t>_Sub</w:t>
            </w:r>
            <w:proofErr w:type="spellEnd"/>
          </w:p>
        </w:tc>
        <w:tc>
          <w:tcPr>
            <w:tcW w:w="1819" w:type="dxa"/>
            <w:shd w:val="clear" w:color="auto" w:fill="auto"/>
          </w:tcPr>
          <w:p w14:paraId="7C8459CE"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7C763DDA"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5F2FC483" w14:textId="77777777"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92BA38"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75F2881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321080" w14:textId="77777777"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6AAFB5F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71E3EEA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046C85E"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81A061"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04C1873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5BFF45" w14:textId="77777777"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085CF254"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0C94885"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F00582"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7103B59"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p>
        </w:tc>
      </w:tr>
      <w:tr w:rsidR="00E57CF4" w:rsidRPr="00125B72" w14:paraId="5BFB221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F6C560B" w14:textId="77777777" w:rsidR="00E57CF4" w:rsidRPr="00CA2636" w:rsidRDefault="00E57CF4" w:rsidP="000445D8">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4A2DA568"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42F769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BE4BF8B"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194FEAD"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 participated in the MSE process?</w:t>
            </w:r>
          </w:p>
        </w:tc>
      </w:tr>
      <w:tr w:rsidR="00E57CF4" w:rsidRPr="00125B72" w14:paraId="7C6CD8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C58A89F" w14:textId="77777777" w:rsidR="00E57CF4" w:rsidRPr="00CA2636" w:rsidRDefault="00E57CF4" w:rsidP="00525111">
            <w:pPr>
              <w:pStyle w:val="Compact"/>
              <w:rPr>
                <w:rFonts w:cs="Helvetica"/>
                <w:b w:val="0"/>
                <w:caps w:val="0"/>
                <w:color w:val="333333"/>
                <w:sz w:val="20"/>
              </w:rPr>
            </w:pPr>
            <w:proofErr w:type="spellStart"/>
            <w:r w:rsidRPr="00CA2636">
              <w:rPr>
                <w:b w:val="0"/>
                <w:caps w:val="0"/>
                <w:sz w:val="20"/>
              </w:rPr>
              <w:t>ObjElicitationSource</w:t>
            </w:r>
            <w:r>
              <w:rPr>
                <w:b w:val="0"/>
                <w:caps w:val="0"/>
                <w:sz w:val="20"/>
              </w:rPr>
              <w:t>_Exp</w:t>
            </w:r>
            <w:proofErr w:type="spellEnd"/>
          </w:p>
        </w:tc>
        <w:tc>
          <w:tcPr>
            <w:tcW w:w="1819" w:type="dxa"/>
            <w:shd w:val="clear" w:color="auto" w:fill="auto"/>
          </w:tcPr>
          <w:p w14:paraId="0049BFC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84F9508"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01515E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3F6C193"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4CADC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6C522DB" w14:textId="77777777" w:rsidR="00E57CF4" w:rsidRPr="00CA2636" w:rsidRDefault="00E57CF4" w:rsidP="00525111">
            <w:pPr>
              <w:pStyle w:val="Compact"/>
              <w:rPr>
                <w:sz w:val="20"/>
              </w:rPr>
            </w:pPr>
            <w:proofErr w:type="spellStart"/>
            <w:r w:rsidRPr="00CA2636">
              <w:rPr>
                <w:b w:val="0"/>
                <w:caps w:val="0"/>
                <w:sz w:val="20"/>
              </w:rPr>
              <w:t>ObjElicitationSource</w:t>
            </w:r>
            <w:r>
              <w:rPr>
                <w:b w:val="0"/>
                <w:caps w:val="0"/>
                <w:sz w:val="20"/>
              </w:rPr>
              <w:t>_Sub</w:t>
            </w:r>
            <w:proofErr w:type="spellEnd"/>
          </w:p>
        </w:tc>
        <w:tc>
          <w:tcPr>
            <w:tcW w:w="1819" w:type="dxa"/>
            <w:shd w:val="clear" w:color="auto" w:fill="auto"/>
          </w:tcPr>
          <w:p w14:paraId="03D72060"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F01BD3E"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0C5E078" w14:textId="77777777"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4139A1"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p>
        </w:tc>
      </w:tr>
      <w:tr w:rsidR="00E57CF4" w:rsidRPr="00125B72" w14:paraId="02B4A43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7B29DE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ProcedureElicitation</w:t>
            </w:r>
            <w:r>
              <w:rPr>
                <w:b w:val="0"/>
                <w:caps w:val="0"/>
                <w:sz w:val="20"/>
              </w:rPr>
              <w:t>_Exp</w:t>
            </w:r>
            <w:proofErr w:type="spellEnd"/>
          </w:p>
        </w:tc>
        <w:tc>
          <w:tcPr>
            <w:tcW w:w="1819" w:type="dxa"/>
            <w:shd w:val="clear" w:color="auto" w:fill="auto"/>
          </w:tcPr>
          <w:p w14:paraId="3A608A2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49FB3F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DC8938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D078B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236E4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0C4BE9" w14:textId="77777777" w:rsidR="00E57CF4" w:rsidRPr="00CA2636" w:rsidRDefault="00E57CF4" w:rsidP="007A396B">
            <w:pPr>
              <w:pStyle w:val="Compact"/>
              <w:rPr>
                <w:sz w:val="20"/>
              </w:rPr>
            </w:pPr>
            <w:proofErr w:type="spellStart"/>
            <w:r w:rsidRPr="00CA2636">
              <w:rPr>
                <w:b w:val="0"/>
                <w:caps w:val="0"/>
                <w:sz w:val="20"/>
              </w:rPr>
              <w:t>ProcedureElicitation</w:t>
            </w:r>
            <w:r>
              <w:rPr>
                <w:b w:val="0"/>
                <w:caps w:val="0"/>
                <w:sz w:val="20"/>
              </w:rPr>
              <w:t>_Sub</w:t>
            </w:r>
            <w:proofErr w:type="spellEnd"/>
          </w:p>
        </w:tc>
        <w:tc>
          <w:tcPr>
            <w:tcW w:w="1819" w:type="dxa"/>
            <w:shd w:val="clear" w:color="auto" w:fill="auto"/>
          </w:tcPr>
          <w:p w14:paraId="5DC90E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053E21B7"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BA01B75" w14:textId="77777777"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84A3744"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5B16BE8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EE5F055" w14:textId="77777777" w:rsidR="00E57CF4" w:rsidRPr="00CA2636" w:rsidRDefault="00E57CF4" w:rsidP="007A396B">
            <w:pPr>
              <w:pStyle w:val="Compact"/>
              <w:rPr>
                <w:sz w:val="20"/>
              </w:rPr>
            </w:pPr>
            <w:proofErr w:type="spellStart"/>
            <w:r w:rsidRPr="00CA2636">
              <w:rPr>
                <w:b w:val="0"/>
                <w:caps w:val="0"/>
                <w:sz w:val="20"/>
              </w:rPr>
              <w:t>ConsequencePrediction</w:t>
            </w:r>
            <w:proofErr w:type="spellEnd"/>
          </w:p>
        </w:tc>
        <w:tc>
          <w:tcPr>
            <w:tcW w:w="1819" w:type="dxa"/>
            <w:shd w:val="clear" w:color="auto" w:fill="auto"/>
          </w:tcPr>
          <w:p w14:paraId="4641B25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16375B1"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3FA6E915" w14:textId="77777777"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148A60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How were consequences predicted?</w:t>
            </w:r>
          </w:p>
        </w:tc>
      </w:tr>
      <w:tr w:rsidR="00E57CF4" w:rsidRPr="00125B72" w14:paraId="72109A1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8F6CD"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FullCitation</w:t>
            </w:r>
            <w:proofErr w:type="spellEnd"/>
          </w:p>
        </w:tc>
        <w:tc>
          <w:tcPr>
            <w:tcW w:w="1819" w:type="dxa"/>
            <w:shd w:val="clear" w:color="auto" w:fill="auto"/>
          </w:tcPr>
          <w:p w14:paraId="1140D1A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7EB853A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06D1E69"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5344A3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E57CF4" w:rsidRPr="00125B72" w14:paraId="256EAB89"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1F455E0" w14:textId="77777777"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158F2D0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30BFE175"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4C39038B"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249D49F"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4F60B3C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B75D1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Name</w:t>
            </w:r>
            <w:proofErr w:type="spellEnd"/>
          </w:p>
        </w:tc>
        <w:tc>
          <w:tcPr>
            <w:tcW w:w="1819" w:type="dxa"/>
            <w:shd w:val="clear" w:color="auto" w:fill="auto"/>
          </w:tcPr>
          <w:p w14:paraId="127B2FA6"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DFA33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0841E8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Objectives</w:t>
            </w:r>
            <w:proofErr w:type="spellEnd"/>
          </w:p>
        </w:tc>
        <w:tc>
          <w:tcPr>
            <w:tcW w:w="4950" w:type="dxa"/>
            <w:shd w:val="clear" w:color="auto" w:fill="auto"/>
          </w:tcPr>
          <w:p w14:paraId="37944D27"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27BB2D9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DD8E4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Category</w:t>
            </w:r>
            <w:proofErr w:type="spellEnd"/>
          </w:p>
        </w:tc>
        <w:tc>
          <w:tcPr>
            <w:tcW w:w="1819" w:type="dxa"/>
            <w:shd w:val="clear" w:color="auto" w:fill="auto"/>
          </w:tcPr>
          <w:p w14:paraId="0DA7B0A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530CA5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BD0278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2B8851E9"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objective category (conservation, yield, economic, social)</w:t>
            </w:r>
          </w:p>
        </w:tc>
      </w:tr>
      <w:tr w:rsidR="00E57CF4" w:rsidRPr="00125B72" w14:paraId="2A84955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D0BA7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escription</w:t>
            </w:r>
            <w:proofErr w:type="spellEnd"/>
          </w:p>
        </w:tc>
        <w:tc>
          <w:tcPr>
            <w:tcW w:w="1819" w:type="dxa"/>
            <w:shd w:val="clear" w:color="auto" w:fill="auto"/>
          </w:tcPr>
          <w:p w14:paraId="2C8D70E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31C87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5E4D9B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7823DA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483C362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B61609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irection</w:t>
            </w:r>
            <w:proofErr w:type="spellEnd"/>
          </w:p>
        </w:tc>
        <w:tc>
          <w:tcPr>
            <w:tcW w:w="1819" w:type="dxa"/>
            <w:shd w:val="clear" w:color="auto" w:fill="auto"/>
          </w:tcPr>
          <w:p w14:paraId="21C2D5E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A95958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795366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253E9C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51E5D1C"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8F68595"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Type</w:t>
            </w:r>
            <w:proofErr w:type="spellEnd"/>
          </w:p>
        </w:tc>
        <w:tc>
          <w:tcPr>
            <w:tcW w:w="1819" w:type="dxa"/>
            <w:shd w:val="clear" w:color="auto" w:fill="auto"/>
          </w:tcPr>
          <w:p w14:paraId="346F71EE"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32729845"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485C9D"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015F32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66BFE4F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8E6E69F"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Scale</w:t>
            </w:r>
            <w:proofErr w:type="spellEnd"/>
          </w:p>
        </w:tc>
        <w:tc>
          <w:tcPr>
            <w:tcW w:w="1819" w:type="dxa"/>
            <w:shd w:val="clear" w:color="auto" w:fill="auto"/>
          </w:tcPr>
          <w:p w14:paraId="2D2A3502"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7405FFF"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BAFA46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C4323C3"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41B8957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ABF3AE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Metric</w:t>
            </w:r>
            <w:proofErr w:type="spellEnd"/>
          </w:p>
        </w:tc>
        <w:tc>
          <w:tcPr>
            <w:tcW w:w="1819" w:type="dxa"/>
            <w:shd w:val="clear" w:color="auto" w:fill="auto"/>
          </w:tcPr>
          <w:p w14:paraId="4542CC9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2EAE8FB3"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9CB8244"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F516C68"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FECACE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49EAB6" w14:textId="77777777" w:rsidR="00E57CF4" w:rsidRPr="002D6E50" w:rsidRDefault="00E57CF4" w:rsidP="007A396B">
            <w:pPr>
              <w:pStyle w:val="Compact"/>
              <w:rPr>
                <w:b w:val="0"/>
                <w:caps w:val="0"/>
                <w:sz w:val="20"/>
              </w:rPr>
            </w:pPr>
            <w:proofErr w:type="spellStart"/>
            <w:r w:rsidRPr="002D6E50">
              <w:rPr>
                <w:b w:val="0"/>
                <w:caps w:val="0"/>
                <w:sz w:val="20"/>
              </w:rPr>
              <w:t>MPManagementTool</w:t>
            </w:r>
            <w:proofErr w:type="spellEnd"/>
          </w:p>
        </w:tc>
        <w:tc>
          <w:tcPr>
            <w:tcW w:w="1819" w:type="dxa"/>
            <w:shd w:val="clear" w:color="auto" w:fill="auto"/>
          </w:tcPr>
          <w:p w14:paraId="6BBE4013"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7CAD11AF"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List</w:t>
            </w:r>
          </w:p>
        </w:tc>
        <w:tc>
          <w:tcPr>
            <w:tcW w:w="2531" w:type="dxa"/>
            <w:shd w:val="clear" w:color="auto" w:fill="auto"/>
          </w:tcPr>
          <w:p w14:paraId="168C5F49"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proofErr w:type="spellStart"/>
            <w:r>
              <w:rPr>
                <w:bCs/>
                <w:sz w:val="20"/>
              </w:rPr>
              <w:t>tblStudyManagementTools</w:t>
            </w:r>
            <w:proofErr w:type="spellEnd"/>
          </w:p>
        </w:tc>
        <w:tc>
          <w:tcPr>
            <w:tcW w:w="4950" w:type="dxa"/>
            <w:shd w:val="clear" w:color="auto" w:fill="auto"/>
          </w:tcPr>
          <w:p w14:paraId="22303EF9"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2E09F87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B2CB1A" w14:textId="77777777" w:rsidR="00E57CF4" w:rsidRPr="002D6E50" w:rsidRDefault="00E57CF4" w:rsidP="007A396B">
            <w:pPr>
              <w:pStyle w:val="Compact"/>
              <w:rPr>
                <w:b w:val="0"/>
                <w:caps w:val="0"/>
                <w:sz w:val="20"/>
              </w:rPr>
            </w:pPr>
            <w:proofErr w:type="spellStart"/>
            <w:r w:rsidRPr="002D6E50">
              <w:rPr>
                <w:b w:val="0"/>
                <w:caps w:val="0"/>
                <w:sz w:val="20"/>
              </w:rPr>
              <w:t>MPAlternativesEvaluated</w:t>
            </w:r>
            <w:proofErr w:type="spellEnd"/>
          </w:p>
        </w:tc>
        <w:tc>
          <w:tcPr>
            <w:tcW w:w="1819" w:type="dxa"/>
            <w:shd w:val="clear" w:color="auto" w:fill="auto"/>
          </w:tcPr>
          <w:p w14:paraId="57267777"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79C1F3F5"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20B8F524"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proofErr w:type="spellStart"/>
            <w:r>
              <w:rPr>
                <w:bCs/>
                <w:sz w:val="20"/>
              </w:rPr>
              <w:t>tblStudyManagementTools</w:t>
            </w:r>
            <w:proofErr w:type="spellEnd"/>
          </w:p>
        </w:tc>
        <w:tc>
          <w:tcPr>
            <w:tcW w:w="4950" w:type="dxa"/>
            <w:shd w:val="clear" w:color="auto" w:fill="auto"/>
          </w:tcPr>
          <w:p w14:paraId="72A138B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sz w:val="20"/>
              </w:rPr>
              <w:t>More detailed text description of the alternatives considered</w:t>
            </w:r>
          </w:p>
        </w:tc>
      </w:tr>
    </w:tbl>
    <w:p w14:paraId="4F8D8608"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035BBF78" w14:textId="77777777" w:rsidR="00F1428C" w:rsidRDefault="00F1428C" w:rsidP="00F1428C">
      <w:pPr>
        <w:pStyle w:val="Heading1"/>
      </w:pPr>
      <w:r>
        <w:t>Supplement 2: Articles reviewed</w:t>
      </w:r>
    </w:p>
    <w:bookmarkEnd w:id="13"/>
    <w:bookmarkEnd w:id="14"/>
    <w:p w14:paraId="71CD1AE9" w14:textId="08DA3193" w:rsidR="00756DF5" w:rsidRDefault="00EA6F07" w:rsidP="0003259F">
      <w:pPr>
        <w:pStyle w:val="BodyText"/>
      </w:pPr>
      <w:r>
        <w:t>Random Sample</w:t>
      </w:r>
    </w:p>
    <w:p w14:paraId="648E3EF3" w14:textId="77777777" w:rsidR="002834A5" w:rsidRDefault="002834A5" w:rsidP="00CA5D0D">
      <w:pPr>
        <w:spacing w:after="0" w:line="480" w:lineRule="auto"/>
        <w:ind w:left="475" w:hanging="475"/>
      </w:pPr>
      <w:proofErr w:type="spellStart"/>
      <w:r>
        <w:t>Bastardie</w:t>
      </w:r>
      <w:proofErr w:type="spellEnd"/>
      <w:r>
        <w:t xml:space="preserve">, F., Nielsen, J.R., Kraus, G., 2010. The eastern Baltic cod fishery: a fleet-based management strategy evaluation framework to assess the cod recovery plan of 2008. ICES Journal of Marine Science 67, 71–86. </w:t>
      </w:r>
      <w:hyperlink r:id="rId28" w:history="1">
        <w:r>
          <w:rPr>
            <w:rStyle w:val="Hyperlink"/>
          </w:rPr>
          <w:t>https://doi.org/10.1093/icesjms/fsp228</w:t>
        </w:r>
      </w:hyperlink>
    </w:p>
    <w:p w14:paraId="4011D61B" w14:textId="77777777" w:rsidR="002834A5" w:rsidRDefault="002834A5" w:rsidP="00CA5D0D">
      <w:pPr>
        <w:spacing w:after="0" w:line="480" w:lineRule="auto"/>
        <w:ind w:left="475" w:hanging="475"/>
      </w:pPr>
      <w:r>
        <w:t xml:space="preserve">Bischof, R., Nilsen, E.B., </w:t>
      </w:r>
      <w:proofErr w:type="spellStart"/>
      <w:r>
        <w:t>Brøseth</w:t>
      </w:r>
      <w:proofErr w:type="spellEnd"/>
      <w:r>
        <w:t xml:space="preserve">, H., </w:t>
      </w:r>
      <w:proofErr w:type="spellStart"/>
      <w:r>
        <w:t>Männil</w:t>
      </w:r>
      <w:proofErr w:type="spellEnd"/>
      <w:r>
        <w:t xml:space="preserve">, P., </w:t>
      </w:r>
      <w:proofErr w:type="spellStart"/>
      <w:r>
        <w:t>Ozoliņš</w:t>
      </w:r>
      <w:proofErr w:type="spellEnd"/>
      <w:r>
        <w:t xml:space="preserve">, J., Linnell, J.D.C., 2012. Implementation uncertainty when using recreational hunting to manage carnivores: </w:t>
      </w:r>
      <w:r>
        <w:rPr>
          <w:i/>
          <w:iCs/>
        </w:rPr>
        <w:t>Carnivore hunting quotas</w:t>
      </w:r>
      <w:r>
        <w:t xml:space="preserve">. Journal of Applied Ecology 49, 824–832. </w:t>
      </w:r>
      <w:hyperlink r:id="rId29" w:history="1">
        <w:r>
          <w:rPr>
            <w:rStyle w:val="Hyperlink"/>
          </w:rPr>
          <w:t>https://doi.org/10.1111/j.1365-2664.2012.02167.x</w:t>
        </w:r>
      </w:hyperlink>
    </w:p>
    <w:p w14:paraId="074F9DE2" w14:textId="77777777" w:rsidR="002834A5" w:rsidRDefault="002834A5" w:rsidP="00CA5D0D">
      <w:pPr>
        <w:spacing w:after="0" w:line="480" w:lineRule="auto"/>
        <w:ind w:left="475" w:hanging="475"/>
      </w:pPr>
      <w:r>
        <w:t xml:space="preserve">Chen, N., Zhang, C., Sun, M., Xu, B., </w:t>
      </w:r>
      <w:proofErr w:type="spellStart"/>
      <w:r>
        <w:t>Xue</w:t>
      </w:r>
      <w:proofErr w:type="spellEnd"/>
      <w:r>
        <w:t>, Y., Ren, Y., Chen, Y., 2018. The impact of natural mortality variations on the performance of management procedures for Spanish mackerel (</w:t>
      </w:r>
      <w:proofErr w:type="spellStart"/>
      <w:r>
        <w:t>Scomberomorus</w:t>
      </w:r>
      <w:proofErr w:type="spellEnd"/>
      <w:r>
        <w:t xml:space="preserve"> </w:t>
      </w:r>
      <w:proofErr w:type="spellStart"/>
      <w:r>
        <w:t>niphonius</w:t>
      </w:r>
      <w:proofErr w:type="spellEnd"/>
      <w:r>
        <w:t xml:space="preserve">) in the Yellow Sea, China. Acta </w:t>
      </w:r>
      <w:proofErr w:type="spellStart"/>
      <w:r>
        <w:t>Oceanol</w:t>
      </w:r>
      <w:proofErr w:type="spellEnd"/>
      <w:r>
        <w:t xml:space="preserve">. Sin. 37, 21–30. </w:t>
      </w:r>
      <w:hyperlink r:id="rId30" w:history="1">
        <w:r>
          <w:rPr>
            <w:rStyle w:val="Hyperlink"/>
          </w:rPr>
          <w:t>https://doi.org/10.1007/s13131-018-1234-0</w:t>
        </w:r>
      </w:hyperlink>
    </w:p>
    <w:p w14:paraId="146892F0" w14:textId="77777777" w:rsidR="002834A5" w:rsidRDefault="002834A5" w:rsidP="00CA5D0D">
      <w:pPr>
        <w:spacing w:after="0" w:line="480" w:lineRule="auto"/>
        <w:ind w:left="475" w:hanging="475"/>
      </w:pPr>
      <w:r>
        <w:t xml:space="preserve">Cox, S.P., </w:t>
      </w:r>
      <w:proofErr w:type="spellStart"/>
      <w:r>
        <w:t>Kronlund</w:t>
      </w:r>
      <w:proofErr w:type="spellEnd"/>
      <w:r>
        <w:t xml:space="preserve">, A.R., Benson, A.J., 2013. The roles of biological reference points and operational control points in management procedures for the sablefish </w:t>
      </w:r>
      <w:proofErr w:type="gramStart"/>
      <w:r>
        <w:t xml:space="preserve">( </w:t>
      </w:r>
      <w:proofErr w:type="spellStart"/>
      <w:r>
        <w:rPr>
          <w:i/>
          <w:iCs/>
        </w:rPr>
        <w:t>Anoplopoma</w:t>
      </w:r>
      <w:proofErr w:type="spellEnd"/>
      <w:proofErr w:type="gramEnd"/>
      <w:r>
        <w:rPr>
          <w:i/>
          <w:iCs/>
        </w:rPr>
        <w:t xml:space="preserve"> fimbria</w:t>
      </w:r>
      <w:r>
        <w:t xml:space="preserve"> ) fishery in British Columbia, Canada. </w:t>
      </w:r>
      <w:proofErr w:type="spellStart"/>
      <w:r>
        <w:t>Envir</w:t>
      </w:r>
      <w:proofErr w:type="spellEnd"/>
      <w:r>
        <w:t xml:space="preserve">. </w:t>
      </w:r>
      <w:proofErr w:type="spellStart"/>
      <w:r>
        <w:t>Conserv</w:t>
      </w:r>
      <w:proofErr w:type="spellEnd"/>
      <w:r>
        <w:t xml:space="preserve">. 40, 318–328. </w:t>
      </w:r>
      <w:hyperlink r:id="rId31" w:history="1">
        <w:r>
          <w:rPr>
            <w:rStyle w:val="Hyperlink"/>
          </w:rPr>
          <w:t>https://doi.org/10.1017/S0376892913000271</w:t>
        </w:r>
      </w:hyperlink>
    </w:p>
    <w:p w14:paraId="0AD9BEA2" w14:textId="77777777" w:rsidR="002834A5" w:rsidRDefault="002834A5" w:rsidP="00CA5D0D">
      <w:pPr>
        <w:spacing w:after="0" w:line="480" w:lineRule="auto"/>
        <w:ind w:left="475" w:hanging="475"/>
      </w:pPr>
      <w:r>
        <w:t xml:space="preserve">Curtis, K.A., Moore, J.E., Benson, S.R., 2015. Estimating Limit Reference Points for Western Pacific Leatherback Turtles (Dermochelys </w:t>
      </w:r>
      <w:proofErr w:type="spellStart"/>
      <w:r>
        <w:t>coriacea</w:t>
      </w:r>
      <w:proofErr w:type="spellEnd"/>
      <w:r>
        <w:t xml:space="preserve">) in the U.S. West Coast EEZ. </w:t>
      </w:r>
      <w:proofErr w:type="spellStart"/>
      <w:r>
        <w:t>PLoS</w:t>
      </w:r>
      <w:proofErr w:type="spellEnd"/>
      <w:r>
        <w:t xml:space="preserve"> ONE 10, e0136452. </w:t>
      </w:r>
      <w:hyperlink r:id="rId32" w:history="1">
        <w:r>
          <w:rPr>
            <w:rStyle w:val="Hyperlink"/>
          </w:rPr>
          <w:t>https://doi.org/10.1371/journal.pone.0136452</w:t>
        </w:r>
      </w:hyperlink>
    </w:p>
    <w:p w14:paraId="5E72FE3A" w14:textId="77777777" w:rsidR="002834A5" w:rsidRDefault="002834A5" w:rsidP="00CA5D0D">
      <w:pPr>
        <w:spacing w:after="0" w:line="480" w:lineRule="auto"/>
        <w:ind w:left="475" w:hanging="475"/>
      </w:pPr>
      <w:r>
        <w:t xml:space="preserve">Dawson, H.A., Jones, M.L., Irwin, B.J., Johnson, N.S., Wagner, M.C., Szymanski, M.D., 2016. Management Strategy Evaluation of Pheromone-baited Trapping Techniques to Improve Management of Invasive Sea Lamprey. Natural Resource Modeling 29, 448–469. </w:t>
      </w:r>
      <w:hyperlink r:id="rId33" w:history="1">
        <w:r>
          <w:rPr>
            <w:rStyle w:val="Hyperlink"/>
          </w:rPr>
          <w:t>https://doi.org/10.1111/nrm.12096</w:t>
        </w:r>
      </w:hyperlink>
    </w:p>
    <w:p w14:paraId="7C8FEBCE" w14:textId="77777777" w:rsidR="002834A5" w:rsidRDefault="002834A5" w:rsidP="00CA5D0D">
      <w:pPr>
        <w:spacing w:after="0" w:line="480" w:lineRule="auto"/>
        <w:ind w:left="475" w:hanging="475"/>
      </w:pPr>
      <w:proofErr w:type="spellStart"/>
      <w:r>
        <w:t>Dichmont</w:t>
      </w:r>
      <w:proofErr w:type="spellEnd"/>
      <w:r>
        <w:t xml:space="preserve">, C.M., Ellis, N., Bustamante, R.H., Deng, R., Tickell, S., Pascual, R., Lozano-Montes, H., Griffiths, S., 2013. Evaluating marine spatial closures with conflicting fisheries and conservation objectives. J Appl </w:t>
      </w:r>
      <w:proofErr w:type="spellStart"/>
      <w:r>
        <w:t>Ecol</w:t>
      </w:r>
      <w:proofErr w:type="spellEnd"/>
      <w:r>
        <w:t xml:space="preserve"> 50, 1060–1070. </w:t>
      </w:r>
      <w:hyperlink r:id="rId34" w:history="1">
        <w:r>
          <w:rPr>
            <w:rStyle w:val="Hyperlink"/>
          </w:rPr>
          <w:t>https://doi.org/10.1111/1365-2664.12110</w:t>
        </w:r>
      </w:hyperlink>
    </w:p>
    <w:p w14:paraId="38563DE4" w14:textId="77777777" w:rsidR="002834A5" w:rsidRDefault="002834A5" w:rsidP="00CA5D0D">
      <w:pPr>
        <w:spacing w:after="0" w:line="480" w:lineRule="auto"/>
        <w:ind w:left="475" w:hanging="475"/>
      </w:pPr>
      <w:proofErr w:type="spellStart"/>
      <w:r>
        <w:t>Dichmont</w:t>
      </w:r>
      <w:proofErr w:type="spellEnd"/>
      <w:r>
        <w:t>, C.M., Punt, A.E., Venables, W., Haddon, M., 2006. Management strategies for short lived species: The case of Australia’s Northern Prawn Fishery 3. Factors affecting management and estimation performance. Fisheries Research 11.</w:t>
      </w:r>
    </w:p>
    <w:p w14:paraId="5F9117A3" w14:textId="77777777" w:rsidR="002834A5" w:rsidRDefault="002834A5" w:rsidP="00CA5D0D">
      <w:pPr>
        <w:spacing w:after="0" w:line="480" w:lineRule="auto"/>
        <w:ind w:left="475" w:hanging="475"/>
      </w:pPr>
      <w:r>
        <w:t xml:space="preserve">Ellis, N., </w:t>
      </w:r>
      <w:proofErr w:type="spellStart"/>
      <w:r>
        <w:t>Pantus</w:t>
      </w:r>
      <w:proofErr w:type="spellEnd"/>
      <w:r>
        <w:t xml:space="preserve">, F., </w:t>
      </w:r>
      <w:proofErr w:type="spellStart"/>
      <w:r>
        <w:t>Welna</w:t>
      </w:r>
      <w:proofErr w:type="spellEnd"/>
      <w:r>
        <w:t xml:space="preserve">, A., Butler, A., 2008. Evaluating ecosystem-based management options: Effects of trawling in Torres Strait, Australia. Continental Shelf Research 28, 2324–2338. </w:t>
      </w:r>
      <w:hyperlink r:id="rId35" w:history="1">
        <w:r>
          <w:rPr>
            <w:rStyle w:val="Hyperlink"/>
          </w:rPr>
          <w:t>https://doi.org/10.1016/j.csr.2008.03.031</w:t>
        </w:r>
      </w:hyperlink>
    </w:p>
    <w:p w14:paraId="5C44B0D0" w14:textId="77777777" w:rsidR="002834A5" w:rsidRDefault="002834A5" w:rsidP="00CA5D0D">
      <w:pPr>
        <w:spacing w:after="0" w:line="480" w:lineRule="auto"/>
        <w:ind w:left="475" w:hanging="475"/>
      </w:pPr>
      <w:r>
        <w:t xml:space="preserve">Froehlich, H.E., Essington, T.E., McDonald, P.S., 2017. When does hypoxia affect management performance of a fishery? A management strategy evaluation of Dungeness crab </w:t>
      </w:r>
      <w:proofErr w:type="gramStart"/>
      <w:r>
        <w:t xml:space="preserve">( </w:t>
      </w:r>
      <w:proofErr w:type="spellStart"/>
      <w:r>
        <w:rPr>
          <w:i/>
          <w:iCs/>
        </w:rPr>
        <w:t>Metacarcinus</w:t>
      </w:r>
      <w:proofErr w:type="spellEnd"/>
      <w:proofErr w:type="gramEnd"/>
      <w:r>
        <w:rPr>
          <w:i/>
          <w:iCs/>
        </w:rPr>
        <w:t xml:space="preserve"> magister</w:t>
      </w:r>
      <w:r>
        <w:t xml:space="preserve"> ) fisheries in Hood Canal, Washington, USA. Can. J. Fish. </w:t>
      </w:r>
      <w:proofErr w:type="spellStart"/>
      <w:r>
        <w:t>Aquat</w:t>
      </w:r>
      <w:proofErr w:type="spellEnd"/>
      <w:r>
        <w:t xml:space="preserve">. Sci. 74, 922–932. </w:t>
      </w:r>
      <w:hyperlink r:id="rId36" w:history="1">
        <w:r>
          <w:rPr>
            <w:rStyle w:val="Hyperlink"/>
          </w:rPr>
          <w:t>https://doi.org/10.1139/cjfas-2016-0269</w:t>
        </w:r>
      </w:hyperlink>
    </w:p>
    <w:p w14:paraId="52400B48" w14:textId="77777777" w:rsidR="002834A5" w:rsidRDefault="002834A5" w:rsidP="00CA5D0D">
      <w:pPr>
        <w:spacing w:after="0" w:line="480" w:lineRule="auto"/>
        <w:ind w:left="475" w:hanging="475"/>
      </w:pPr>
      <w:r>
        <w:t xml:space="preserve">Fulton, E.A., Smith, A.D.M., Smith, D.C., Johnson, P., 2014. An Integrated Approach Is Needed for Ecosystem Based Fisheries Management: Insights from Ecosystem-Level Management Strategy Evaluation. </w:t>
      </w:r>
      <w:proofErr w:type="spellStart"/>
      <w:r>
        <w:t>PLoS</w:t>
      </w:r>
      <w:proofErr w:type="spellEnd"/>
      <w:r>
        <w:t xml:space="preserve"> ONE 9, e84242. </w:t>
      </w:r>
      <w:hyperlink r:id="rId37" w:history="1">
        <w:r>
          <w:rPr>
            <w:rStyle w:val="Hyperlink"/>
          </w:rPr>
          <w:t>https://doi.org/10.1371/journal.pone.0084242</w:t>
        </w:r>
      </w:hyperlink>
    </w:p>
    <w:p w14:paraId="7DFD9C53" w14:textId="77777777" w:rsidR="002834A5" w:rsidRDefault="002834A5" w:rsidP="00CA5D0D">
      <w:pPr>
        <w:spacing w:after="0" w:line="480" w:lineRule="auto"/>
        <w:ind w:left="475" w:hanging="475"/>
      </w:pPr>
      <w:r>
        <w:t xml:space="preserve">Haddon, M., </w:t>
      </w:r>
      <w:proofErr w:type="spellStart"/>
      <w:r>
        <w:t>Helidoniotis</w:t>
      </w:r>
      <w:proofErr w:type="spellEnd"/>
      <w:r>
        <w:t xml:space="preserve">, F., 2013. Legal Minimum Lengths and the Management of Abalone Fisheries. Journal of Shellfish Research 32, 197–208. </w:t>
      </w:r>
      <w:hyperlink r:id="rId38" w:history="1">
        <w:r>
          <w:rPr>
            <w:rStyle w:val="Hyperlink"/>
          </w:rPr>
          <w:t>https://doi.org/10.2983/035.032.0126</w:t>
        </w:r>
      </w:hyperlink>
    </w:p>
    <w:p w14:paraId="05630DD3" w14:textId="77777777" w:rsidR="002834A5" w:rsidRDefault="002834A5" w:rsidP="00CA5D0D">
      <w:pPr>
        <w:spacing w:after="0" w:line="480" w:lineRule="auto"/>
        <w:ind w:left="475" w:hanging="475"/>
      </w:pPr>
      <w:r>
        <w:t xml:space="preserve">Harford, W.J., </w:t>
      </w:r>
      <w:proofErr w:type="spellStart"/>
      <w:r>
        <w:t>Grüss</w:t>
      </w:r>
      <w:proofErr w:type="spellEnd"/>
      <w:r>
        <w:t xml:space="preserve">, A., Schirripa, M.J., </w:t>
      </w:r>
      <w:proofErr w:type="spellStart"/>
      <w:r>
        <w:t>Sagarese</w:t>
      </w:r>
      <w:proofErr w:type="spellEnd"/>
      <w:r>
        <w:t xml:space="preserve">, S.R., Bryan, M., </w:t>
      </w:r>
      <w:proofErr w:type="spellStart"/>
      <w:r>
        <w:t>Karnauskas</w:t>
      </w:r>
      <w:proofErr w:type="spellEnd"/>
      <w:r>
        <w:t xml:space="preserve">, M., 2018. Handle with Care: Establishing Catch Limits for Fish Stocks Experiencing Episodic Natural Mortality Events. Fisheries 43, 463–471. </w:t>
      </w:r>
      <w:hyperlink r:id="rId39" w:history="1">
        <w:r>
          <w:rPr>
            <w:rStyle w:val="Hyperlink"/>
          </w:rPr>
          <w:t>https://doi.org/10.1002/fsh.10131</w:t>
        </w:r>
      </w:hyperlink>
    </w:p>
    <w:p w14:paraId="4415F9E5" w14:textId="77777777" w:rsidR="002834A5" w:rsidRDefault="002834A5" w:rsidP="00CA5D0D">
      <w:pPr>
        <w:spacing w:after="0" w:line="480" w:lineRule="auto"/>
        <w:ind w:left="475" w:hanging="475"/>
      </w:pPr>
      <w:proofErr w:type="spellStart"/>
      <w:r>
        <w:t>Horbowy</w:t>
      </w:r>
      <w:proofErr w:type="spellEnd"/>
      <w:r>
        <w:t xml:space="preserve">, J., 2011. Comparison of stock management with production, difference, and age-structured models using operating models. Fisheries Research 108, 153–162. </w:t>
      </w:r>
      <w:hyperlink r:id="rId40" w:history="1">
        <w:r>
          <w:rPr>
            <w:rStyle w:val="Hyperlink"/>
          </w:rPr>
          <w:t>https://doi.org/10.1016/j.fishres.2010.12.015</w:t>
        </w:r>
      </w:hyperlink>
    </w:p>
    <w:p w14:paraId="1A20A068" w14:textId="77777777" w:rsidR="002834A5" w:rsidRDefault="002834A5" w:rsidP="00CA5D0D">
      <w:pPr>
        <w:spacing w:after="0" w:line="480" w:lineRule="auto"/>
        <w:ind w:left="475" w:hanging="475"/>
      </w:pPr>
      <w:r>
        <w:t xml:space="preserve">Irwin, B.J., </w:t>
      </w:r>
      <w:proofErr w:type="spellStart"/>
      <w:r>
        <w:t>Wilberg</w:t>
      </w:r>
      <w:proofErr w:type="spellEnd"/>
      <w:r>
        <w:t xml:space="preserve">, M.J., Bence, J.R., Jones, M.L., 2008. Evaluating alternative harvest policies for yellow perch in southern Lake Michigan. Fisheries Research 94, 267–281. </w:t>
      </w:r>
      <w:hyperlink r:id="rId41" w:history="1">
        <w:r>
          <w:rPr>
            <w:rStyle w:val="Hyperlink"/>
          </w:rPr>
          <w:t>https://doi.org/10.1016/j.fishres.2008.05.009</w:t>
        </w:r>
      </w:hyperlink>
    </w:p>
    <w:p w14:paraId="70B683EE" w14:textId="77777777" w:rsidR="002834A5" w:rsidRDefault="002834A5" w:rsidP="00CA5D0D">
      <w:pPr>
        <w:spacing w:after="0" w:line="480" w:lineRule="auto"/>
        <w:ind w:left="475" w:hanging="475"/>
      </w:pPr>
      <w:r>
        <w:t xml:space="preserve">Kell, L.T., Pilling, G.M., Kirkwood, G.P., </w:t>
      </w:r>
      <w:proofErr w:type="spellStart"/>
      <w:r>
        <w:t>Pastoors</w:t>
      </w:r>
      <w:proofErr w:type="spellEnd"/>
      <w:r>
        <w:t xml:space="preserve">, M., </w:t>
      </w:r>
      <w:proofErr w:type="spellStart"/>
      <w:r>
        <w:t>Mesnil</w:t>
      </w:r>
      <w:proofErr w:type="spellEnd"/>
      <w:r>
        <w:t xml:space="preserve">, B., </w:t>
      </w:r>
      <w:proofErr w:type="spellStart"/>
      <w:r>
        <w:t>Korsbrekke</w:t>
      </w:r>
      <w:proofErr w:type="spellEnd"/>
      <w:r>
        <w:t xml:space="preserve">, K., </w:t>
      </w:r>
      <w:proofErr w:type="spellStart"/>
      <w:r>
        <w:t>Abaunza</w:t>
      </w:r>
      <w:proofErr w:type="spellEnd"/>
      <w:r>
        <w:t xml:space="preserve">, P., Aps, R., </w:t>
      </w:r>
      <w:proofErr w:type="spellStart"/>
      <w:r>
        <w:t>Biseau</w:t>
      </w:r>
      <w:proofErr w:type="spellEnd"/>
      <w:r>
        <w:t xml:space="preserve">, A., </w:t>
      </w:r>
      <w:proofErr w:type="spellStart"/>
      <w:r>
        <w:t>Kunzlik</w:t>
      </w:r>
      <w:proofErr w:type="spellEnd"/>
      <w:r>
        <w:t xml:space="preserve">, P., Needle, C., Roel, B.A., Ulrich-Rescan, C., 2005. An evaluation of the implicit management procedure used for some ICES </w:t>
      </w:r>
      <w:proofErr w:type="spellStart"/>
      <w:r>
        <w:t>roundfish</w:t>
      </w:r>
      <w:proofErr w:type="spellEnd"/>
      <w:r>
        <w:t xml:space="preserve"> stocks. ICES Journal of Marine Science 62, 750–759. </w:t>
      </w:r>
      <w:hyperlink r:id="rId42" w:history="1">
        <w:r>
          <w:rPr>
            <w:rStyle w:val="Hyperlink"/>
          </w:rPr>
          <w:t>https://doi.org/10.1016/j.icesjms.2005.01.001</w:t>
        </w:r>
      </w:hyperlink>
    </w:p>
    <w:p w14:paraId="24F02C9C" w14:textId="77777777" w:rsidR="002834A5" w:rsidRDefault="002834A5" w:rsidP="00CA5D0D">
      <w:pPr>
        <w:spacing w:after="0" w:line="480" w:lineRule="auto"/>
        <w:ind w:left="475" w:hanging="475"/>
      </w:pPr>
      <w:proofErr w:type="spellStart"/>
      <w:r>
        <w:t>Klaer</w:t>
      </w:r>
      <w:proofErr w:type="spellEnd"/>
      <w:r>
        <w:t xml:space="preserve">, N.L., </w:t>
      </w:r>
      <w:proofErr w:type="spellStart"/>
      <w:r>
        <w:t>Wayte</w:t>
      </w:r>
      <w:proofErr w:type="spellEnd"/>
      <w:r>
        <w:t xml:space="preserve">, S.E., Fay, G., 2012. An evaluation of the performance of a harvest strategy that uses an average-length-based assessment method. Fisheries Research 134–136, 42–51. </w:t>
      </w:r>
      <w:hyperlink r:id="rId43" w:history="1">
        <w:r>
          <w:rPr>
            <w:rStyle w:val="Hyperlink"/>
          </w:rPr>
          <w:t>https://doi.org/10.1016/j.fishres.2012.08.010</w:t>
        </w:r>
      </w:hyperlink>
    </w:p>
    <w:p w14:paraId="2CEC2CEC" w14:textId="77777777" w:rsidR="002834A5" w:rsidRDefault="002834A5" w:rsidP="00CA5D0D">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44" w:history="1">
        <w:r>
          <w:rPr>
            <w:rStyle w:val="Hyperlink"/>
          </w:rPr>
          <w:t>https://doi.org/10.1016/j.fishres.2008.08.016</w:t>
        </w:r>
      </w:hyperlink>
    </w:p>
    <w:p w14:paraId="7B8421D0" w14:textId="77777777" w:rsidR="002834A5" w:rsidRDefault="002834A5" w:rsidP="00CA5D0D">
      <w:pPr>
        <w:spacing w:after="0" w:line="480" w:lineRule="auto"/>
        <w:ind w:left="475" w:hanging="475"/>
      </w:pPr>
      <w:r>
        <w:t xml:space="preserve">Kuykendall, K.M., Powell, E.N., </w:t>
      </w:r>
      <w:proofErr w:type="spellStart"/>
      <w:r>
        <w:t>Klinck</w:t>
      </w:r>
      <w:proofErr w:type="spellEnd"/>
      <w:r>
        <w:t xml:space="preserve">, J.M., Moreno, P.T., Leaf, R.T., 2017.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FB 115, 300–325. </w:t>
      </w:r>
      <w:hyperlink r:id="rId45" w:history="1">
        <w:r>
          <w:rPr>
            <w:rStyle w:val="Hyperlink"/>
          </w:rPr>
          <w:t>https://doi.org/10.7755/FB.115.3.3</w:t>
        </w:r>
      </w:hyperlink>
    </w:p>
    <w:p w14:paraId="17121EBA" w14:textId="77777777" w:rsidR="002834A5" w:rsidRDefault="002834A5" w:rsidP="00CA5D0D">
      <w:pPr>
        <w:spacing w:after="0" w:line="480" w:lineRule="auto"/>
        <w:ind w:left="475" w:hanging="475"/>
      </w:pPr>
      <w:r>
        <w:t xml:space="preserve">Little, L.R., Grafton, R.Q., </w:t>
      </w:r>
      <w:proofErr w:type="spellStart"/>
      <w:r>
        <w:t>Kompas</w:t>
      </w:r>
      <w:proofErr w:type="spellEnd"/>
      <w:r>
        <w:t xml:space="preserve">, T., Smith, A.D.M., Punt, A.E., </w:t>
      </w:r>
      <w:proofErr w:type="spellStart"/>
      <w:r>
        <w:t>Mapstone</w:t>
      </w:r>
      <w:proofErr w:type="spellEnd"/>
      <w:r>
        <w:t xml:space="preserve">, B.D., 2010. Complementarity of No-Take Marine Reserves and Individual Transferable Catch Quotas for Managing the Line Fishery of the Great Barrier Reef: Marine Reserves and Catch Shares. Conservation Biology no-no. </w:t>
      </w:r>
      <w:hyperlink r:id="rId46" w:history="1">
        <w:r>
          <w:rPr>
            <w:rStyle w:val="Hyperlink"/>
          </w:rPr>
          <w:t>https://doi.org/10.1111/j.1523-1739.2010.01590.x</w:t>
        </w:r>
      </w:hyperlink>
    </w:p>
    <w:p w14:paraId="2D318A48" w14:textId="77777777" w:rsidR="002834A5" w:rsidRDefault="002834A5" w:rsidP="00CA5D0D">
      <w:pPr>
        <w:spacing w:after="0" w:line="480" w:lineRule="auto"/>
        <w:ind w:left="475" w:hanging="475"/>
      </w:pPr>
      <w:r>
        <w:t xml:space="preserve">Little, L.R., Punt, A.E., </w:t>
      </w:r>
      <w:proofErr w:type="spellStart"/>
      <w:r>
        <w:t>Mapstone</w:t>
      </w:r>
      <w:proofErr w:type="spellEnd"/>
      <w:r>
        <w:t xml:space="preserve">, B.D., </w:t>
      </w:r>
      <w:proofErr w:type="spellStart"/>
      <w:r>
        <w:t>Begg</w:t>
      </w:r>
      <w:proofErr w:type="spellEnd"/>
      <w:r>
        <w:t xml:space="preserve">, G.A., Goldman, B., Ellis, N., 2009. Different responses to area closures and effort controls for sedentary and migratory harvested species in a multispecies coral reef </w:t>
      </w:r>
      <w:proofErr w:type="spellStart"/>
      <w:r>
        <w:t>linefishery</w:t>
      </w:r>
      <w:proofErr w:type="spellEnd"/>
      <w:r>
        <w:t xml:space="preserve">. ICES Journal of Marine Science 66, 1931–1941. </w:t>
      </w:r>
      <w:hyperlink r:id="rId47" w:history="1">
        <w:r>
          <w:rPr>
            <w:rStyle w:val="Hyperlink"/>
          </w:rPr>
          <w:t>https://doi.org/10.1093/icesjms/fsp164</w:t>
        </w:r>
      </w:hyperlink>
    </w:p>
    <w:p w14:paraId="6092B549" w14:textId="77777777" w:rsidR="002834A5" w:rsidRDefault="002834A5" w:rsidP="00CA5D0D">
      <w:pPr>
        <w:spacing w:after="0" w:line="480" w:lineRule="auto"/>
        <w:ind w:left="475" w:hanging="475"/>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48" w:history="1">
        <w:r>
          <w:rPr>
            <w:rStyle w:val="Hyperlink"/>
          </w:rPr>
          <w:t>https://doi.org/10.1007/s10584-012-0596-0</w:t>
        </w:r>
      </w:hyperlink>
    </w:p>
    <w:p w14:paraId="77419625" w14:textId="77777777" w:rsidR="002834A5" w:rsidRDefault="002834A5" w:rsidP="00CA5D0D">
      <w:pPr>
        <w:spacing w:after="0" w:line="480" w:lineRule="auto"/>
        <w:ind w:left="475" w:hanging="475"/>
      </w:pPr>
      <w:proofErr w:type="spellStart"/>
      <w:r>
        <w:t>Prellezo</w:t>
      </w:r>
      <w:proofErr w:type="spellEnd"/>
      <w:r>
        <w:t xml:space="preserve">, R., Carmona, I., García, D., 2016. The bad, the good and the very good of the landing obligation implementation in the Bay of Biscay: A case study of Basque trawlers. Fisheries Research 181, 172–185. </w:t>
      </w:r>
      <w:hyperlink r:id="rId49" w:history="1">
        <w:r>
          <w:rPr>
            <w:rStyle w:val="Hyperlink"/>
          </w:rPr>
          <w:t>https://doi.org/10.1016/j.fishres.2016.04.016</w:t>
        </w:r>
      </w:hyperlink>
    </w:p>
    <w:p w14:paraId="2A2A0779" w14:textId="77777777" w:rsidR="002834A5" w:rsidRDefault="002834A5" w:rsidP="00CA5D0D">
      <w:pPr>
        <w:spacing w:after="0" w:line="480" w:lineRule="auto"/>
        <w:ind w:left="475" w:hanging="475"/>
      </w:pPr>
      <w:r>
        <w:t xml:space="preserve">Punt, A.E., Hobday, D., 2009. Management strategy evaluation for rock lobster, </w:t>
      </w:r>
      <w:proofErr w:type="spellStart"/>
      <w:r>
        <w:rPr>
          <w:i/>
          <w:iCs/>
        </w:rPr>
        <w:t>Jasus</w:t>
      </w:r>
      <w:proofErr w:type="spellEnd"/>
      <w:r>
        <w:rPr>
          <w:i/>
          <w:iCs/>
        </w:rPr>
        <w:t xml:space="preserve"> </w:t>
      </w:r>
      <w:proofErr w:type="spellStart"/>
      <w:proofErr w:type="gramStart"/>
      <w:r>
        <w:rPr>
          <w:i/>
          <w:iCs/>
        </w:rPr>
        <w:t>edwardsii</w:t>
      </w:r>
      <w:proofErr w:type="spellEnd"/>
      <w:r>
        <w:t xml:space="preserve"> ,</w:t>
      </w:r>
      <w:proofErr w:type="gramEnd"/>
      <w:r>
        <w:t xml:space="preserve"> off Victoria, Australia: Accounting for uncertainty in stock structure. New Zealand Journal of Marine and Freshwater Research 43, 485–509. </w:t>
      </w:r>
      <w:hyperlink r:id="rId50" w:history="1">
        <w:r>
          <w:rPr>
            <w:rStyle w:val="Hyperlink"/>
          </w:rPr>
          <w:t>https://doi.org/10.1080/00288330909510017</w:t>
        </w:r>
      </w:hyperlink>
    </w:p>
    <w:p w14:paraId="296D7484" w14:textId="77777777" w:rsidR="002834A5" w:rsidRDefault="002834A5" w:rsidP="00CA5D0D">
      <w:pPr>
        <w:spacing w:after="0" w:line="480" w:lineRule="auto"/>
        <w:ind w:left="475" w:hanging="475"/>
      </w:pPr>
      <w:r>
        <w:t xml:space="preserve">Punt, A.E., McGarvey, R., </w:t>
      </w:r>
      <w:proofErr w:type="spellStart"/>
      <w:r>
        <w:t>Linnane</w:t>
      </w:r>
      <w:proofErr w:type="spellEnd"/>
      <w:r>
        <w:t xml:space="preserve">, A., Phillips, J., </w:t>
      </w:r>
      <w:proofErr w:type="spellStart"/>
      <w:r>
        <w:t>Triantafillos</w:t>
      </w:r>
      <w:proofErr w:type="spellEnd"/>
      <w:r>
        <w:t xml:space="preserve">, L., </w:t>
      </w:r>
      <w:proofErr w:type="spellStart"/>
      <w:r>
        <w:t>Feenstra</w:t>
      </w:r>
      <w:proofErr w:type="spellEnd"/>
      <w:r>
        <w:t xml:space="preserve">, J., 2012a. Evaluating empirical decision rules for southern rock lobster fisheries: A South Australian example. Fisheries Research 115–116, 60–71. </w:t>
      </w:r>
      <w:hyperlink r:id="rId51" w:history="1">
        <w:r>
          <w:rPr>
            <w:rStyle w:val="Hyperlink"/>
          </w:rPr>
          <w:t>https://doi.org/10.1016/j.fishres.2011.11.010</w:t>
        </w:r>
      </w:hyperlink>
    </w:p>
    <w:p w14:paraId="671BB156" w14:textId="77777777" w:rsidR="002834A5" w:rsidRDefault="002834A5" w:rsidP="00CA5D0D">
      <w:pPr>
        <w:spacing w:after="0" w:line="480" w:lineRule="auto"/>
        <w:ind w:left="475" w:hanging="475"/>
      </w:pPr>
      <w:r>
        <w:t xml:space="preserve">Punt, A.E., </w:t>
      </w:r>
      <w:proofErr w:type="spellStart"/>
      <w:r>
        <w:t>Siddeek</w:t>
      </w:r>
      <w:proofErr w:type="spellEnd"/>
      <w:r>
        <w:t>, M.S.M., Garber-</w:t>
      </w:r>
      <w:proofErr w:type="spellStart"/>
      <w:r>
        <w:t>Yonts</w:t>
      </w:r>
      <w:proofErr w:type="spellEnd"/>
      <w:r>
        <w:t xml:space="preserve">, B., Dalton, M., Rugolo, L., </w:t>
      </w:r>
      <w:proofErr w:type="spellStart"/>
      <w:r>
        <w:t>Stram</w:t>
      </w:r>
      <w:proofErr w:type="spellEnd"/>
      <w:r>
        <w:t xml:space="preserve">, D., </w:t>
      </w:r>
      <w:proofErr w:type="spellStart"/>
      <w:r>
        <w:t>Turnock</w:t>
      </w:r>
      <w:proofErr w:type="spellEnd"/>
      <w:r>
        <w:t xml:space="preserve">, B.J., Zheng, J., 2012b. Evaluating the impact of buffers to account for scientific uncertainty when setting TACs: application to red king crab in Bristol Bay, Alaska. ICES Journal of Marine Science 69, 624–634. </w:t>
      </w:r>
      <w:hyperlink r:id="rId52" w:history="1">
        <w:r>
          <w:rPr>
            <w:rStyle w:val="Hyperlink"/>
          </w:rPr>
          <w:t>https://doi.org/10.1093/icesjms/fss047</w:t>
        </w:r>
      </w:hyperlink>
    </w:p>
    <w:p w14:paraId="2C6F11BA" w14:textId="77777777" w:rsidR="002834A5" w:rsidRDefault="002834A5" w:rsidP="00CA5D0D">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53" w:history="1">
        <w:r>
          <w:rPr>
            <w:rStyle w:val="Hyperlink"/>
          </w:rPr>
          <w:t>https://doi.org/10.1111/1365-2664.12145</w:t>
        </w:r>
      </w:hyperlink>
    </w:p>
    <w:p w14:paraId="3C07CC1C" w14:textId="77777777" w:rsidR="002834A5" w:rsidRDefault="002834A5" w:rsidP="00CA5D0D">
      <w:pPr>
        <w:spacing w:after="0" w:line="480" w:lineRule="auto"/>
        <w:ind w:left="475" w:hanging="475"/>
      </w:pPr>
      <w:r>
        <w:t xml:space="preserve">Wetzel, C.R., Punt, A.E., 2015. Evaluating the performance of data-moderate and catch-only assessment methods for U.S. west coast groundfish. Fisheries Research 171, 170–187. </w:t>
      </w:r>
      <w:hyperlink r:id="rId54" w:history="1">
        <w:r>
          <w:rPr>
            <w:rStyle w:val="Hyperlink"/>
          </w:rPr>
          <w:t>https://doi.org/10.1016/j.fishres.2015.06.005</w:t>
        </w:r>
      </w:hyperlink>
    </w:p>
    <w:p w14:paraId="122E2936" w14:textId="77777777" w:rsidR="002834A5" w:rsidRDefault="002834A5" w:rsidP="00CA5D0D">
      <w:pPr>
        <w:spacing w:after="0" w:line="480" w:lineRule="auto"/>
        <w:ind w:left="475" w:hanging="475"/>
      </w:pPr>
      <w:proofErr w:type="spellStart"/>
      <w:r>
        <w:t>Wiedenmann</w:t>
      </w:r>
      <w:proofErr w:type="spellEnd"/>
      <w:r>
        <w:t xml:space="preserve">, J., </w:t>
      </w:r>
      <w:proofErr w:type="spellStart"/>
      <w:r>
        <w:t>Wilberg</w:t>
      </w:r>
      <w:proofErr w:type="spellEnd"/>
      <w:r>
        <w:t xml:space="preserve">, M., Sylvia, A., Miller, T., 2017. An evaluation of acceptable biological catch (ABC) harvest control rules designed to limit overfishing. Can. J. Fish. </w:t>
      </w:r>
      <w:proofErr w:type="spellStart"/>
      <w:r>
        <w:t>Aquat</w:t>
      </w:r>
      <w:proofErr w:type="spellEnd"/>
      <w:r>
        <w:t xml:space="preserve">. Sci. 74, 1028–1040. </w:t>
      </w:r>
      <w:hyperlink r:id="rId55" w:history="1">
        <w:r>
          <w:rPr>
            <w:rStyle w:val="Hyperlink"/>
          </w:rPr>
          <w:t>https://doi.org/10.1139/cjfas-2016-0381</w:t>
        </w:r>
      </w:hyperlink>
    </w:p>
    <w:p w14:paraId="0FEFCAB2" w14:textId="77777777" w:rsidR="002834A5" w:rsidRDefault="002834A5" w:rsidP="00CA5D0D">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56" w:history="1">
        <w:r>
          <w:rPr>
            <w:rStyle w:val="Hyperlink"/>
          </w:rPr>
          <w:t>https://doi.org/10.1093/icesjms/fsr034</w:t>
        </w:r>
      </w:hyperlink>
    </w:p>
    <w:p w14:paraId="7D3FCC7A" w14:textId="77777777" w:rsidR="00F1428C" w:rsidRPr="00F1428C" w:rsidRDefault="002834A5" w:rsidP="002834A5">
      <w:pPr>
        <w:pStyle w:val="BodyText"/>
      </w:pPr>
      <w:r>
        <w:t xml:space="preserve"> </w:t>
      </w:r>
      <w:r w:rsidR="00F1428C">
        <w:t>Climate Change</w:t>
      </w:r>
    </w:p>
    <w:p w14:paraId="78393CF8" w14:textId="77777777" w:rsidR="00CA5D0D" w:rsidRDefault="00CA5D0D" w:rsidP="00CA5D0D">
      <w:pPr>
        <w:ind w:hanging="480"/>
      </w:pPr>
      <w:proofErr w:type="spellStart"/>
      <w:r>
        <w:t>A’mar</w:t>
      </w:r>
      <w:proofErr w:type="spellEnd"/>
      <w:r>
        <w:t xml:space="preserve">, Z.T., Punt, A.E., Dorn, M.W., 2009a. The evaluation of two management strategies for the Gulf of Alaska walleye pollock fishery under climate change. ICES Journal of Marine Science 66, 1614–1632. </w:t>
      </w:r>
      <w:hyperlink r:id="rId57" w:history="1">
        <w:r>
          <w:rPr>
            <w:rStyle w:val="Hyperlink"/>
          </w:rPr>
          <w:t>https://doi.org/10.1093/icesjms/fsp044</w:t>
        </w:r>
      </w:hyperlink>
    </w:p>
    <w:p w14:paraId="46E4F971" w14:textId="77777777" w:rsidR="00CA5D0D" w:rsidRDefault="00CA5D0D" w:rsidP="00CA5D0D">
      <w:pPr>
        <w:ind w:hanging="480"/>
      </w:pPr>
      <w:proofErr w:type="spellStart"/>
      <w:r>
        <w:t>A’mar</w:t>
      </w:r>
      <w:proofErr w:type="spellEnd"/>
      <w:r>
        <w:t>, Z.T., Punt, A.E., Dorn, M.W., 2009b. The impact of regime shifts on the performance of management strategies for the Gulf of Alaska walleye pollock (</w:t>
      </w:r>
      <w:proofErr w:type="spellStart"/>
      <w:r>
        <w:t>Theragra</w:t>
      </w:r>
      <w:proofErr w:type="spellEnd"/>
      <w:r>
        <w:t xml:space="preserve"> </w:t>
      </w:r>
      <w:proofErr w:type="spellStart"/>
      <w:r>
        <w:t>chalcogramma</w:t>
      </w:r>
      <w:proofErr w:type="spellEnd"/>
      <w:r>
        <w:t xml:space="preserve">) fishery. Can. J. Fish. </w:t>
      </w:r>
      <w:proofErr w:type="spellStart"/>
      <w:r>
        <w:t>Aquat</w:t>
      </w:r>
      <w:proofErr w:type="spellEnd"/>
      <w:r>
        <w:t xml:space="preserve">. Sci. 66, 2222–2242. </w:t>
      </w:r>
      <w:hyperlink r:id="rId58" w:history="1">
        <w:r>
          <w:rPr>
            <w:rStyle w:val="Hyperlink"/>
          </w:rPr>
          <w:t>https://doi.org/10.1139/F09-142</w:t>
        </w:r>
      </w:hyperlink>
    </w:p>
    <w:p w14:paraId="59424DEC" w14:textId="77777777" w:rsidR="00CA5D0D" w:rsidRDefault="00CA5D0D" w:rsidP="00CA5D0D">
      <w:pPr>
        <w:ind w:hanging="480"/>
      </w:pPr>
      <w:r>
        <w:t xml:space="preserve">Brunel, T., Piet, G.J., van Hal, R., </w:t>
      </w:r>
      <w:proofErr w:type="spellStart"/>
      <w:r>
        <w:t>Röckmann</w:t>
      </w:r>
      <w:proofErr w:type="spellEnd"/>
      <w:r>
        <w:t xml:space="preserve">, C., 2010. Performance of harvest control rules in a variable environment. ICES Journal of Marine Science 67, 1051–1062. </w:t>
      </w:r>
      <w:hyperlink r:id="rId59" w:history="1">
        <w:r>
          <w:rPr>
            <w:rStyle w:val="Hyperlink"/>
          </w:rPr>
          <w:t>https://doi.org/10.1093/icesjms/fsp297</w:t>
        </w:r>
      </w:hyperlink>
    </w:p>
    <w:p w14:paraId="5FB449D3" w14:textId="77777777" w:rsidR="00CA5D0D" w:rsidRDefault="00CA5D0D" w:rsidP="00CA5D0D">
      <w:pPr>
        <w:ind w:hanging="480"/>
      </w:pPr>
      <w:r>
        <w:t>Castillo-</w:t>
      </w:r>
      <w:proofErr w:type="spellStart"/>
      <w:r>
        <w:t>Jordán</w:t>
      </w:r>
      <w:proofErr w:type="spellEnd"/>
      <w:r>
        <w:t xml:space="preserve">, C., </w:t>
      </w:r>
      <w:proofErr w:type="spellStart"/>
      <w:r>
        <w:t>Wayte</w:t>
      </w:r>
      <w:proofErr w:type="spellEnd"/>
      <w:r>
        <w:t xml:space="preserve">, S.E., Tuck, G.N., Tracey, S., </w:t>
      </w:r>
      <w:proofErr w:type="spellStart"/>
      <w:r>
        <w:t>Frusher</w:t>
      </w:r>
      <w:proofErr w:type="spellEnd"/>
      <w:r>
        <w:t>, S.D., Punt, A.E., 2019. Implications of a climate-induced recruitment shift in the stock assessment of Patagonian grenadier (</w:t>
      </w:r>
      <w:proofErr w:type="spellStart"/>
      <w:r>
        <w:t>Macruronus</w:t>
      </w:r>
      <w:proofErr w:type="spellEnd"/>
      <w:r>
        <w:t xml:space="preserve"> </w:t>
      </w:r>
      <w:proofErr w:type="spellStart"/>
      <w:r>
        <w:t>magellanicus</w:t>
      </w:r>
      <w:proofErr w:type="spellEnd"/>
      <w:r>
        <w:t xml:space="preserve">) in Chile. Fisheries Research 212, 114–122. </w:t>
      </w:r>
      <w:hyperlink r:id="rId60" w:history="1">
        <w:r>
          <w:rPr>
            <w:rStyle w:val="Hyperlink"/>
          </w:rPr>
          <w:t>https://doi.org/10.1016/j.fishres.2018.12.019</w:t>
        </w:r>
      </w:hyperlink>
    </w:p>
    <w:p w14:paraId="2280FD7E" w14:textId="77777777" w:rsidR="00CA5D0D" w:rsidRDefault="00CA5D0D" w:rsidP="00CA5D0D">
      <w:pPr>
        <w:ind w:hanging="480"/>
      </w:pPr>
      <w:r>
        <w:t xml:space="preserve">Dorner, B., Peterman, R.M., </w:t>
      </w:r>
      <w:proofErr w:type="spellStart"/>
      <w:r>
        <w:t>Su</w:t>
      </w:r>
      <w:proofErr w:type="spellEnd"/>
      <w:r>
        <w:t xml:space="preserve">, Z., 2009. Evaluation of performance of alternative management models of Pacific salmon (Oncorhynchus spp.) in the presence of climatic change and outcome uncertainty using Monte Carlo simulations. Can. J. Fish. </w:t>
      </w:r>
      <w:proofErr w:type="spellStart"/>
      <w:r>
        <w:t>Aquat</w:t>
      </w:r>
      <w:proofErr w:type="spellEnd"/>
      <w:r>
        <w:t xml:space="preserve">. Sci. 66, 2199–2221. </w:t>
      </w:r>
      <w:hyperlink r:id="rId61" w:history="1">
        <w:r>
          <w:rPr>
            <w:rStyle w:val="Hyperlink"/>
          </w:rPr>
          <w:t>https://doi.org/10.1139/F09-144</w:t>
        </w:r>
      </w:hyperlink>
    </w:p>
    <w:p w14:paraId="49899C72" w14:textId="77777777" w:rsidR="00CA5D0D" w:rsidRDefault="00CA5D0D" w:rsidP="00CA5D0D">
      <w:pPr>
        <w:ind w:hanging="480"/>
      </w:pPr>
      <w:proofErr w:type="spellStart"/>
      <w:r>
        <w:t>Haltuch</w:t>
      </w:r>
      <w:proofErr w:type="spellEnd"/>
      <w:r>
        <w:t xml:space="preserve">, M.A., </w:t>
      </w:r>
      <w:proofErr w:type="spellStart"/>
      <w:r>
        <w:t>A’mar</w:t>
      </w:r>
      <w:proofErr w:type="spellEnd"/>
      <w:r>
        <w:t xml:space="preserve">, Z.T., Bond, N.A., Valero, J.L., 2019. Assessing the effects of climate change on US West Coast sablefish productivity and on the performance of alternative management strategies. ICES Journal of Marine Science 76, 1524–1542. </w:t>
      </w:r>
      <w:hyperlink r:id="rId62" w:history="1">
        <w:r>
          <w:rPr>
            <w:rStyle w:val="Hyperlink"/>
          </w:rPr>
          <w:t>https://doi.org/10.1093/icesjms/fsz029</w:t>
        </w:r>
      </w:hyperlink>
    </w:p>
    <w:p w14:paraId="3F439ACE" w14:textId="77777777" w:rsidR="00CA5D0D" w:rsidRDefault="00CA5D0D" w:rsidP="00CA5D0D">
      <w:pPr>
        <w:ind w:hanging="480"/>
      </w:pPr>
      <w:r>
        <w:t xml:space="preserve">Hofmann, E.E., Powell, E.N., </w:t>
      </w:r>
      <w:proofErr w:type="spellStart"/>
      <w:r>
        <w:t>Klinck</w:t>
      </w:r>
      <w:proofErr w:type="spellEnd"/>
      <w:r>
        <w:t xml:space="preserve">, J.M., Munroe, D.M., Mann, R., </w:t>
      </w:r>
      <w:proofErr w:type="spellStart"/>
      <w:r>
        <w:t>Haidvogel</w:t>
      </w:r>
      <w:proofErr w:type="spellEnd"/>
      <w:r>
        <w:t xml:space="preserve">, D.B., </w:t>
      </w:r>
      <w:proofErr w:type="spellStart"/>
      <w:r>
        <w:t>NarvÁEz</w:t>
      </w:r>
      <w:proofErr w:type="spellEnd"/>
      <w:r>
        <w:t xml:space="preserve">, D.A., Zhang, X., Kuykendall, K.M., 2018. An Overview of Factors Affecting Distribution of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a Continental Shelf Biomass Dominant, During a Period of Climate Change. </w:t>
      </w:r>
      <w:proofErr w:type="spellStart"/>
      <w:r>
        <w:t>shre</w:t>
      </w:r>
      <w:proofErr w:type="spellEnd"/>
      <w:r>
        <w:t xml:space="preserve"> 37, 821–831. </w:t>
      </w:r>
      <w:hyperlink r:id="rId63" w:history="1">
        <w:r>
          <w:rPr>
            <w:rStyle w:val="Hyperlink"/>
          </w:rPr>
          <w:t>https://doi.org/10.2983/035.037.0412</w:t>
        </w:r>
      </w:hyperlink>
    </w:p>
    <w:p w14:paraId="1F969F10" w14:textId="77777777" w:rsidR="00CA5D0D" w:rsidRDefault="00CA5D0D" w:rsidP="00CA5D0D">
      <w:pPr>
        <w:ind w:hanging="480"/>
      </w:pPr>
      <w:r>
        <w:t xml:space="preserve">Ianelli, J.N., Hollowed, A.B., Haynie, A.C., </w:t>
      </w:r>
      <w:proofErr w:type="spellStart"/>
      <w:r>
        <w:t>Mueter</w:t>
      </w:r>
      <w:proofErr w:type="spellEnd"/>
      <w:r>
        <w:t>, F.J., Bond, N.A., 2011. Evaluating management strategies for eastern Bering Sea walleye pollock (</w:t>
      </w:r>
      <w:proofErr w:type="spellStart"/>
      <w:r>
        <w:t>Theragra</w:t>
      </w:r>
      <w:proofErr w:type="spellEnd"/>
      <w:r>
        <w:t xml:space="preserve"> </w:t>
      </w:r>
      <w:proofErr w:type="spellStart"/>
      <w:r>
        <w:t>chalcogramma</w:t>
      </w:r>
      <w:proofErr w:type="spellEnd"/>
      <w:r>
        <w:t xml:space="preserve">) in a changing environment. ICES Journal of Marine Science 68, 1297–1304. </w:t>
      </w:r>
      <w:hyperlink r:id="rId64" w:history="1">
        <w:r>
          <w:rPr>
            <w:rStyle w:val="Hyperlink"/>
          </w:rPr>
          <w:t>https://doi.org/10.1093/icesjms/fsr010</w:t>
        </w:r>
      </w:hyperlink>
    </w:p>
    <w:p w14:paraId="7060F490" w14:textId="77777777" w:rsidR="00CA5D0D" w:rsidRDefault="00CA5D0D" w:rsidP="00CA5D0D">
      <w:pPr>
        <w:ind w:hanging="480"/>
      </w:pPr>
      <w:r>
        <w:t xml:space="preserve">Ives, M.C., </w:t>
      </w:r>
      <w:proofErr w:type="spellStart"/>
      <w:r>
        <w:t>Scandol</w:t>
      </w:r>
      <w:proofErr w:type="spellEnd"/>
      <w:r>
        <w:t xml:space="preserve">, J.P., Montgomery, S.S., Suthers, I.M., 2009. Modelling the possible effects of climate change on an Australian multi-fleet prawn fishery. Mar. Freshwater Res. 60, 1211. </w:t>
      </w:r>
      <w:hyperlink r:id="rId65" w:history="1">
        <w:r>
          <w:rPr>
            <w:rStyle w:val="Hyperlink"/>
          </w:rPr>
          <w:t>https://doi.org/10.1071/MF07110</w:t>
        </w:r>
      </w:hyperlink>
    </w:p>
    <w:p w14:paraId="52932AA7" w14:textId="77777777" w:rsidR="00CA5D0D" w:rsidRDefault="00CA5D0D" w:rsidP="00CA5D0D">
      <w:pPr>
        <w:ind w:hanging="480"/>
      </w:pPr>
      <w:r>
        <w:t xml:space="preserve">Kuykendall, K.M., Powell, E.N., </w:t>
      </w:r>
      <w:proofErr w:type="spellStart"/>
      <w:r>
        <w:t>Klinck</w:t>
      </w:r>
      <w:proofErr w:type="spellEnd"/>
      <w:r>
        <w:t xml:space="preserve">, J.M., Moreno, P.T., Leaf, R.T., 2019. The effect of abundance changes on a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Ocean &amp; Coastal Management 169, 68–85. </w:t>
      </w:r>
      <w:hyperlink r:id="rId66" w:history="1">
        <w:r>
          <w:rPr>
            <w:rStyle w:val="Hyperlink"/>
          </w:rPr>
          <w:t>https://doi.org/10.1016/j.ocecoaman.2018.11.008</w:t>
        </w:r>
      </w:hyperlink>
    </w:p>
    <w:p w14:paraId="72D829B3" w14:textId="77777777" w:rsidR="00CA5D0D" w:rsidRDefault="00CA5D0D" w:rsidP="00CA5D0D">
      <w:pPr>
        <w:ind w:hanging="480"/>
      </w:pPr>
      <w:r>
        <w:t xml:space="preserve">Little, L.R., Lin, B.B., 2017. A decision analysis approach to climate adaptation: a structured method to consider multiple options. </w:t>
      </w:r>
      <w:proofErr w:type="spellStart"/>
      <w:r>
        <w:t>Mitig</w:t>
      </w:r>
      <w:proofErr w:type="spellEnd"/>
      <w:r>
        <w:t xml:space="preserve"> Adapt </w:t>
      </w:r>
      <w:proofErr w:type="spellStart"/>
      <w:r>
        <w:t>Strateg</w:t>
      </w:r>
      <w:proofErr w:type="spellEnd"/>
      <w:r>
        <w:t xml:space="preserve"> Glob Change 22, 15–28. </w:t>
      </w:r>
      <w:hyperlink r:id="rId67" w:history="1">
        <w:r>
          <w:rPr>
            <w:rStyle w:val="Hyperlink"/>
          </w:rPr>
          <w:t>https://doi.org/10.1007/s11027-015-9658-8</w:t>
        </w:r>
      </w:hyperlink>
    </w:p>
    <w:p w14:paraId="69C49A7B" w14:textId="77777777" w:rsidR="00CA5D0D" w:rsidRDefault="00CA5D0D" w:rsidP="00CA5D0D">
      <w:pPr>
        <w:ind w:hanging="480"/>
      </w:pPr>
      <w:r>
        <w:t xml:space="preserve">Merino, G., </w:t>
      </w:r>
      <w:proofErr w:type="spellStart"/>
      <w:r>
        <w:t>Arrizabalaga</w:t>
      </w:r>
      <w:proofErr w:type="spellEnd"/>
      <w:r>
        <w:t xml:space="preserve">, H., </w:t>
      </w:r>
      <w:proofErr w:type="spellStart"/>
      <w:r>
        <w:t>Arregui</w:t>
      </w:r>
      <w:proofErr w:type="spellEnd"/>
      <w:r>
        <w:t xml:space="preserve">, I., Santiago, J., </w:t>
      </w:r>
      <w:proofErr w:type="spellStart"/>
      <w:r>
        <w:t>Murua</w:t>
      </w:r>
      <w:proofErr w:type="spellEnd"/>
      <w:r>
        <w:t xml:space="preserve">, H., </w:t>
      </w:r>
      <w:proofErr w:type="spellStart"/>
      <w:r>
        <w:t>Urtizberea</w:t>
      </w:r>
      <w:proofErr w:type="spellEnd"/>
      <w:r>
        <w:t xml:space="preserve">, A., </w:t>
      </w:r>
      <w:proofErr w:type="spellStart"/>
      <w:r>
        <w:t>Andonegi</w:t>
      </w:r>
      <w:proofErr w:type="spellEnd"/>
      <w:r>
        <w:t xml:space="preserve">, E., De </w:t>
      </w:r>
      <w:proofErr w:type="spellStart"/>
      <w:r>
        <w:t>Bruyn</w:t>
      </w:r>
      <w:proofErr w:type="spellEnd"/>
      <w:r>
        <w:t xml:space="preserve">, P., Kell, L.T., 2019. Adaptation of North Atlantic Albacore Fishery to Climate Change: Yet Another Potential Benefit of Harvest Control Rules. Front. Mar. Sci. 6, 620. </w:t>
      </w:r>
      <w:hyperlink r:id="rId68" w:history="1">
        <w:r>
          <w:rPr>
            <w:rStyle w:val="Hyperlink"/>
          </w:rPr>
          <w:t>https://doi.org/10.3389/fmars.2019.00620</w:t>
        </w:r>
      </w:hyperlink>
    </w:p>
    <w:p w14:paraId="36675499" w14:textId="77777777" w:rsidR="00CA5D0D" w:rsidRDefault="00CA5D0D" w:rsidP="00CA5D0D">
      <w:pPr>
        <w:ind w:hanging="480"/>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69" w:history="1">
        <w:r>
          <w:rPr>
            <w:rStyle w:val="Hyperlink"/>
          </w:rPr>
          <w:t>https://doi.org/10.1007/s10584-012-0596-0</w:t>
        </w:r>
      </w:hyperlink>
    </w:p>
    <w:p w14:paraId="35254B59" w14:textId="77777777" w:rsidR="00CA5D0D" w:rsidRDefault="00CA5D0D" w:rsidP="00CA5D0D">
      <w:pPr>
        <w:ind w:hanging="480"/>
      </w:pPr>
      <w:r>
        <w:t xml:space="preserve">Punt, A.E., 2011. The impact of climate change on the performance of rebuilding strategies for overfished groundfish species of the U.S. west coast. Fisheries Research 109, 320–329. </w:t>
      </w:r>
      <w:hyperlink r:id="rId70" w:history="1">
        <w:r>
          <w:rPr>
            <w:rStyle w:val="Hyperlink"/>
          </w:rPr>
          <w:t>https://doi.org/10.1016/j.fishres.2011.02.019</w:t>
        </w:r>
      </w:hyperlink>
    </w:p>
    <w:p w14:paraId="72C86008" w14:textId="77777777" w:rsidR="00CA5D0D" w:rsidRDefault="00CA5D0D" w:rsidP="00CA5D0D">
      <w:pPr>
        <w:ind w:hanging="480"/>
      </w:pPr>
      <w:proofErr w:type="spellStart"/>
      <w:r>
        <w:t>Wayte</w:t>
      </w:r>
      <w:proofErr w:type="spellEnd"/>
      <w:r>
        <w:t xml:space="preserve">, S.E., 2013. Management implications of including a climate-induced recruitment shift in the stock assessment for jackass </w:t>
      </w:r>
      <w:proofErr w:type="spellStart"/>
      <w:r>
        <w:t>morwong</w:t>
      </w:r>
      <w:proofErr w:type="spellEnd"/>
      <w:r>
        <w:t xml:space="preserve"> (</w:t>
      </w:r>
      <w:proofErr w:type="spellStart"/>
      <w:r>
        <w:t>Nemadactylus</w:t>
      </w:r>
      <w:proofErr w:type="spellEnd"/>
      <w:r>
        <w:t xml:space="preserve"> </w:t>
      </w:r>
      <w:proofErr w:type="spellStart"/>
      <w:r>
        <w:t>macropterus</w:t>
      </w:r>
      <w:proofErr w:type="spellEnd"/>
      <w:r>
        <w:t xml:space="preserve">) in south-eastern Australia. Fisheries Research 142, 47–55. </w:t>
      </w:r>
      <w:hyperlink r:id="rId71" w:history="1">
        <w:r>
          <w:rPr>
            <w:rStyle w:val="Hyperlink"/>
          </w:rPr>
          <w:t>https://doi.org/10.1016/j.fishres.2012.07.009</w:t>
        </w:r>
      </w:hyperlink>
    </w:p>
    <w:p w14:paraId="6A10B56B" w14:textId="5B47D515" w:rsidR="00756DF5" w:rsidRPr="00CA5D0D" w:rsidRDefault="00CA5D0D" w:rsidP="00CA5D0D">
      <w:pPr>
        <w:ind w:hanging="480"/>
        <w:rPr>
          <w:i/>
        </w:rPr>
      </w:pPr>
      <w:proofErr w:type="spellStart"/>
      <w:r>
        <w:t>Weijerman</w:t>
      </w:r>
      <w:proofErr w:type="spellEnd"/>
      <w:r>
        <w:t xml:space="preserve">, M., Fulton, E.A., Brainard, R.E., 2016. Management Strategy Evaluation Applied to Coral Reef Ecosystems in Support of Ecosystem-Based Management. </w:t>
      </w:r>
      <w:proofErr w:type="spellStart"/>
      <w:r>
        <w:t>PLoS</w:t>
      </w:r>
      <w:proofErr w:type="spellEnd"/>
      <w:r>
        <w:t xml:space="preserve"> ONE 11, e0152577. </w:t>
      </w:r>
      <w:hyperlink r:id="rId72" w:history="1">
        <w:r>
          <w:rPr>
            <w:rStyle w:val="Hyperlink"/>
          </w:rPr>
          <w:t>https://doi.org/10.1371/journal.pone.0152577</w:t>
        </w:r>
      </w:hyperlink>
      <w:bookmarkStart w:id="15" w:name="_GoBack"/>
      <w:bookmarkEnd w:id="15"/>
    </w:p>
    <w:sectPr w:rsidR="00756DF5" w:rsidRPr="00CA5D0D" w:rsidSect="0003259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729FC" w14:textId="77777777" w:rsidR="00EA6F07" w:rsidRDefault="00EA6F07">
      <w:pPr>
        <w:spacing w:after="0"/>
      </w:pPr>
      <w:r>
        <w:separator/>
      </w:r>
    </w:p>
  </w:endnote>
  <w:endnote w:type="continuationSeparator" w:id="0">
    <w:p w14:paraId="00B0F232" w14:textId="77777777" w:rsidR="00EA6F07" w:rsidRDefault="00EA6F07">
      <w:pPr>
        <w:spacing w:after="0"/>
      </w:pPr>
      <w:r>
        <w:continuationSeparator/>
      </w:r>
    </w:p>
  </w:endnote>
  <w:endnote w:type="continuationNotice" w:id="1">
    <w:p w14:paraId="19876DC0" w14:textId="77777777" w:rsidR="00EA6F07" w:rsidRDefault="00EA6F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FEEE" w14:textId="77777777" w:rsidR="00EA6F07" w:rsidRDefault="00EA6F07" w:rsidP="00CA5D0D">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5F083" w14:textId="77777777" w:rsidR="00EA6F07" w:rsidRDefault="00EA6F07">
      <w:r>
        <w:separator/>
      </w:r>
    </w:p>
  </w:footnote>
  <w:footnote w:type="continuationSeparator" w:id="0">
    <w:p w14:paraId="4789FDB4" w14:textId="77777777" w:rsidR="00EA6F07" w:rsidRDefault="00EA6F07">
      <w:r>
        <w:continuationSeparator/>
      </w:r>
    </w:p>
  </w:footnote>
  <w:footnote w:type="continuationNotice" w:id="1">
    <w:p w14:paraId="12E7624A" w14:textId="77777777" w:rsidR="00EA6F07" w:rsidRDefault="00EA6F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A46A" w14:textId="77777777" w:rsidR="00EA6F07" w:rsidRDefault="00EA6F07" w:rsidP="00CA5D0D">
    <w:pPr>
      <w:pStyle w:val="HTMLAddressCha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6B242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3BC2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B3B"/>
    <w:rsid w:val="00011C8B"/>
    <w:rsid w:val="00015465"/>
    <w:rsid w:val="0003259F"/>
    <w:rsid w:val="00035747"/>
    <w:rsid w:val="000428EA"/>
    <w:rsid w:val="000445D8"/>
    <w:rsid w:val="00051CED"/>
    <w:rsid w:val="00057A92"/>
    <w:rsid w:val="00065070"/>
    <w:rsid w:val="00066F22"/>
    <w:rsid w:val="00071D9F"/>
    <w:rsid w:val="00076978"/>
    <w:rsid w:val="000859ED"/>
    <w:rsid w:val="000913CA"/>
    <w:rsid w:val="00097CFC"/>
    <w:rsid w:val="000A159A"/>
    <w:rsid w:val="000A332B"/>
    <w:rsid w:val="000A3756"/>
    <w:rsid w:val="000C2EAF"/>
    <w:rsid w:val="000C4DEE"/>
    <w:rsid w:val="000D35EB"/>
    <w:rsid w:val="000D6847"/>
    <w:rsid w:val="000E25F9"/>
    <w:rsid w:val="00116BEE"/>
    <w:rsid w:val="001232FC"/>
    <w:rsid w:val="001249AF"/>
    <w:rsid w:val="00125B72"/>
    <w:rsid w:val="00131513"/>
    <w:rsid w:val="001347A1"/>
    <w:rsid w:val="001516A2"/>
    <w:rsid w:val="001726E0"/>
    <w:rsid w:val="001737AE"/>
    <w:rsid w:val="00177BE4"/>
    <w:rsid w:val="001E615C"/>
    <w:rsid w:val="001E6A43"/>
    <w:rsid w:val="00226964"/>
    <w:rsid w:val="00243914"/>
    <w:rsid w:val="002834A5"/>
    <w:rsid w:val="002871E4"/>
    <w:rsid w:val="0029344B"/>
    <w:rsid w:val="002A510A"/>
    <w:rsid w:val="002B34DF"/>
    <w:rsid w:val="002C17FF"/>
    <w:rsid w:val="002D6B2A"/>
    <w:rsid w:val="002D6E50"/>
    <w:rsid w:val="002E344E"/>
    <w:rsid w:val="002E3F54"/>
    <w:rsid w:val="002E58AE"/>
    <w:rsid w:val="002F2F62"/>
    <w:rsid w:val="003003D6"/>
    <w:rsid w:val="00304B78"/>
    <w:rsid w:val="00323642"/>
    <w:rsid w:val="00372468"/>
    <w:rsid w:val="00374BB4"/>
    <w:rsid w:val="003A7D6A"/>
    <w:rsid w:val="003C07DB"/>
    <w:rsid w:val="003D41EA"/>
    <w:rsid w:val="003E2B81"/>
    <w:rsid w:val="003E6082"/>
    <w:rsid w:val="00415184"/>
    <w:rsid w:val="00415BBC"/>
    <w:rsid w:val="00416021"/>
    <w:rsid w:val="00447F5E"/>
    <w:rsid w:val="00451B7B"/>
    <w:rsid w:val="00451BC3"/>
    <w:rsid w:val="004530A4"/>
    <w:rsid w:val="00453436"/>
    <w:rsid w:val="004568D5"/>
    <w:rsid w:val="00456FEC"/>
    <w:rsid w:val="00476381"/>
    <w:rsid w:val="004871CF"/>
    <w:rsid w:val="004A6EAC"/>
    <w:rsid w:val="004B057D"/>
    <w:rsid w:val="004B45D3"/>
    <w:rsid w:val="004E29B3"/>
    <w:rsid w:val="005176B6"/>
    <w:rsid w:val="00525111"/>
    <w:rsid w:val="005405FE"/>
    <w:rsid w:val="00545083"/>
    <w:rsid w:val="00561D30"/>
    <w:rsid w:val="00562A45"/>
    <w:rsid w:val="00562FCA"/>
    <w:rsid w:val="00590D07"/>
    <w:rsid w:val="005912F3"/>
    <w:rsid w:val="00591EAA"/>
    <w:rsid w:val="005A0C35"/>
    <w:rsid w:val="005A140E"/>
    <w:rsid w:val="005A6146"/>
    <w:rsid w:val="005A7F9D"/>
    <w:rsid w:val="005B2B22"/>
    <w:rsid w:val="005C726D"/>
    <w:rsid w:val="005D2958"/>
    <w:rsid w:val="005E12EB"/>
    <w:rsid w:val="005F0987"/>
    <w:rsid w:val="005F3071"/>
    <w:rsid w:val="0060670A"/>
    <w:rsid w:val="006251D6"/>
    <w:rsid w:val="006364EF"/>
    <w:rsid w:val="006733CF"/>
    <w:rsid w:val="006A0D40"/>
    <w:rsid w:val="006B155A"/>
    <w:rsid w:val="006C7F89"/>
    <w:rsid w:val="006D057E"/>
    <w:rsid w:val="006F0DD1"/>
    <w:rsid w:val="00700BF9"/>
    <w:rsid w:val="00702BE8"/>
    <w:rsid w:val="00723E7E"/>
    <w:rsid w:val="00736E54"/>
    <w:rsid w:val="007529F9"/>
    <w:rsid w:val="00756DF5"/>
    <w:rsid w:val="00765546"/>
    <w:rsid w:val="00765B3C"/>
    <w:rsid w:val="007712C7"/>
    <w:rsid w:val="00782E22"/>
    <w:rsid w:val="00784D58"/>
    <w:rsid w:val="007A396B"/>
    <w:rsid w:val="007B3E87"/>
    <w:rsid w:val="007D2C6A"/>
    <w:rsid w:val="007D4545"/>
    <w:rsid w:val="007F424F"/>
    <w:rsid w:val="00800684"/>
    <w:rsid w:val="00821ED1"/>
    <w:rsid w:val="008241B9"/>
    <w:rsid w:val="008257F9"/>
    <w:rsid w:val="008275F5"/>
    <w:rsid w:val="00850202"/>
    <w:rsid w:val="00856915"/>
    <w:rsid w:val="0088696C"/>
    <w:rsid w:val="008B4BBA"/>
    <w:rsid w:val="008B7228"/>
    <w:rsid w:val="008D6863"/>
    <w:rsid w:val="008E6DFB"/>
    <w:rsid w:val="008E7AF7"/>
    <w:rsid w:val="0092049A"/>
    <w:rsid w:val="00923450"/>
    <w:rsid w:val="0093464C"/>
    <w:rsid w:val="00935A9E"/>
    <w:rsid w:val="00941D1D"/>
    <w:rsid w:val="009426EE"/>
    <w:rsid w:val="009438A9"/>
    <w:rsid w:val="00950749"/>
    <w:rsid w:val="00970095"/>
    <w:rsid w:val="009A18A3"/>
    <w:rsid w:val="009A3EF1"/>
    <w:rsid w:val="009B1C2F"/>
    <w:rsid w:val="009C76C2"/>
    <w:rsid w:val="009E031A"/>
    <w:rsid w:val="009F10FD"/>
    <w:rsid w:val="00A22705"/>
    <w:rsid w:val="00A30817"/>
    <w:rsid w:val="00A356D6"/>
    <w:rsid w:val="00A378D6"/>
    <w:rsid w:val="00A413EA"/>
    <w:rsid w:val="00A528E8"/>
    <w:rsid w:val="00A56257"/>
    <w:rsid w:val="00A56913"/>
    <w:rsid w:val="00A6415D"/>
    <w:rsid w:val="00A735C0"/>
    <w:rsid w:val="00A83E04"/>
    <w:rsid w:val="00AA1BF3"/>
    <w:rsid w:val="00AA21C2"/>
    <w:rsid w:val="00AB3358"/>
    <w:rsid w:val="00AB4261"/>
    <w:rsid w:val="00AD0566"/>
    <w:rsid w:val="00AD2B81"/>
    <w:rsid w:val="00AD6EF0"/>
    <w:rsid w:val="00AE0FFD"/>
    <w:rsid w:val="00AE123C"/>
    <w:rsid w:val="00AE5923"/>
    <w:rsid w:val="00AF52C8"/>
    <w:rsid w:val="00AF763C"/>
    <w:rsid w:val="00B154CB"/>
    <w:rsid w:val="00B23C64"/>
    <w:rsid w:val="00B46219"/>
    <w:rsid w:val="00B56AA7"/>
    <w:rsid w:val="00B64F54"/>
    <w:rsid w:val="00B86B75"/>
    <w:rsid w:val="00BA3847"/>
    <w:rsid w:val="00BA48EC"/>
    <w:rsid w:val="00BA6303"/>
    <w:rsid w:val="00BC48D5"/>
    <w:rsid w:val="00BD3512"/>
    <w:rsid w:val="00C07DE9"/>
    <w:rsid w:val="00C15867"/>
    <w:rsid w:val="00C232A5"/>
    <w:rsid w:val="00C24226"/>
    <w:rsid w:val="00C2606F"/>
    <w:rsid w:val="00C32CB7"/>
    <w:rsid w:val="00C36279"/>
    <w:rsid w:val="00C80FFE"/>
    <w:rsid w:val="00C9165C"/>
    <w:rsid w:val="00C94BFA"/>
    <w:rsid w:val="00CA2636"/>
    <w:rsid w:val="00CA5D0D"/>
    <w:rsid w:val="00CB3B7E"/>
    <w:rsid w:val="00CC0F85"/>
    <w:rsid w:val="00CC47E6"/>
    <w:rsid w:val="00CD480A"/>
    <w:rsid w:val="00D0000F"/>
    <w:rsid w:val="00D05DFC"/>
    <w:rsid w:val="00D37033"/>
    <w:rsid w:val="00D456A9"/>
    <w:rsid w:val="00D6000E"/>
    <w:rsid w:val="00D600B8"/>
    <w:rsid w:val="00D7252D"/>
    <w:rsid w:val="00D748BF"/>
    <w:rsid w:val="00D76330"/>
    <w:rsid w:val="00D8099B"/>
    <w:rsid w:val="00DB17AC"/>
    <w:rsid w:val="00DC15A5"/>
    <w:rsid w:val="00DE5A22"/>
    <w:rsid w:val="00DF5FD7"/>
    <w:rsid w:val="00E20714"/>
    <w:rsid w:val="00E24DFD"/>
    <w:rsid w:val="00E315A3"/>
    <w:rsid w:val="00E46F33"/>
    <w:rsid w:val="00E57CF4"/>
    <w:rsid w:val="00E756EC"/>
    <w:rsid w:val="00EA6F07"/>
    <w:rsid w:val="00EC3573"/>
    <w:rsid w:val="00ED5D35"/>
    <w:rsid w:val="00EF1DB1"/>
    <w:rsid w:val="00F01D0A"/>
    <w:rsid w:val="00F07954"/>
    <w:rsid w:val="00F1428C"/>
    <w:rsid w:val="00F150EF"/>
    <w:rsid w:val="00F20728"/>
    <w:rsid w:val="00F535BD"/>
    <w:rsid w:val="00F64543"/>
    <w:rsid w:val="00F71B8F"/>
    <w:rsid w:val="00F73617"/>
    <w:rsid w:val="00F83A39"/>
    <w:rsid w:val="00FD0F05"/>
    <w:rsid w:val="00FE04A2"/>
    <w:rsid w:val="00FE4E5F"/>
    <w:rsid w:val="00FE6871"/>
    <w:rsid w:val="00FF145A"/>
    <w:rsid w:val="00FF58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B44A"/>
  <w15:docId w15:val="{0F183648-8BA9-43EC-8634-EB683FCCC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EA6F0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A6F0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A6F0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A6F07"/>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A6F0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A6F07"/>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EA6F07"/>
    <w:rPr>
      <w:i w:val="0"/>
      <w:vertAlign w:val="superscript"/>
    </w:rPr>
  </w:style>
  <w:style w:type="character" w:styleId="Hyperlink">
    <w:name w:val="Hyperlink"/>
    <w:basedOn w:val="CaptionChar"/>
    <w:rsid w:val="00EA6F07"/>
    <w:rPr>
      <w:i w:val="0"/>
      <w:color w:val="4F81BD" w:themeColor="accent1"/>
    </w:rPr>
  </w:style>
  <w:style w:type="paragraph" w:styleId="TOCHeading">
    <w:name w:val="TOC Heading"/>
    <w:basedOn w:val="Heading1"/>
    <w:next w:val="BodyText"/>
    <w:uiPriority w:val="39"/>
    <w:unhideWhenUsed/>
    <w:qFormat/>
    <w:rsid w:val="00EA6F0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A6F07"/>
    <w:rPr>
      <w:rFonts w:ascii="Consolas" w:hAnsi="Consolas"/>
      <w:b/>
      <w:i w:val="0"/>
      <w:color w:val="204A87"/>
      <w:sz w:val="22"/>
      <w:shd w:val="clear" w:color="auto" w:fill="F8F8F8"/>
    </w:rPr>
  </w:style>
  <w:style w:type="character" w:customStyle="1" w:styleId="DataTypeTok">
    <w:name w:val="DataTypeTok"/>
    <w:basedOn w:val="VerbatimChar"/>
    <w:rsid w:val="00EA6F07"/>
    <w:rPr>
      <w:rFonts w:ascii="Consolas" w:hAnsi="Consolas"/>
      <w:i w:val="0"/>
      <w:color w:val="204A87"/>
      <w:sz w:val="22"/>
      <w:shd w:val="clear" w:color="auto" w:fill="F8F8F8"/>
    </w:rPr>
  </w:style>
  <w:style w:type="character" w:customStyle="1" w:styleId="DecValTok">
    <w:name w:val="DecValTok"/>
    <w:basedOn w:val="VerbatimChar"/>
    <w:rsid w:val="00EA6F07"/>
    <w:rPr>
      <w:rFonts w:ascii="Consolas" w:hAnsi="Consolas"/>
      <w:i w:val="0"/>
      <w:color w:val="0000CF"/>
      <w:sz w:val="22"/>
      <w:shd w:val="clear" w:color="auto" w:fill="F8F8F8"/>
    </w:rPr>
  </w:style>
  <w:style w:type="character" w:customStyle="1" w:styleId="BaseNTok">
    <w:name w:val="BaseNTok"/>
    <w:basedOn w:val="VerbatimChar"/>
    <w:rsid w:val="00EA6F07"/>
    <w:rPr>
      <w:rFonts w:ascii="Consolas" w:hAnsi="Consolas"/>
      <w:i w:val="0"/>
      <w:color w:val="0000CF"/>
      <w:sz w:val="22"/>
      <w:shd w:val="clear" w:color="auto" w:fill="F8F8F8"/>
    </w:rPr>
  </w:style>
  <w:style w:type="character" w:customStyle="1" w:styleId="FloatTok">
    <w:name w:val="FloatTok"/>
    <w:basedOn w:val="VerbatimChar"/>
    <w:rsid w:val="00EA6F07"/>
    <w:rPr>
      <w:rFonts w:ascii="Consolas" w:hAnsi="Consolas"/>
      <w:i w:val="0"/>
      <w:color w:val="0000CF"/>
      <w:sz w:val="22"/>
      <w:shd w:val="clear" w:color="auto" w:fill="F8F8F8"/>
    </w:rPr>
  </w:style>
  <w:style w:type="character" w:customStyle="1" w:styleId="ConstantTok">
    <w:name w:val="ConstantTok"/>
    <w:basedOn w:val="VerbatimChar"/>
    <w:rsid w:val="00EA6F07"/>
    <w:rPr>
      <w:rFonts w:ascii="Consolas" w:hAnsi="Consolas"/>
      <w:i w:val="0"/>
      <w:color w:val="000000"/>
      <w:sz w:val="22"/>
      <w:shd w:val="clear" w:color="auto" w:fill="F8F8F8"/>
    </w:rPr>
  </w:style>
  <w:style w:type="character" w:customStyle="1" w:styleId="CharTok">
    <w:name w:val="CharTok"/>
    <w:basedOn w:val="VerbatimChar"/>
    <w:rsid w:val="00EA6F07"/>
    <w:rPr>
      <w:rFonts w:ascii="Consolas" w:hAnsi="Consolas"/>
      <w:i w:val="0"/>
      <w:color w:val="4E9A06"/>
      <w:sz w:val="22"/>
      <w:shd w:val="clear" w:color="auto" w:fill="F8F8F8"/>
    </w:rPr>
  </w:style>
  <w:style w:type="character" w:customStyle="1" w:styleId="SpecialCharTok">
    <w:name w:val="SpecialCharTok"/>
    <w:basedOn w:val="VerbatimChar"/>
    <w:rsid w:val="00EA6F07"/>
    <w:rPr>
      <w:rFonts w:ascii="Consolas" w:hAnsi="Consolas"/>
      <w:i w:val="0"/>
      <w:color w:val="000000"/>
      <w:sz w:val="22"/>
      <w:shd w:val="clear" w:color="auto" w:fill="F8F8F8"/>
    </w:rPr>
  </w:style>
  <w:style w:type="character" w:customStyle="1" w:styleId="StringTok">
    <w:name w:val="StringTok"/>
    <w:basedOn w:val="VerbatimChar"/>
    <w:rsid w:val="00EA6F07"/>
    <w:rPr>
      <w:rFonts w:ascii="Consolas" w:hAnsi="Consolas"/>
      <w:i w:val="0"/>
      <w:color w:val="4E9A06"/>
      <w:sz w:val="22"/>
      <w:shd w:val="clear" w:color="auto" w:fill="F8F8F8"/>
    </w:rPr>
  </w:style>
  <w:style w:type="character" w:customStyle="1" w:styleId="VerbatimStringTok">
    <w:name w:val="VerbatimStringTok"/>
    <w:basedOn w:val="VerbatimChar"/>
    <w:rsid w:val="00EA6F07"/>
    <w:rPr>
      <w:rFonts w:ascii="Consolas" w:hAnsi="Consolas"/>
      <w:i w:val="0"/>
      <w:color w:val="4E9A06"/>
      <w:sz w:val="22"/>
      <w:shd w:val="clear" w:color="auto" w:fill="F8F8F8"/>
    </w:rPr>
  </w:style>
  <w:style w:type="character" w:customStyle="1" w:styleId="SpecialStringTok">
    <w:name w:val="SpecialStringTok"/>
    <w:basedOn w:val="VerbatimChar"/>
    <w:rsid w:val="00EA6F07"/>
    <w:rPr>
      <w:rFonts w:ascii="Consolas" w:hAnsi="Consolas"/>
      <w:i w:val="0"/>
      <w:color w:val="4E9A06"/>
      <w:sz w:val="22"/>
      <w:shd w:val="clear" w:color="auto" w:fill="F8F8F8"/>
    </w:rPr>
  </w:style>
  <w:style w:type="character" w:customStyle="1" w:styleId="ImportTok">
    <w:name w:val="ImportTok"/>
    <w:basedOn w:val="VerbatimChar"/>
    <w:rsid w:val="00EA6F07"/>
    <w:rPr>
      <w:rFonts w:ascii="Consolas" w:hAnsi="Consolas"/>
      <w:i w:val="0"/>
      <w:sz w:val="22"/>
      <w:shd w:val="clear" w:color="auto" w:fill="F8F8F8"/>
    </w:rPr>
  </w:style>
  <w:style w:type="character" w:customStyle="1" w:styleId="CommentTok">
    <w:name w:val="CommentTok"/>
    <w:basedOn w:val="VerbatimChar"/>
    <w:rsid w:val="00EA6F07"/>
    <w:rPr>
      <w:rFonts w:ascii="Consolas" w:hAnsi="Consolas"/>
      <w:i/>
      <w:color w:val="8F5902"/>
      <w:sz w:val="22"/>
      <w:shd w:val="clear" w:color="auto" w:fill="F8F8F8"/>
    </w:rPr>
  </w:style>
  <w:style w:type="character" w:customStyle="1" w:styleId="DocumentationTok">
    <w:name w:val="DocumentationTok"/>
    <w:basedOn w:val="VerbatimChar"/>
    <w:rsid w:val="00EA6F07"/>
    <w:rPr>
      <w:rFonts w:ascii="Consolas" w:hAnsi="Consolas"/>
      <w:b/>
      <w:i/>
      <w:color w:val="8F5902"/>
      <w:sz w:val="22"/>
      <w:shd w:val="clear" w:color="auto" w:fill="F8F8F8"/>
    </w:rPr>
  </w:style>
  <w:style w:type="character" w:customStyle="1" w:styleId="AnnotationTok">
    <w:name w:val="AnnotationTok"/>
    <w:basedOn w:val="VerbatimChar"/>
    <w:rsid w:val="00EA6F07"/>
    <w:rPr>
      <w:rFonts w:ascii="Consolas" w:hAnsi="Consolas"/>
      <w:b/>
      <w:i/>
      <w:color w:val="8F5902"/>
      <w:sz w:val="22"/>
      <w:shd w:val="clear" w:color="auto" w:fill="F8F8F8"/>
    </w:rPr>
  </w:style>
  <w:style w:type="character" w:customStyle="1" w:styleId="CommentVarTok">
    <w:name w:val="CommentVarTok"/>
    <w:basedOn w:val="VerbatimChar"/>
    <w:rsid w:val="00EA6F07"/>
    <w:rPr>
      <w:rFonts w:ascii="Consolas" w:hAnsi="Consolas"/>
      <w:b/>
      <w:i/>
      <w:color w:val="8F5902"/>
      <w:sz w:val="22"/>
      <w:shd w:val="clear" w:color="auto" w:fill="F8F8F8"/>
    </w:rPr>
  </w:style>
  <w:style w:type="character" w:customStyle="1" w:styleId="OtherTok">
    <w:name w:val="OtherTok"/>
    <w:basedOn w:val="VerbatimChar"/>
    <w:rsid w:val="00EA6F07"/>
    <w:rPr>
      <w:rFonts w:ascii="Consolas" w:hAnsi="Consolas"/>
      <w:i w:val="0"/>
      <w:color w:val="8F5902"/>
      <w:sz w:val="22"/>
      <w:shd w:val="clear" w:color="auto" w:fill="F8F8F8"/>
    </w:rPr>
  </w:style>
  <w:style w:type="character" w:customStyle="1" w:styleId="FunctionTok">
    <w:name w:val="FunctionTok"/>
    <w:basedOn w:val="VerbatimChar"/>
    <w:rsid w:val="00EA6F07"/>
    <w:rPr>
      <w:rFonts w:ascii="Consolas" w:hAnsi="Consolas"/>
      <w:i w:val="0"/>
      <w:color w:val="000000"/>
      <w:sz w:val="22"/>
      <w:shd w:val="clear" w:color="auto" w:fill="F8F8F8"/>
    </w:rPr>
  </w:style>
  <w:style w:type="character" w:customStyle="1" w:styleId="VariableTok">
    <w:name w:val="VariableTok"/>
    <w:basedOn w:val="VerbatimChar"/>
    <w:rsid w:val="00EA6F07"/>
    <w:rPr>
      <w:rFonts w:ascii="Consolas" w:hAnsi="Consolas"/>
      <w:i w:val="0"/>
      <w:color w:val="000000"/>
      <w:sz w:val="22"/>
      <w:shd w:val="clear" w:color="auto" w:fill="F8F8F8"/>
    </w:rPr>
  </w:style>
  <w:style w:type="character" w:customStyle="1" w:styleId="ControlFlowTok">
    <w:name w:val="ControlFlowTok"/>
    <w:basedOn w:val="VerbatimChar"/>
    <w:rsid w:val="00EA6F07"/>
    <w:rPr>
      <w:rFonts w:ascii="Consolas" w:hAnsi="Consolas"/>
      <w:b/>
      <w:i w:val="0"/>
      <w:color w:val="204A87"/>
      <w:sz w:val="22"/>
      <w:shd w:val="clear" w:color="auto" w:fill="F8F8F8"/>
    </w:rPr>
  </w:style>
  <w:style w:type="character" w:customStyle="1" w:styleId="OperatorTok">
    <w:name w:val="OperatorTok"/>
    <w:basedOn w:val="VerbatimChar"/>
    <w:rsid w:val="00EA6F07"/>
    <w:rPr>
      <w:rFonts w:ascii="Consolas" w:hAnsi="Consolas"/>
      <w:b/>
      <w:i w:val="0"/>
      <w:color w:val="CE5C00"/>
      <w:sz w:val="22"/>
      <w:shd w:val="clear" w:color="auto" w:fill="F8F8F8"/>
    </w:rPr>
  </w:style>
  <w:style w:type="character" w:customStyle="1" w:styleId="BuiltInTok">
    <w:name w:val="BuiltInTok"/>
    <w:basedOn w:val="VerbatimChar"/>
    <w:rsid w:val="00EA6F07"/>
    <w:rPr>
      <w:rFonts w:ascii="Consolas" w:hAnsi="Consolas"/>
      <w:i w:val="0"/>
      <w:sz w:val="22"/>
      <w:shd w:val="clear" w:color="auto" w:fill="F8F8F8"/>
    </w:rPr>
  </w:style>
  <w:style w:type="character" w:customStyle="1" w:styleId="ExtensionTok">
    <w:name w:val="ExtensionTok"/>
    <w:basedOn w:val="VerbatimChar"/>
    <w:rsid w:val="00EA6F07"/>
    <w:rPr>
      <w:rFonts w:ascii="Consolas" w:hAnsi="Consolas"/>
      <w:i w:val="0"/>
      <w:sz w:val="22"/>
      <w:shd w:val="clear" w:color="auto" w:fill="F8F8F8"/>
    </w:rPr>
  </w:style>
  <w:style w:type="character" w:customStyle="1" w:styleId="PreprocessorTok">
    <w:name w:val="PreprocessorTok"/>
    <w:basedOn w:val="VerbatimChar"/>
    <w:rsid w:val="00EA6F07"/>
    <w:rPr>
      <w:rFonts w:ascii="Consolas" w:hAnsi="Consolas"/>
      <w:i/>
      <w:color w:val="8F5902"/>
      <w:sz w:val="22"/>
      <w:shd w:val="clear" w:color="auto" w:fill="F8F8F8"/>
    </w:rPr>
  </w:style>
  <w:style w:type="character" w:customStyle="1" w:styleId="AttributeTok">
    <w:name w:val="AttributeTok"/>
    <w:basedOn w:val="VerbatimChar"/>
    <w:rsid w:val="00EA6F07"/>
    <w:rPr>
      <w:rFonts w:ascii="Consolas" w:hAnsi="Consolas"/>
      <w:i w:val="0"/>
      <w:color w:val="C4A000"/>
      <w:sz w:val="22"/>
      <w:shd w:val="clear" w:color="auto" w:fill="F8F8F8"/>
    </w:rPr>
  </w:style>
  <w:style w:type="character" w:customStyle="1" w:styleId="RegionMarkerTok">
    <w:name w:val="RegionMarkerTok"/>
    <w:basedOn w:val="VerbatimChar"/>
    <w:rsid w:val="00EA6F07"/>
    <w:rPr>
      <w:rFonts w:ascii="Consolas" w:hAnsi="Consolas"/>
      <w:i w:val="0"/>
      <w:sz w:val="22"/>
      <w:shd w:val="clear" w:color="auto" w:fill="F8F8F8"/>
    </w:rPr>
  </w:style>
  <w:style w:type="character" w:customStyle="1" w:styleId="InformationTok">
    <w:name w:val="InformationTok"/>
    <w:basedOn w:val="VerbatimChar"/>
    <w:rsid w:val="00EA6F07"/>
    <w:rPr>
      <w:rFonts w:ascii="Consolas" w:hAnsi="Consolas"/>
      <w:b/>
      <w:i/>
      <w:color w:val="8F5902"/>
      <w:sz w:val="22"/>
      <w:shd w:val="clear" w:color="auto" w:fill="F8F8F8"/>
    </w:rPr>
  </w:style>
  <w:style w:type="character" w:customStyle="1" w:styleId="WarningTok">
    <w:name w:val="WarningTok"/>
    <w:basedOn w:val="VerbatimChar"/>
    <w:rsid w:val="00EA6F07"/>
    <w:rPr>
      <w:rFonts w:ascii="Consolas" w:hAnsi="Consolas"/>
      <w:b/>
      <w:i/>
      <w:color w:val="8F5902"/>
      <w:sz w:val="22"/>
      <w:shd w:val="clear" w:color="auto" w:fill="F8F8F8"/>
    </w:rPr>
  </w:style>
  <w:style w:type="character" w:customStyle="1" w:styleId="AlertTok">
    <w:name w:val="AlertTok"/>
    <w:basedOn w:val="VerbatimChar"/>
    <w:rsid w:val="00EA6F07"/>
    <w:rPr>
      <w:rFonts w:ascii="Consolas" w:hAnsi="Consolas"/>
      <w:i w:val="0"/>
      <w:color w:val="EF2929"/>
      <w:sz w:val="22"/>
      <w:shd w:val="clear" w:color="auto" w:fill="F8F8F8"/>
    </w:rPr>
  </w:style>
  <w:style w:type="character" w:customStyle="1" w:styleId="ErrorTok">
    <w:name w:val="ErrorTok"/>
    <w:basedOn w:val="VerbatimChar"/>
    <w:rsid w:val="00EA6F07"/>
    <w:rPr>
      <w:rFonts w:ascii="Consolas" w:hAnsi="Consolas"/>
      <w:b/>
      <w:i w:val="0"/>
      <w:color w:val="A40000"/>
      <w:sz w:val="22"/>
      <w:shd w:val="clear" w:color="auto" w:fill="F8F8F8"/>
    </w:rPr>
  </w:style>
  <w:style w:type="character" w:customStyle="1" w:styleId="NormalTok">
    <w:name w:val="NormalTok"/>
    <w:basedOn w:val="VerbatimChar"/>
    <w:rsid w:val="00EA6F07"/>
    <w:rPr>
      <w:rFonts w:ascii="Consolas" w:hAnsi="Consolas"/>
      <w:i w:val="0"/>
      <w:sz w:val="22"/>
      <w:shd w:val="clear" w:color="auto" w:fill="F8F8F8"/>
    </w:rPr>
  </w:style>
  <w:style w:type="paragraph" w:customStyle="1" w:styleId="FigurewithCaption">
    <w:name w:val="Figure with Caption"/>
    <w:basedOn w:val="Figure"/>
    <w:rsid w:val="00EA6F07"/>
    <w:pPr>
      <w:keepNext/>
    </w:pPr>
  </w:style>
  <w:style w:type="paragraph" w:styleId="BalloonText">
    <w:name w:val="Balloon Text"/>
    <w:basedOn w:val="Normal"/>
    <w:link w:val="BalloonTextChar"/>
    <w:semiHidden/>
    <w:unhideWhenUsed/>
    <w:rsid w:val="00EA6F0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6F07"/>
    <w:rPr>
      <w:rFonts w:ascii="Segoe UI" w:hAnsi="Segoe UI" w:cs="Segoe UI"/>
      <w:sz w:val="18"/>
      <w:szCs w:val="18"/>
    </w:rPr>
  </w:style>
  <w:style w:type="table" w:styleId="TableGrid">
    <w:name w:val="Table Grid"/>
    <w:basedOn w:val="TableNormal"/>
    <w:rsid w:val="00EA6F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A6F0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EA6F07"/>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EA6F07"/>
    <w:rPr>
      <w:rFonts w:ascii="Times New Roman" w:eastAsia="Times New Roman" w:hAnsi="Times New Roman" w:cs="Times New Roman"/>
      <w:i/>
      <w:iCs/>
    </w:rPr>
  </w:style>
  <w:style w:type="character" w:styleId="FollowedHyperlink">
    <w:name w:val="FollowedHyperlink"/>
    <w:basedOn w:val="DefaultParagraphFont"/>
    <w:semiHidden/>
    <w:unhideWhenUsed/>
    <w:rsid w:val="00EA6F07"/>
    <w:rPr>
      <w:color w:val="800080" w:themeColor="followedHyperlink"/>
      <w:u w:val="single"/>
    </w:rPr>
  </w:style>
  <w:style w:type="paragraph" w:styleId="Header">
    <w:name w:val="header"/>
    <w:basedOn w:val="Normal"/>
    <w:link w:val="HeaderChar"/>
    <w:unhideWhenUsed/>
    <w:rsid w:val="00EA6F07"/>
    <w:pPr>
      <w:tabs>
        <w:tab w:val="center" w:pos="4680"/>
        <w:tab w:val="right" w:pos="9360"/>
      </w:tabs>
      <w:spacing w:after="0"/>
    </w:pPr>
  </w:style>
  <w:style w:type="character" w:customStyle="1" w:styleId="HeaderChar">
    <w:name w:val="Header Char"/>
    <w:basedOn w:val="DefaultParagraphFont"/>
    <w:link w:val="Header"/>
    <w:rsid w:val="00EA6F07"/>
  </w:style>
  <w:style w:type="paragraph" w:styleId="Footer">
    <w:name w:val="footer"/>
    <w:basedOn w:val="Normal"/>
    <w:link w:val="FooterChar"/>
    <w:unhideWhenUsed/>
    <w:rsid w:val="00EA6F07"/>
    <w:pPr>
      <w:tabs>
        <w:tab w:val="center" w:pos="4680"/>
        <w:tab w:val="right" w:pos="9360"/>
      </w:tabs>
      <w:spacing w:after="0"/>
    </w:pPr>
  </w:style>
  <w:style w:type="character" w:customStyle="1" w:styleId="FooterChar">
    <w:name w:val="Footer Char"/>
    <w:basedOn w:val="DefaultParagraphFont"/>
    <w:link w:val="Footer"/>
    <w:rsid w:val="00EA6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59133616">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32641136">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124079362">
      <w:bodyDiv w:val="1"/>
      <w:marLeft w:val="0"/>
      <w:marRight w:val="0"/>
      <w:marTop w:val="0"/>
      <w:marBottom w:val="0"/>
      <w:divBdr>
        <w:top w:val="none" w:sz="0" w:space="0" w:color="auto"/>
        <w:left w:val="none" w:sz="0" w:space="0" w:color="auto"/>
        <w:bottom w:val="none" w:sz="0" w:space="0" w:color="auto"/>
        <w:right w:val="none" w:sz="0" w:space="0" w:color="auto"/>
      </w:divBdr>
      <w:divsChild>
        <w:div w:id="256133771">
          <w:marLeft w:val="480"/>
          <w:marRight w:val="0"/>
          <w:marTop w:val="0"/>
          <w:marBottom w:val="0"/>
          <w:divBdr>
            <w:top w:val="none" w:sz="0" w:space="0" w:color="auto"/>
            <w:left w:val="none" w:sz="0" w:space="0" w:color="auto"/>
            <w:bottom w:val="none" w:sz="0" w:space="0" w:color="auto"/>
            <w:right w:val="none" w:sz="0" w:space="0" w:color="auto"/>
          </w:divBdr>
          <w:divsChild>
            <w:div w:id="1599482306">
              <w:marLeft w:val="0"/>
              <w:marRight w:val="0"/>
              <w:marTop w:val="0"/>
              <w:marBottom w:val="0"/>
              <w:divBdr>
                <w:top w:val="none" w:sz="0" w:space="0" w:color="auto"/>
                <w:left w:val="none" w:sz="0" w:space="0" w:color="auto"/>
                <w:bottom w:val="none" w:sz="0" w:space="0" w:color="auto"/>
                <w:right w:val="none" w:sz="0" w:space="0" w:color="auto"/>
              </w:divBdr>
            </w:div>
            <w:div w:id="493649885">
              <w:marLeft w:val="0"/>
              <w:marRight w:val="0"/>
              <w:marTop w:val="0"/>
              <w:marBottom w:val="0"/>
              <w:divBdr>
                <w:top w:val="none" w:sz="0" w:space="0" w:color="auto"/>
                <w:left w:val="none" w:sz="0" w:space="0" w:color="auto"/>
                <w:bottom w:val="none" w:sz="0" w:space="0" w:color="auto"/>
                <w:right w:val="none" w:sz="0" w:space="0" w:color="auto"/>
              </w:divBdr>
            </w:div>
            <w:div w:id="1907102648">
              <w:marLeft w:val="0"/>
              <w:marRight w:val="0"/>
              <w:marTop w:val="0"/>
              <w:marBottom w:val="0"/>
              <w:divBdr>
                <w:top w:val="none" w:sz="0" w:space="0" w:color="auto"/>
                <w:left w:val="none" w:sz="0" w:space="0" w:color="auto"/>
                <w:bottom w:val="none" w:sz="0" w:space="0" w:color="auto"/>
                <w:right w:val="none" w:sz="0" w:space="0" w:color="auto"/>
              </w:divBdr>
            </w:div>
            <w:div w:id="385183136">
              <w:marLeft w:val="0"/>
              <w:marRight w:val="0"/>
              <w:marTop w:val="0"/>
              <w:marBottom w:val="0"/>
              <w:divBdr>
                <w:top w:val="none" w:sz="0" w:space="0" w:color="auto"/>
                <w:left w:val="none" w:sz="0" w:space="0" w:color="auto"/>
                <w:bottom w:val="none" w:sz="0" w:space="0" w:color="auto"/>
                <w:right w:val="none" w:sz="0" w:space="0" w:color="auto"/>
              </w:divBdr>
            </w:div>
            <w:div w:id="1068727747">
              <w:marLeft w:val="0"/>
              <w:marRight w:val="0"/>
              <w:marTop w:val="0"/>
              <w:marBottom w:val="0"/>
              <w:divBdr>
                <w:top w:val="none" w:sz="0" w:space="0" w:color="auto"/>
                <w:left w:val="none" w:sz="0" w:space="0" w:color="auto"/>
                <w:bottom w:val="none" w:sz="0" w:space="0" w:color="auto"/>
                <w:right w:val="none" w:sz="0" w:space="0" w:color="auto"/>
              </w:divBdr>
            </w:div>
            <w:div w:id="1045906202">
              <w:marLeft w:val="0"/>
              <w:marRight w:val="0"/>
              <w:marTop w:val="0"/>
              <w:marBottom w:val="0"/>
              <w:divBdr>
                <w:top w:val="none" w:sz="0" w:space="0" w:color="auto"/>
                <w:left w:val="none" w:sz="0" w:space="0" w:color="auto"/>
                <w:bottom w:val="none" w:sz="0" w:space="0" w:color="auto"/>
                <w:right w:val="none" w:sz="0" w:space="0" w:color="auto"/>
              </w:divBdr>
            </w:div>
            <w:div w:id="1174370951">
              <w:marLeft w:val="0"/>
              <w:marRight w:val="0"/>
              <w:marTop w:val="0"/>
              <w:marBottom w:val="0"/>
              <w:divBdr>
                <w:top w:val="none" w:sz="0" w:space="0" w:color="auto"/>
                <w:left w:val="none" w:sz="0" w:space="0" w:color="auto"/>
                <w:bottom w:val="none" w:sz="0" w:space="0" w:color="auto"/>
                <w:right w:val="none" w:sz="0" w:space="0" w:color="auto"/>
              </w:divBdr>
            </w:div>
            <w:div w:id="752628085">
              <w:marLeft w:val="0"/>
              <w:marRight w:val="0"/>
              <w:marTop w:val="0"/>
              <w:marBottom w:val="0"/>
              <w:divBdr>
                <w:top w:val="none" w:sz="0" w:space="0" w:color="auto"/>
                <w:left w:val="none" w:sz="0" w:space="0" w:color="auto"/>
                <w:bottom w:val="none" w:sz="0" w:space="0" w:color="auto"/>
                <w:right w:val="none" w:sz="0" w:space="0" w:color="auto"/>
              </w:divBdr>
            </w:div>
            <w:div w:id="2031251055">
              <w:marLeft w:val="0"/>
              <w:marRight w:val="0"/>
              <w:marTop w:val="0"/>
              <w:marBottom w:val="0"/>
              <w:divBdr>
                <w:top w:val="none" w:sz="0" w:space="0" w:color="auto"/>
                <w:left w:val="none" w:sz="0" w:space="0" w:color="auto"/>
                <w:bottom w:val="none" w:sz="0" w:space="0" w:color="auto"/>
                <w:right w:val="none" w:sz="0" w:space="0" w:color="auto"/>
              </w:divBdr>
            </w:div>
            <w:div w:id="1245141079">
              <w:marLeft w:val="0"/>
              <w:marRight w:val="0"/>
              <w:marTop w:val="0"/>
              <w:marBottom w:val="0"/>
              <w:divBdr>
                <w:top w:val="none" w:sz="0" w:space="0" w:color="auto"/>
                <w:left w:val="none" w:sz="0" w:space="0" w:color="auto"/>
                <w:bottom w:val="none" w:sz="0" w:space="0" w:color="auto"/>
                <w:right w:val="none" w:sz="0" w:space="0" w:color="auto"/>
              </w:divBdr>
            </w:div>
            <w:div w:id="898980433">
              <w:marLeft w:val="0"/>
              <w:marRight w:val="0"/>
              <w:marTop w:val="0"/>
              <w:marBottom w:val="0"/>
              <w:divBdr>
                <w:top w:val="none" w:sz="0" w:space="0" w:color="auto"/>
                <w:left w:val="none" w:sz="0" w:space="0" w:color="auto"/>
                <w:bottom w:val="none" w:sz="0" w:space="0" w:color="auto"/>
                <w:right w:val="none" w:sz="0" w:space="0" w:color="auto"/>
              </w:divBdr>
            </w:div>
            <w:div w:id="71590579">
              <w:marLeft w:val="0"/>
              <w:marRight w:val="0"/>
              <w:marTop w:val="0"/>
              <w:marBottom w:val="0"/>
              <w:divBdr>
                <w:top w:val="none" w:sz="0" w:space="0" w:color="auto"/>
                <w:left w:val="none" w:sz="0" w:space="0" w:color="auto"/>
                <w:bottom w:val="none" w:sz="0" w:space="0" w:color="auto"/>
                <w:right w:val="none" w:sz="0" w:space="0" w:color="auto"/>
              </w:divBdr>
            </w:div>
            <w:div w:id="311448013">
              <w:marLeft w:val="0"/>
              <w:marRight w:val="0"/>
              <w:marTop w:val="0"/>
              <w:marBottom w:val="0"/>
              <w:divBdr>
                <w:top w:val="none" w:sz="0" w:space="0" w:color="auto"/>
                <w:left w:val="none" w:sz="0" w:space="0" w:color="auto"/>
                <w:bottom w:val="none" w:sz="0" w:space="0" w:color="auto"/>
                <w:right w:val="none" w:sz="0" w:space="0" w:color="auto"/>
              </w:divBdr>
            </w:div>
            <w:div w:id="964700372">
              <w:marLeft w:val="0"/>
              <w:marRight w:val="0"/>
              <w:marTop w:val="0"/>
              <w:marBottom w:val="0"/>
              <w:divBdr>
                <w:top w:val="none" w:sz="0" w:space="0" w:color="auto"/>
                <w:left w:val="none" w:sz="0" w:space="0" w:color="auto"/>
                <w:bottom w:val="none" w:sz="0" w:space="0" w:color="auto"/>
                <w:right w:val="none" w:sz="0" w:space="0" w:color="auto"/>
              </w:divBdr>
            </w:div>
            <w:div w:id="1536967511">
              <w:marLeft w:val="0"/>
              <w:marRight w:val="0"/>
              <w:marTop w:val="0"/>
              <w:marBottom w:val="0"/>
              <w:divBdr>
                <w:top w:val="none" w:sz="0" w:space="0" w:color="auto"/>
                <w:left w:val="none" w:sz="0" w:space="0" w:color="auto"/>
                <w:bottom w:val="none" w:sz="0" w:space="0" w:color="auto"/>
                <w:right w:val="none" w:sz="0" w:space="0" w:color="auto"/>
              </w:divBdr>
            </w:div>
            <w:div w:id="1842695136">
              <w:marLeft w:val="0"/>
              <w:marRight w:val="0"/>
              <w:marTop w:val="0"/>
              <w:marBottom w:val="0"/>
              <w:divBdr>
                <w:top w:val="none" w:sz="0" w:space="0" w:color="auto"/>
                <w:left w:val="none" w:sz="0" w:space="0" w:color="auto"/>
                <w:bottom w:val="none" w:sz="0" w:space="0" w:color="auto"/>
                <w:right w:val="none" w:sz="0" w:space="0" w:color="auto"/>
              </w:divBdr>
            </w:div>
            <w:div w:id="1825198892">
              <w:marLeft w:val="0"/>
              <w:marRight w:val="0"/>
              <w:marTop w:val="0"/>
              <w:marBottom w:val="0"/>
              <w:divBdr>
                <w:top w:val="none" w:sz="0" w:space="0" w:color="auto"/>
                <w:left w:val="none" w:sz="0" w:space="0" w:color="auto"/>
                <w:bottom w:val="none" w:sz="0" w:space="0" w:color="auto"/>
                <w:right w:val="none" w:sz="0" w:space="0" w:color="auto"/>
              </w:divBdr>
            </w:div>
            <w:div w:id="1850101729">
              <w:marLeft w:val="0"/>
              <w:marRight w:val="0"/>
              <w:marTop w:val="0"/>
              <w:marBottom w:val="0"/>
              <w:divBdr>
                <w:top w:val="none" w:sz="0" w:space="0" w:color="auto"/>
                <w:left w:val="none" w:sz="0" w:space="0" w:color="auto"/>
                <w:bottom w:val="none" w:sz="0" w:space="0" w:color="auto"/>
                <w:right w:val="none" w:sz="0" w:space="0" w:color="auto"/>
              </w:divBdr>
            </w:div>
            <w:div w:id="2108651202">
              <w:marLeft w:val="0"/>
              <w:marRight w:val="0"/>
              <w:marTop w:val="0"/>
              <w:marBottom w:val="0"/>
              <w:divBdr>
                <w:top w:val="none" w:sz="0" w:space="0" w:color="auto"/>
                <w:left w:val="none" w:sz="0" w:space="0" w:color="auto"/>
                <w:bottom w:val="none" w:sz="0" w:space="0" w:color="auto"/>
                <w:right w:val="none" w:sz="0" w:space="0" w:color="auto"/>
              </w:divBdr>
            </w:div>
            <w:div w:id="5039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5041">
      <w:bodyDiv w:val="1"/>
      <w:marLeft w:val="0"/>
      <w:marRight w:val="0"/>
      <w:marTop w:val="0"/>
      <w:marBottom w:val="0"/>
      <w:divBdr>
        <w:top w:val="none" w:sz="0" w:space="0" w:color="auto"/>
        <w:left w:val="none" w:sz="0" w:space="0" w:color="auto"/>
        <w:bottom w:val="none" w:sz="0" w:space="0" w:color="auto"/>
        <w:right w:val="none" w:sz="0" w:space="0" w:color="auto"/>
      </w:divBdr>
      <w:divsChild>
        <w:div w:id="1319504639">
          <w:marLeft w:val="480"/>
          <w:marRight w:val="0"/>
          <w:marTop w:val="0"/>
          <w:marBottom w:val="0"/>
          <w:divBdr>
            <w:top w:val="none" w:sz="0" w:space="0" w:color="auto"/>
            <w:left w:val="none" w:sz="0" w:space="0" w:color="auto"/>
            <w:bottom w:val="none" w:sz="0" w:space="0" w:color="auto"/>
            <w:right w:val="none" w:sz="0" w:space="0" w:color="auto"/>
          </w:divBdr>
          <w:divsChild>
            <w:div w:id="1279995189">
              <w:marLeft w:val="0"/>
              <w:marRight w:val="0"/>
              <w:marTop w:val="0"/>
              <w:marBottom w:val="0"/>
              <w:divBdr>
                <w:top w:val="none" w:sz="0" w:space="0" w:color="auto"/>
                <w:left w:val="none" w:sz="0" w:space="0" w:color="auto"/>
                <w:bottom w:val="none" w:sz="0" w:space="0" w:color="auto"/>
                <w:right w:val="none" w:sz="0" w:space="0" w:color="auto"/>
              </w:divBdr>
            </w:div>
            <w:div w:id="1611013538">
              <w:marLeft w:val="0"/>
              <w:marRight w:val="0"/>
              <w:marTop w:val="0"/>
              <w:marBottom w:val="0"/>
              <w:divBdr>
                <w:top w:val="none" w:sz="0" w:space="0" w:color="auto"/>
                <w:left w:val="none" w:sz="0" w:space="0" w:color="auto"/>
                <w:bottom w:val="none" w:sz="0" w:space="0" w:color="auto"/>
                <w:right w:val="none" w:sz="0" w:space="0" w:color="auto"/>
              </w:divBdr>
            </w:div>
            <w:div w:id="1675067011">
              <w:marLeft w:val="0"/>
              <w:marRight w:val="0"/>
              <w:marTop w:val="0"/>
              <w:marBottom w:val="0"/>
              <w:divBdr>
                <w:top w:val="none" w:sz="0" w:space="0" w:color="auto"/>
                <w:left w:val="none" w:sz="0" w:space="0" w:color="auto"/>
                <w:bottom w:val="none" w:sz="0" w:space="0" w:color="auto"/>
                <w:right w:val="none" w:sz="0" w:space="0" w:color="auto"/>
              </w:divBdr>
            </w:div>
            <w:div w:id="676152853">
              <w:marLeft w:val="0"/>
              <w:marRight w:val="0"/>
              <w:marTop w:val="0"/>
              <w:marBottom w:val="0"/>
              <w:divBdr>
                <w:top w:val="none" w:sz="0" w:space="0" w:color="auto"/>
                <w:left w:val="none" w:sz="0" w:space="0" w:color="auto"/>
                <w:bottom w:val="none" w:sz="0" w:space="0" w:color="auto"/>
                <w:right w:val="none" w:sz="0" w:space="0" w:color="auto"/>
              </w:divBdr>
            </w:div>
            <w:div w:id="808598142">
              <w:marLeft w:val="0"/>
              <w:marRight w:val="0"/>
              <w:marTop w:val="0"/>
              <w:marBottom w:val="0"/>
              <w:divBdr>
                <w:top w:val="none" w:sz="0" w:space="0" w:color="auto"/>
                <w:left w:val="none" w:sz="0" w:space="0" w:color="auto"/>
                <w:bottom w:val="none" w:sz="0" w:space="0" w:color="auto"/>
                <w:right w:val="none" w:sz="0" w:space="0" w:color="auto"/>
              </w:divBdr>
            </w:div>
            <w:div w:id="464079627">
              <w:marLeft w:val="0"/>
              <w:marRight w:val="0"/>
              <w:marTop w:val="0"/>
              <w:marBottom w:val="0"/>
              <w:divBdr>
                <w:top w:val="none" w:sz="0" w:space="0" w:color="auto"/>
                <w:left w:val="none" w:sz="0" w:space="0" w:color="auto"/>
                <w:bottom w:val="none" w:sz="0" w:space="0" w:color="auto"/>
                <w:right w:val="none" w:sz="0" w:space="0" w:color="auto"/>
              </w:divBdr>
            </w:div>
            <w:div w:id="1990862441">
              <w:marLeft w:val="0"/>
              <w:marRight w:val="0"/>
              <w:marTop w:val="0"/>
              <w:marBottom w:val="0"/>
              <w:divBdr>
                <w:top w:val="none" w:sz="0" w:space="0" w:color="auto"/>
                <w:left w:val="none" w:sz="0" w:space="0" w:color="auto"/>
                <w:bottom w:val="none" w:sz="0" w:space="0" w:color="auto"/>
                <w:right w:val="none" w:sz="0" w:space="0" w:color="auto"/>
              </w:divBdr>
            </w:div>
            <w:div w:id="789399542">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599799735">
              <w:marLeft w:val="0"/>
              <w:marRight w:val="0"/>
              <w:marTop w:val="0"/>
              <w:marBottom w:val="0"/>
              <w:divBdr>
                <w:top w:val="none" w:sz="0" w:space="0" w:color="auto"/>
                <w:left w:val="none" w:sz="0" w:space="0" w:color="auto"/>
                <w:bottom w:val="none" w:sz="0" w:space="0" w:color="auto"/>
                <w:right w:val="none" w:sz="0" w:space="0" w:color="auto"/>
              </w:divBdr>
            </w:div>
            <w:div w:id="1476096648">
              <w:marLeft w:val="0"/>
              <w:marRight w:val="0"/>
              <w:marTop w:val="0"/>
              <w:marBottom w:val="0"/>
              <w:divBdr>
                <w:top w:val="none" w:sz="0" w:space="0" w:color="auto"/>
                <w:left w:val="none" w:sz="0" w:space="0" w:color="auto"/>
                <w:bottom w:val="none" w:sz="0" w:space="0" w:color="auto"/>
                <w:right w:val="none" w:sz="0" w:space="0" w:color="auto"/>
              </w:divBdr>
            </w:div>
            <w:div w:id="104153838">
              <w:marLeft w:val="0"/>
              <w:marRight w:val="0"/>
              <w:marTop w:val="0"/>
              <w:marBottom w:val="0"/>
              <w:divBdr>
                <w:top w:val="none" w:sz="0" w:space="0" w:color="auto"/>
                <w:left w:val="none" w:sz="0" w:space="0" w:color="auto"/>
                <w:bottom w:val="none" w:sz="0" w:space="0" w:color="auto"/>
                <w:right w:val="none" w:sz="0" w:space="0" w:color="auto"/>
              </w:divBdr>
            </w:div>
            <w:div w:id="878855751">
              <w:marLeft w:val="0"/>
              <w:marRight w:val="0"/>
              <w:marTop w:val="0"/>
              <w:marBottom w:val="0"/>
              <w:divBdr>
                <w:top w:val="none" w:sz="0" w:space="0" w:color="auto"/>
                <w:left w:val="none" w:sz="0" w:space="0" w:color="auto"/>
                <w:bottom w:val="none" w:sz="0" w:space="0" w:color="auto"/>
                <w:right w:val="none" w:sz="0" w:space="0" w:color="auto"/>
              </w:divBdr>
            </w:div>
            <w:div w:id="775251959">
              <w:marLeft w:val="0"/>
              <w:marRight w:val="0"/>
              <w:marTop w:val="0"/>
              <w:marBottom w:val="0"/>
              <w:divBdr>
                <w:top w:val="none" w:sz="0" w:space="0" w:color="auto"/>
                <w:left w:val="none" w:sz="0" w:space="0" w:color="auto"/>
                <w:bottom w:val="none" w:sz="0" w:space="0" w:color="auto"/>
                <w:right w:val="none" w:sz="0" w:space="0" w:color="auto"/>
              </w:divBdr>
            </w:div>
            <w:div w:id="435099280">
              <w:marLeft w:val="0"/>
              <w:marRight w:val="0"/>
              <w:marTop w:val="0"/>
              <w:marBottom w:val="0"/>
              <w:divBdr>
                <w:top w:val="none" w:sz="0" w:space="0" w:color="auto"/>
                <w:left w:val="none" w:sz="0" w:space="0" w:color="auto"/>
                <w:bottom w:val="none" w:sz="0" w:space="0" w:color="auto"/>
                <w:right w:val="none" w:sz="0" w:space="0" w:color="auto"/>
              </w:divBdr>
            </w:div>
            <w:div w:id="2922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0702059104" TargetMode="External"/><Relationship Id="rId18" Type="http://schemas.openxmlformats.org/officeDocument/2006/relationships/hyperlink" Target="https://doi.org/10.1111/j.1523-1739.2012.01907.x" TargetMode="External"/><Relationship Id="rId26" Type="http://schemas.openxmlformats.org/officeDocument/2006/relationships/header" Target="header1.xml"/><Relationship Id="rId39" Type="http://schemas.openxmlformats.org/officeDocument/2006/relationships/hyperlink" Target="https://doi.org/10.1002/fsh.10131" TargetMode="External"/><Relationship Id="rId21" Type="http://schemas.openxmlformats.org/officeDocument/2006/relationships/hyperlink" Target="https://doi.org/10.1111/faf.12104" TargetMode="External"/><Relationship Id="rId34" Type="http://schemas.openxmlformats.org/officeDocument/2006/relationships/hyperlink" Target="https://doi.org/10.1111/1365-2664.12110" TargetMode="External"/><Relationship Id="rId42" Type="http://schemas.openxmlformats.org/officeDocument/2006/relationships/hyperlink" Target="https://doi.org/10.1016/j.icesjms.2005.01.001" TargetMode="External"/><Relationship Id="rId47" Type="http://schemas.openxmlformats.org/officeDocument/2006/relationships/hyperlink" Target="https://doi.org/10.1093/icesjms/fsp164" TargetMode="External"/><Relationship Id="rId50" Type="http://schemas.openxmlformats.org/officeDocument/2006/relationships/hyperlink" Target="https://doi.org/10.1080/00288330909510017" TargetMode="External"/><Relationship Id="rId55" Type="http://schemas.openxmlformats.org/officeDocument/2006/relationships/hyperlink" Target="https://doi.org/10.1139/cjfas-2016-0381" TargetMode="External"/><Relationship Id="rId63" Type="http://schemas.openxmlformats.org/officeDocument/2006/relationships/hyperlink" Target="https://doi.org/10.2983/035.037.0412" TargetMode="External"/><Relationship Id="rId68" Type="http://schemas.openxmlformats.org/officeDocument/2006/relationships/hyperlink" Target="https://doi.org/10.3389/fmars.2019.00620" TargetMode="External"/><Relationship Id="rId7" Type="http://schemas.openxmlformats.org/officeDocument/2006/relationships/webSettings" Target="webSettings.xml"/><Relationship Id="rId71" Type="http://schemas.openxmlformats.org/officeDocument/2006/relationships/hyperlink" Target="https://doi.org/10.1016/j.fishres.2012.07.009" TargetMode="External"/><Relationship Id="rId2" Type="http://schemas.openxmlformats.org/officeDocument/2006/relationships/customXml" Target="../customXml/item2.xml"/><Relationship Id="rId16" Type="http://schemas.openxmlformats.org/officeDocument/2006/relationships/hyperlink" Target="https://iphc.int/management/science-and-research/management-strategy-evaluation" TargetMode="External"/><Relationship Id="rId29" Type="http://schemas.openxmlformats.org/officeDocument/2006/relationships/hyperlink" Target="https://doi.org/10.1111/j.1365-2664.2012.02167.x" TargetMode="External"/><Relationship Id="rId11" Type="http://schemas.openxmlformats.org/officeDocument/2006/relationships/hyperlink" Target="https://jonathancummings.shinyapps.io/MSEreview/" TargetMode="External"/><Relationship Id="rId24" Type="http://schemas.openxmlformats.org/officeDocument/2006/relationships/hyperlink" Target="https://www.usgs.gov/centers/pwrc/science/structured-decision-making" TargetMode="External"/><Relationship Id="rId32" Type="http://schemas.openxmlformats.org/officeDocument/2006/relationships/hyperlink" Target="https://doi.org/10.1371/journal.pone.0136452" TargetMode="External"/><Relationship Id="rId37" Type="http://schemas.openxmlformats.org/officeDocument/2006/relationships/hyperlink" Target="https://doi.org/10.1371/journal.pone.0084242" TargetMode="External"/><Relationship Id="rId40" Type="http://schemas.openxmlformats.org/officeDocument/2006/relationships/hyperlink" Target="https://doi.org/10.1016/j.fishres.2010.12.015" TargetMode="External"/><Relationship Id="rId45" Type="http://schemas.openxmlformats.org/officeDocument/2006/relationships/hyperlink" Target="https://doi.org/10.7755/FB.115.3.3" TargetMode="External"/><Relationship Id="rId53" Type="http://schemas.openxmlformats.org/officeDocument/2006/relationships/hyperlink" Target="https://doi.org/10.1111/1365-2664.12145" TargetMode="External"/><Relationship Id="rId58" Type="http://schemas.openxmlformats.org/officeDocument/2006/relationships/hyperlink" Target="https://doi.org/10.1139/F09-142" TargetMode="External"/><Relationship Id="rId66" Type="http://schemas.openxmlformats.org/officeDocument/2006/relationships/hyperlink" Target="https://doi.org/10.1016/j.ocecoaman.2018.11.008"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5751/ES-08053-210224" TargetMode="External"/><Relationship Id="rId23" Type="http://schemas.openxmlformats.org/officeDocument/2006/relationships/hyperlink" Target="https://doi.org/10.1111/1365-2664.12145" TargetMode="External"/><Relationship Id="rId28" Type="http://schemas.openxmlformats.org/officeDocument/2006/relationships/hyperlink" Target="https://doi.org/10.1093/icesjms/fsp228" TargetMode="External"/><Relationship Id="rId36" Type="http://schemas.openxmlformats.org/officeDocument/2006/relationships/hyperlink" Target="https://doi.org/10.1139/cjfas-2016-0269" TargetMode="External"/><Relationship Id="rId49" Type="http://schemas.openxmlformats.org/officeDocument/2006/relationships/hyperlink" Target="https://doi.org/10.1016/j.fishres.2016.04.016" TargetMode="External"/><Relationship Id="rId57" Type="http://schemas.openxmlformats.org/officeDocument/2006/relationships/hyperlink" Target="https://doi.org/10.1093/icesjms/fsp044" TargetMode="External"/><Relationship Id="rId61" Type="http://schemas.openxmlformats.org/officeDocument/2006/relationships/hyperlink" Target="https://doi.org/10.1139/F09-144" TargetMode="External"/><Relationship Id="rId10" Type="http://schemas.openxmlformats.org/officeDocument/2006/relationships/hyperlink" Target="https://jonathancummings.shinyapps.io/MSEreview/" TargetMode="External"/><Relationship Id="rId19" Type="http://schemas.openxmlformats.org/officeDocument/2006/relationships/hyperlink" Target="https://www.pewtrusts.org/-/media/assets/2019/07/harvest-strategies/hs_mse_update.pdf" TargetMode="External"/><Relationship Id="rId31" Type="http://schemas.openxmlformats.org/officeDocument/2006/relationships/hyperlink" Target="https://doi.org/10.1017/S0376892913000271" TargetMode="External"/><Relationship Id="rId44" Type="http://schemas.openxmlformats.org/officeDocument/2006/relationships/hyperlink" Target="https://doi.org/10.1016/j.fishres.2008.08.016" TargetMode="External"/><Relationship Id="rId52" Type="http://schemas.openxmlformats.org/officeDocument/2006/relationships/hyperlink" Target="https://doi.org/10.1093/icesjms/fss047" TargetMode="External"/><Relationship Id="rId60" Type="http://schemas.openxmlformats.org/officeDocument/2006/relationships/hyperlink" Target="https://doi.org/10.1016/j.fishres.2018.12.019" TargetMode="External"/><Relationship Id="rId65" Type="http://schemas.openxmlformats.org/officeDocument/2006/relationships/hyperlink" Target="https://doi.org/10.1071/MF07110"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16/j.marpol.2016.09.001" TargetMode="External"/><Relationship Id="rId22" Type="http://schemas.openxmlformats.org/officeDocument/2006/relationships/hyperlink" Target="https://doi.org/10.1016/j.biocon.2010.12.020" TargetMode="External"/><Relationship Id="rId27" Type="http://schemas.openxmlformats.org/officeDocument/2006/relationships/footer" Target="footer1.xml"/><Relationship Id="rId30" Type="http://schemas.openxmlformats.org/officeDocument/2006/relationships/hyperlink" Target="https://doi.org/10.1007/s13131-018-1234-0" TargetMode="External"/><Relationship Id="rId35" Type="http://schemas.openxmlformats.org/officeDocument/2006/relationships/hyperlink" Target="https://doi.org/10.1016/j.csr.2008.03.031" TargetMode="External"/><Relationship Id="rId43" Type="http://schemas.openxmlformats.org/officeDocument/2006/relationships/hyperlink" Target="https://doi.org/10.1016/j.fishres.2012.08.010" TargetMode="External"/><Relationship Id="rId48" Type="http://schemas.openxmlformats.org/officeDocument/2006/relationships/hyperlink" Target="https://doi.org/10.1007/s10584-012-0596-0" TargetMode="External"/><Relationship Id="rId56" Type="http://schemas.openxmlformats.org/officeDocument/2006/relationships/hyperlink" Target="https://doi.org/10.1093/icesjms/fsr034" TargetMode="External"/><Relationship Id="rId64" Type="http://schemas.openxmlformats.org/officeDocument/2006/relationships/hyperlink" Target="https://doi.org/10.1093/icesjms/fsr010" TargetMode="External"/><Relationship Id="rId69" Type="http://schemas.openxmlformats.org/officeDocument/2006/relationships/hyperlink" Target="https://doi.org/10.1007/s10584-012-0596-0" TargetMode="External"/><Relationship Id="rId8" Type="http://schemas.openxmlformats.org/officeDocument/2006/relationships/footnotes" Target="footnotes.xml"/><Relationship Id="rId51" Type="http://schemas.openxmlformats.org/officeDocument/2006/relationships/hyperlink" Target="https://doi.org/10.1016/j.fishres.2011.11.010" TargetMode="External"/><Relationship Id="rId72" Type="http://schemas.openxmlformats.org/officeDocument/2006/relationships/hyperlink" Target="https://doi.org/10.1371/journal.pone.0152577" TargetMode="External"/><Relationship Id="rId3" Type="http://schemas.openxmlformats.org/officeDocument/2006/relationships/customXml" Target="../customXml/item3.xml"/><Relationship Id="rId12" Type="http://schemas.openxmlformats.org/officeDocument/2006/relationships/hyperlink" Target="https://jonathancummings.shinyapps.io/MSEreview/" TargetMode="External"/><Relationship Id="rId17" Type="http://schemas.openxmlformats.org/officeDocument/2006/relationships/hyperlink" Target="https://doi.org/10.1016/j.fishres.2008.08.016" TargetMode="External"/><Relationship Id="rId25" Type="http://schemas.openxmlformats.org/officeDocument/2006/relationships/hyperlink" Target="https://doi.org/10.1093/icesjms/fsr034" TargetMode="External"/><Relationship Id="rId33" Type="http://schemas.openxmlformats.org/officeDocument/2006/relationships/hyperlink" Target="https://doi.org/10.1111/nrm.12096" TargetMode="External"/><Relationship Id="rId38" Type="http://schemas.openxmlformats.org/officeDocument/2006/relationships/hyperlink" Target="https://doi.org/10.2983/035.032.0126" TargetMode="External"/><Relationship Id="rId46" Type="http://schemas.openxmlformats.org/officeDocument/2006/relationships/hyperlink" Target="https://doi.org/10.1111/j.1523-1739.2010.01590.x" TargetMode="External"/><Relationship Id="rId59" Type="http://schemas.openxmlformats.org/officeDocument/2006/relationships/hyperlink" Target="https://doi.org/10.1093/icesjms/fsp297" TargetMode="External"/><Relationship Id="rId67" Type="http://schemas.openxmlformats.org/officeDocument/2006/relationships/hyperlink" Target="https://doi.org/10.1007/s11027-015-9658-8" TargetMode="External"/><Relationship Id="rId20" Type="http://schemas.openxmlformats.org/officeDocument/2006/relationships/hyperlink" Target="http://puntlab.washington.edu/management-strategy-evaluation/" TargetMode="External"/><Relationship Id="rId41" Type="http://schemas.openxmlformats.org/officeDocument/2006/relationships/hyperlink" Target="https://doi.org/10.1016/j.fishres.2008.05.009" TargetMode="External"/><Relationship Id="rId54" Type="http://schemas.openxmlformats.org/officeDocument/2006/relationships/hyperlink" Target="https://doi.org/10.1016/j.fishres.2015.06.005" TargetMode="External"/><Relationship Id="rId62" Type="http://schemas.openxmlformats.org/officeDocument/2006/relationships/hyperlink" Target="https://doi.org/10.1093/icesjms/fsz029" TargetMode="External"/><Relationship Id="rId70" Type="http://schemas.openxmlformats.org/officeDocument/2006/relationships/hyperlink" Target="https://doi.org/10.1016/j.fishres.2011.02.019"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F79B6F18BB9C4DB9DBF7E62F2E7B94" ma:contentTypeVersion="12" ma:contentTypeDescription="Create a new document." ma:contentTypeScope="" ma:versionID="1c099b88d047db04481089dbba7d2709">
  <xsd:schema xmlns:xsd="http://www.w3.org/2001/XMLSchema" xmlns:xs="http://www.w3.org/2001/XMLSchema" xmlns:p="http://schemas.microsoft.com/office/2006/metadata/properties" xmlns:ns3="a8df9be0-fabc-4cd2-83a0-5d14ea6e1e1c" xmlns:ns4="7d156368-5c4c-45de-9137-dd8ee7d8ab11" targetNamespace="http://schemas.microsoft.com/office/2006/metadata/properties" ma:root="true" ma:fieldsID="eafa8dcaf306508adc6a6514c4e81d2c" ns3:_="" ns4:_="">
    <xsd:import namespace="a8df9be0-fabc-4cd2-83a0-5d14ea6e1e1c"/>
    <xsd:import namespace="7d156368-5c4c-45de-9137-dd8ee7d8ab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f9be0-fabc-4cd2-83a0-5d14ea6e1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156368-5c4c-45de-9137-dd8ee7d8ab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36B23-EDDF-439E-A207-5B94A695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f9be0-fabc-4cd2-83a0-5d14ea6e1e1c"/>
    <ds:schemaRef ds:uri="7d156368-5c4c-45de-9137-dd8ee7d8a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36B666-7DA3-4CAB-928E-C3923F7310B9}">
  <ds:schemaRefs>
    <ds:schemaRef ds:uri="http://schemas.microsoft.com/sharepoint/v3/contenttype/forms"/>
  </ds:schemaRefs>
</ds:datastoreItem>
</file>

<file path=customXml/itemProps3.xml><?xml version="1.0" encoding="utf-8"?>
<ds:datastoreItem xmlns:ds="http://schemas.openxmlformats.org/officeDocument/2006/customXml" ds:itemID="{E28CFCE8-EBFE-438F-B362-C0B3BF84CA37}">
  <ds:schemaRefs>
    <ds:schemaRef ds:uri="a8df9be0-fabc-4cd2-83a0-5d14ea6e1e1c"/>
    <ds:schemaRef ds:uri="7d156368-5c4c-45de-9137-dd8ee7d8ab11"/>
    <ds:schemaRef ds:uri="http://schemas.microsoft.com/office/2006/documentManagement/types"/>
    <ds:schemaRef ds:uri="http://schemas.microsoft.com/office/2006/metadata/properties"/>
    <ds:schemaRef ds:uri="http://purl.org/dc/elements/1.1/"/>
    <ds:schemaRef ds:uri="http://schemas.openxmlformats.org/package/2006/metadata/core-properties"/>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24</Pages>
  <Words>11019</Words>
  <Characters>62814</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7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
  <cp:keywords/>
  <cp:lastModifiedBy>Jonathan Cummings</cp:lastModifiedBy>
  <cp:revision>1</cp:revision>
  <dcterms:created xsi:type="dcterms:W3CDTF">2020-04-10T18:08:00Z</dcterms:created>
  <dcterms:modified xsi:type="dcterms:W3CDTF">2020-04-1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im and vision for fisheries management that comes from management strategy evaluation and adaptive management is a noble and aspirational vision. We review MSE documentation in the published literature to appraise the achievement of this vision, find</vt:lpwstr>
  </property>
  <property fmtid="{D5CDD505-2E9C-101B-9397-08002B2CF9AE}" pid="3" name="always_allow_html">
    <vt:lpwstr>yes</vt:lpwstr>
  </property>
  <property fmtid="{D5CDD505-2E9C-101B-9397-08002B2CF9AE}" pid="4" name="biblio-style">
    <vt:lpwstr>apalike</vt:lpwstr>
  </property>
  <property fmtid="{D5CDD505-2E9C-101B-9397-08002B2CF9AE}" pid="5" name="bibliography">
    <vt:lpwstr>MSEreview.bib</vt:lpwstr>
  </property>
  <property fmtid="{D5CDD505-2E9C-101B-9397-08002B2CF9AE}" pid="6" name="endnote">
    <vt:lpwstr>no</vt:lpwstr>
  </property>
  <property fmtid="{D5CDD505-2E9C-101B-9397-08002B2CF9AE}" pid="7" name="fontfamily">
    <vt:lpwstr>mathpazo</vt:lpwstr>
  </property>
  <property fmtid="{D5CDD505-2E9C-101B-9397-08002B2CF9AE}" pid="8" name="fontsize">
    <vt:lpwstr>11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ZOTERO_PREF_1">
    <vt:lpwstr>&lt;data data-version="3" zotero-version="5.0.85"&gt;&lt;session id="dV2OWEBg"/&gt;&lt;style id="http://www.zotero.org/styles/fisheries-research" hasBibliography="1" bibliographyStyleHasBeenSet="0"/&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ContentTypeId">
    <vt:lpwstr>0x01010051F79B6F18BB9C4DB9DBF7E62F2E7B94</vt:lpwstr>
  </property>
</Properties>
</file>